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FFA305" w14:textId="77777777" w:rsidR="003F7906" w:rsidRPr="00FC1DD4" w:rsidRDefault="001056CE" w:rsidP="003F7906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Office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="008A6148">
        <w:rPr>
          <w:rFonts w:cs="Times New Roman"/>
          <w:szCs w:val="24"/>
        </w:rPr>
        <w:tab/>
      </w:r>
      <w:r w:rsidR="008A6148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="00A756E0" w:rsidRPr="00FC1DD4">
        <w:rPr>
          <w:rFonts w:cs="Times New Roman"/>
          <w:szCs w:val="24"/>
        </w:rPr>
        <w:tab/>
      </w:r>
      <w:r w:rsidR="00F816C5">
        <w:rPr>
          <w:rFonts w:cs="Times New Roman"/>
          <w:szCs w:val="24"/>
        </w:rPr>
        <w:t>Education 308</w:t>
      </w:r>
      <w:r w:rsidR="008A6148">
        <w:rPr>
          <w:rFonts w:cs="Times New Roman"/>
          <w:szCs w:val="24"/>
        </w:rPr>
        <w:t xml:space="preserve"> </w:t>
      </w:r>
    </w:p>
    <w:p w14:paraId="3C1DF944" w14:textId="77777777" w:rsidR="003F7906" w:rsidRDefault="003F7906" w:rsidP="003F7906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  <w:r w:rsidR="001056CE" w:rsidRPr="00FC1DD4">
        <w:rPr>
          <w:rFonts w:cs="Times New Roman"/>
          <w:szCs w:val="24"/>
        </w:rPr>
        <w:tab/>
      </w:r>
      <w:r w:rsidR="001056CE" w:rsidRPr="00FC1DD4">
        <w:rPr>
          <w:rFonts w:cs="Times New Roman"/>
          <w:szCs w:val="24"/>
        </w:rPr>
        <w:tab/>
      </w:r>
      <w:r w:rsidR="001056CE" w:rsidRPr="00FC1DD4">
        <w:rPr>
          <w:rFonts w:cs="Times New Roman"/>
          <w:szCs w:val="24"/>
        </w:rPr>
        <w:tab/>
      </w:r>
      <w:r w:rsidR="001056CE" w:rsidRPr="00FC1DD4">
        <w:rPr>
          <w:rFonts w:cs="Times New Roman"/>
          <w:szCs w:val="24"/>
        </w:rPr>
        <w:tab/>
      </w:r>
      <w:r w:rsidR="00A756E0" w:rsidRPr="00FC1DD4">
        <w:rPr>
          <w:rFonts w:cs="Times New Roman"/>
          <w:szCs w:val="24"/>
        </w:rPr>
        <w:tab/>
      </w:r>
      <w:r w:rsidR="00593336">
        <w:rPr>
          <w:rFonts w:cs="Times New Roman"/>
          <w:szCs w:val="24"/>
        </w:rPr>
        <w:t>Arkansas</w:t>
      </w:r>
      <w:r w:rsidRPr="00FC1DD4">
        <w:rPr>
          <w:rFonts w:cs="Times New Roman"/>
          <w:szCs w:val="24"/>
        </w:rPr>
        <w:t xml:space="preserve"> State University</w:t>
      </w:r>
    </w:p>
    <w:p w14:paraId="64F088AE" w14:textId="77777777" w:rsidR="0082569C" w:rsidRPr="00FC1DD4" w:rsidRDefault="0082569C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P.O. Box 1560</w:t>
      </w:r>
    </w:p>
    <w:p w14:paraId="7AB87963" w14:textId="77777777" w:rsidR="003F7906" w:rsidRPr="00FC1DD4" w:rsidRDefault="003F7906" w:rsidP="003F7906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  <w:r w:rsidR="001056CE" w:rsidRPr="00FC1DD4">
        <w:rPr>
          <w:rFonts w:cs="Times New Roman"/>
          <w:szCs w:val="24"/>
        </w:rPr>
        <w:tab/>
      </w:r>
      <w:r w:rsidR="001056CE" w:rsidRPr="00FC1DD4">
        <w:rPr>
          <w:rFonts w:cs="Times New Roman"/>
          <w:szCs w:val="24"/>
        </w:rPr>
        <w:tab/>
      </w:r>
      <w:r w:rsidR="001056CE" w:rsidRPr="00FC1DD4">
        <w:rPr>
          <w:rFonts w:cs="Times New Roman"/>
          <w:szCs w:val="24"/>
        </w:rPr>
        <w:tab/>
      </w:r>
      <w:r w:rsidR="001056CE" w:rsidRPr="00FC1DD4">
        <w:rPr>
          <w:rFonts w:cs="Times New Roman"/>
          <w:szCs w:val="24"/>
        </w:rPr>
        <w:tab/>
      </w:r>
      <w:r w:rsidR="00A756E0" w:rsidRPr="00FC1DD4">
        <w:rPr>
          <w:rFonts w:cs="Times New Roman"/>
          <w:szCs w:val="24"/>
        </w:rPr>
        <w:tab/>
      </w:r>
      <w:r w:rsidR="0082569C">
        <w:rPr>
          <w:rFonts w:cs="Times New Roman"/>
          <w:szCs w:val="24"/>
        </w:rPr>
        <w:t>State University</w:t>
      </w:r>
      <w:r w:rsidRPr="00FC1DD4">
        <w:rPr>
          <w:rFonts w:cs="Times New Roman"/>
          <w:szCs w:val="24"/>
        </w:rPr>
        <w:t xml:space="preserve">, </w:t>
      </w:r>
      <w:r w:rsidR="00593336">
        <w:rPr>
          <w:rFonts w:cs="Times New Roman"/>
          <w:szCs w:val="24"/>
        </w:rPr>
        <w:t>Arkansas 724</w:t>
      </w:r>
      <w:r w:rsidR="008F6346">
        <w:rPr>
          <w:rFonts w:cs="Times New Roman"/>
          <w:szCs w:val="24"/>
        </w:rPr>
        <w:t>67</w:t>
      </w:r>
    </w:p>
    <w:p w14:paraId="1215C6AD" w14:textId="77777777" w:rsidR="003F7906" w:rsidRPr="00FC1DD4" w:rsidRDefault="003F7906" w:rsidP="003F7906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</w:p>
    <w:p w14:paraId="68738A20" w14:textId="77777777" w:rsidR="00E758B5" w:rsidRPr="00FC1DD4" w:rsidRDefault="001056CE" w:rsidP="003F7906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E-mail Address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="00A756E0" w:rsidRPr="00FC1DD4">
        <w:rPr>
          <w:rFonts w:cs="Times New Roman"/>
          <w:szCs w:val="24"/>
        </w:rPr>
        <w:tab/>
      </w:r>
      <w:r w:rsidR="00F66D6F">
        <w:rPr>
          <w:rFonts w:cs="Times New Roman"/>
          <w:szCs w:val="24"/>
        </w:rPr>
        <w:t xml:space="preserve">curtjessm@gmail.com or </w:t>
      </w:r>
      <w:r w:rsidR="008F6346">
        <w:rPr>
          <w:rFonts w:cs="Times New Roman"/>
          <w:szCs w:val="24"/>
        </w:rPr>
        <w:t>jcurtis@astate.edu</w:t>
      </w:r>
    </w:p>
    <w:p w14:paraId="3386DF11" w14:textId="77777777" w:rsidR="008F77F0" w:rsidRPr="00FC1DD4" w:rsidRDefault="00C86370" w:rsidP="00C86370">
      <w:pPr>
        <w:tabs>
          <w:tab w:val="left" w:pos="7313"/>
        </w:tabs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</w:p>
    <w:p w14:paraId="5828692A" w14:textId="29BE8924" w:rsidR="003F7906" w:rsidRDefault="001056CE" w:rsidP="003F7906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Telephone Number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="00740896" w:rsidRPr="00FC1DD4">
        <w:rPr>
          <w:rFonts w:cs="Times New Roman"/>
          <w:szCs w:val="24"/>
        </w:rPr>
        <w:tab/>
      </w:r>
      <w:r w:rsidR="00A756E0" w:rsidRPr="00FC1DD4">
        <w:rPr>
          <w:rFonts w:cs="Times New Roman"/>
          <w:szCs w:val="24"/>
        </w:rPr>
        <w:tab/>
      </w:r>
      <w:r w:rsidR="008F6346">
        <w:rPr>
          <w:rFonts w:cs="Times New Roman"/>
          <w:szCs w:val="24"/>
        </w:rPr>
        <w:t>Work</w:t>
      </w:r>
      <w:r w:rsidR="008F77F0" w:rsidRPr="00FC1DD4">
        <w:rPr>
          <w:rFonts w:cs="Times New Roman"/>
          <w:szCs w:val="24"/>
        </w:rPr>
        <w:t xml:space="preserve">: </w:t>
      </w:r>
      <w:r w:rsidR="008F6346">
        <w:rPr>
          <w:rFonts w:cs="Times New Roman"/>
          <w:szCs w:val="24"/>
        </w:rPr>
        <w:t>870-972-2207</w:t>
      </w:r>
      <w:r w:rsidR="0002162C" w:rsidRPr="00FC1DD4">
        <w:rPr>
          <w:rFonts w:cs="Times New Roman"/>
          <w:szCs w:val="24"/>
        </w:rPr>
        <w:t xml:space="preserve"> </w:t>
      </w:r>
      <w:r w:rsidR="000D672A">
        <w:rPr>
          <w:rFonts w:cs="Times New Roman"/>
          <w:szCs w:val="24"/>
        </w:rPr>
        <w:tab/>
      </w:r>
      <w:r w:rsidR="000D672A">
        <w:rPr>
          <w:rFonts w:cs="Times New Roman"/>
          <w:szCs w:val="24"/>
        </w:rPr>
        <w:tab/>
      </w:r>
    </w:p>
    <w:p w14:paraId="0D9FEA25" w14:textId="570A5D97" w:rsidR="00CE3741" w:rsidRPr="00FC1DD4" w:rsidRDefault="00CE3741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21574FDE" w14:textId="77777777" w:rsidR="003F7906" w:rsidRDefault="003F7906" w:rsidP="003F7906">
      <w:pPr>
        <w:contextualSpacing/>
        <w:jc w:val="left"/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182D4C" w:rsidRPr="00E02D52" w14:paraId="65E70915" w14:textId="77777777" w:rsidTr="007123EB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2D9FC8CC" w14:textId="77777777" w:rsidR="00182D4C" w:rsidRPr="007A4963" w:rsidRDefault="00182D4C" w:rsidP="007123EB">
            <w:pPr>
              <w:contextualSpacing/>
              <w:jc w:val="left"/>
              <w:rPr>
                <w:rFonts w:cs="Times New Roman"/>
                <w:b/>
                <w:color w:val="595959" w:themeColor="text1" w:themeTint="A6"/>
                <w:szCs w:val="24"/>
              </w:rPr>
            </w:pPr>
            <w:r>
              <w:rPr>
                <w:rFonts w:cs="Times New Roman"/>
                <w:b/>
                <w:color w:val="595959" w:themeColor="text1" w:themeTint="A6"/>
                <w:szCs w:val="24"/>
              </w:rPr>
              <w:t>Academic Appointments</w:t>
            </w:r>
          </w:p>
        </w:tc>
      </w:tr>
    </w:tbl>
    <w:p w14:paraId="6B5455B3" w14:textId="77777777" w:rsidR="00182D4C" w:rsidRDefault="00182D4C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Assistant Professor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2015-Present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Arkansas State University</w:t>
      </w:r>
    </w:p>
    <w:p w14:paraId="1D68A386" w14:textId="77777777" w:rsidR="00182D4C" w:rsidRPr="00FC1DD4" w:rsidRDefault="00182D4C" w:rsidP="003F7906">
      <w:pPr>
        <w:contextualSpacing/>
        <w:jc w:val="left"/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E02D52" w:rsidRPr="00E02D52" w14:paraId="49C86094" w14:textId="77777777" w:rsidTr="00E02D52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525609F2" w14:textId="77777777" w:rsidR="00E02D52" w:rsidRPr="007A4963" w:rsidRDefault="00E02D52" w:rsidP="007115D4">
            <w:pPr>
              <w:contextualSpacing/>
              <w:jc w:val="left"/>
              <w:rPr>
                <w:rFonts w:cs="Times New Roman"/>
                <w:b/>
                <w:color w:val="595959" w:themeColor="text1" w:themeTint="A6"/>
                <w:szCs w:val="24"/>
              </w:rPr>
            </w:pPr>
            <w:r w:rsidRPr="007A4963">
              <w:rPr>
                <w:rFonts w:cs="Times New Roman"/>
                <w:b/>
                <w:color w:val="595959" w:themeColor="text1" w:themeTint="A6"/>
                <w:szCs w:val="24"/>
              </w:rPr>
              <w:t>Education</w:t>
            </w:r>
          </w:p>
        </w:tc>
      </w:tr>
    </w:tbl>
    <w:p w14:paraId="272DFB8A" w14:textId="77777777" w:rsidR="00D102F6" w:rsidRPr="00FC1DD4" w:rsidRDefault="007258FB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Doctorate of Philosophy</w:t>
      </w:r>
      <w:r>
        <w:rPr>
          <w:rFonts w:cs="Times New Roman"/>
          <w:szCs w:val="24"/>
        </w:rPr>
        <w:tab/>
      </w:r>
      <w:r w:rsidR="004973B3">
        <w:rPr>
          <w:rFonts w:cs="Times New Roman"/>
          <w:szCs w:val="24"/>
        </w:rPr>
        <w:tab/>
      </w:r>
      <w:r w:rsidR="00D102F6" w:rsidRPr="00FC1DD4">
        <w:rPr>
          <w:rFonts w:cs="Times New Roman"/>
          <w:szCs w:val="24"/>
        </w:rPr>
        <w:tab/>
      </w:r>
      <w:r>
        <w:rPr>
          <w:rFonts w:cs="Times New Roman"/>
          <w:szCs w:val="24"/>
        </w:rPr>
        <w:t>May 2015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111771" w:rsidRPr="00FC1DD4">
        <w:rPr>
          <w:rFonts w:cs="Times New Roman"/>
          <w:szCs w:val="24"/>
        </w:rPr>
        <w:t>Oklahoma State University</w:t>
      </w:r>
    </w:p>
    <w:p w14:paraId="2A179495" w14:textId="77777777" w:rsidR="00613D5E" w:rsidRPr="00FC1DD4" w:rsidRDefault="007258FB" w:rsidP="001056CE">
      <w:pPr>
        <w:ind w:left="4320"/>
        <w:contextualSpacing/>
        <w:jc w:val="left"/>
        <w:rPr>
          <w:rFonts w:cs="Times New Roman"/>
          <w:szCs w:val="24"/>
        </w:rPr>
      </w:pPr>
      <w:r>
        <w:rPr>
          <w:rFonts w:cs="Times New Roman"/>
          <w:i/>
          <w:szCs w:val="24"/>
        </w:rPr>
        <w:tab/>
      </w:r>
      <w:r>
        <w:rPr>
          <w:rFonts w:cs="Times New Roman"/>
          <w:i/>
          <w:szCs w:val="24"/>
        </w:rPr>
        <w:tab/>
      </w:r>
      <w:r>
        <w:rPr>
          <w:rFonts w:cs="Times New Roman"/>
          <w:i/>
          <w:szCs w:val="24"/>
        </w:rPr>
        <w:tab/>
      </w:r>
      <w:r>
        <w:rPr>
          <w:rFonts w:cs="Times New Roman"/>
          <w:i/>
          <w:szCs w:val="24"/>
        </w:rPr>
        <w:tab/>
      </w:r>
      <w:r w:rsidR="001F44CA" w:rsidRPr="00FC1DD4">
        <w:rPr>
          <w:rFonts w:cs="Times New Roman"/>
          <w:i/>
          <w:szCs w:val="24"/>
        </w:rPr>
        <w:t>Concentration</w:t>
      </w:r>
      <w:r w:rsidR="001F44CA" w:rsidRPr="00FC1DD4">
        <w:rPr>
          <w:rFonts w:cs="Times New Roman"/>
          <w:szCs w:val="24"/>
        </w:rPr>
        <w:t xml:space="preserve">: </w:t>
      </w:r>
      <w:r w:rsidR="0001018B" w:rsidRPr="00FC1DD4">
        <w:rPr>
          <w:rFonts w:cs="Times New Roman"/>
          <w:szCs w:val="24"/>
        </w:rPr>
        <w:t xml:space="preserve">Social-Personality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111771" w:rsidRPr="00FC1DD4">
        <w:rPr>
          <w:rFonts w:cs="Times New Roman"/>
          <w:szCs w:val="24"/>
        </w:rPr>
        <w:t>Psychology</w:t>
      </w:r>
    </w:p>
    <w:p w14:paraId="65ABDB7D" w14:textId="77777777" w:rsidR="00111771" w:rsidRPr="00FC1DD4" w:rsidRDefault="007258FB" w:rsidP="00613D5E">
      <w:pPr>
        <w:ind w:left="3600" w:firstLine="720"/>
        <w:contextualSpacing/>
        <w:jc w:val="left"/>
        <w:rPr>
          <w:rFonts w:cs="Times New Roman"/>
          <w:szCs w:val="24"/>
        </w:rPr>
      </w:pPr>
      <w:r>
        <w:rPr>
          <w:rFonts w:cs="Times New Roman"/>
          <w:i/>
          <w:szCs w:val="24"/>
        </w:rPr>
        <w:tab/>
      </w:r>
      <w:r>
        <w:rPr>
          <w:rFonts w:cs="Times New Roman"/>
          <w:i/>
          <w:szCs w:val="24"/>
        </w:rPr>
        <w:tab/>
      </w:r>
      <w:r>
        <w:rPr>
          <w:rFonts w:cs="Times New Roman"/>
          <w:i/>
          <w:szCs w:val="24"/>
        </w:rPr>
        <w:tab/>
      </w:r>
      <w:r>
        <w:rPr>
          <w:rFonts w:cs="Times New Roman"/>
          <w:i/>
          <w:szCs w:val="24"/>
        </w:rPr>
        <w:tab/>
      </w:r>
      <w:r w:rsidR="008D47B8" w:rsidRPr="00FC1DD4">
        <w:rPr>
          <w:rFonts w:cs="Times New Roman"/>
          <w:i/>
          <w:szCs w:val="24"/>
        </w:rPr>
        <w:t>Graduate Certificate</w:t>
      </w:r>
      <w:r w:rsidR="001F44CA" w:rsidRPr="00FC1DD4">
        <w:rPr>
          <w:rFonts w:cs="Times New Roman"/>
          <w:szCs w:val="24"/>
        </w:rPr>
        <w:t xml:space="preserve">: </w:t>
      </w:r>
      <w:r w:rsidR="00903207" w:rsidRPr="00FC1DD4">
        <w:rPr>
          <w:rFonts w:cs="Times New Roman"/>
          <w:szCs w:val="24"/>
        </w:rPr>
        <w:t xml:space="preserve">Quantitative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8D47B8" w:rsidRPr="00FC1DD4">
        <w:rPr>
          <w:rFonts w:cs="Times New Roman"/>
          <w:szCs w:val="24"/>
        </w:rPr>
        <w:t>Research Methods</w:t>
      </w:r>
    </w:p>
    <w:p w14:paraId="0D102F91" w14:textId="77777777" w:rsidR="00111771" w:rsidRPr="00FC1DD4" w:rsidRDefault="007258FB" w:rsidP="00DF2389">
      <w:pPr>
        <w:ind w:left="4320"/>
        <w:contextualSpacing/>
        <w:jc w:val="left"/>
        <w:rPr>
          <w:rFonts w:cs="Times New Roman"/>
          <w:szCs w:val="24"/>
        </w:rPr>
      </w:pPr>
      <w:r w:rsidRPr="007258FB">
        <w:rPr>
          <w:rFonts w:cs="Times New Roman"/>
          <w:szCs w:val="24"/>
        </w:rPr>
        <w:tab/>
      </w:r>
      <w:r w:rsidRPr="007258FB">
        <w:rPr>
          <w:rFonts w:cs="Times New Roman"/>
          <w:szCs w:val="24"/>
        </w:rPr>
        <w:tab/>
      </w:r>
      <w:r w:rsidRPr="007258FB">
        <w:rPr>
          <w:rFonts w:cs="Times New Roman"/>
          <w:szCs w:val="24"/>
        </w:rPr>
        <w:tab/>
      </w:r>
      <w:r w:rsidRPr="007258FB">
        <w:rPr>
          <w:rFonts w:cs="Times New Roman"/>
          <w:szCs w:val="24"/>
        </w:rPr>
        <w:tab/>
      </w:r>
      <w:r w:rsidR="00111771" w:rsidRPr="00FC1DD4">
        <w:rPr>
          <w:rFonts w:cs="Times New Roman"/>
          <w:szCs w:val="24"/>
          <w:u w:val="single"/>
        </w:rPr>
        <w:t>Dissertation</w:t>
      </w:r>
      <w:r w:rsidR="00111771" w:rsidRPr="00FC1DD4">
        <w:rPr>
          <w:rFonts w:cs="Times New Roman"/>
          <w:szCs w:val="24"/>
        </w:rPr>
        <w:t xml:space="preserve">: </w:t>
      </w:r>
      <w:r w:rsidR="00B83571" w:rsidRPr="00FC1DD4">
        <w:rPr>
          <w:rFonts w:cs="Times New Roman"/>
          <w:szCs w:val="24"/>
        </w:rPr>
        <w:t xml:space="preserve">Persuaded through you: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DF2389" w:rsidRPr="00FC1DD4">
        <w:rPr>
          <w:rFonts w:cs="Times New Roman"/>
          <w:szCs w:val="24"/>
        </w:rPr>
        <w:t xml:space="preserve">The ability to be persuaded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DF2389" w:rsidRPr="00FC1DD4">
        <w:rPr>
          <w:rFonts w:cs="Times New Roman"/>
          <w:szCs w:val="24"/>
        </w:rPr>
        <w:t>vicariously</w:t>
      </w:r>
    </w:p>
    <w:p w14:paraId="40FD8965" w14:textId="77777777" w:rsidR="007D6325" w:rsidRPr="00FC1DD4" w:rsidRDefault="007D6325" w:rsidP="003F7906">
      <w:pPr>
        <w:contextualSpacing/>
        <w:jc w:val="left"/>
        <w:rPr>
          <w:rFonts w:cs="Times New Roman"/>
          <w:szCs w:val="24"/>
        </w:rPr>
      </w:pPr>
    </w:p>
    <w:p w14:paraId="598CB89D" w14:textId="77777777" w:rsidR="007D6325" w:rsidRPr="00FC1DD4" w:rsidRDefault="008C3E2C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Master</w:t>
      </w:r>
      <w:r w:rsidR="007258FB">
        <w:rPr>
          <w:rFonts w:cs="Times New Roman"/>
          <w:szCs w:val="24"/>
        </w:rPr>
        <w:t xml:space="preserve"> of Science</w:t>
      </w:r>
      <w:r w:rsidR="007258FB">
        <w:rPr>
          <w:rFonts w:cs="Times New Roman"/>
          <w:szCs w:val="24"/>
        </w:rPr>
        <w:tab/>
      </w:r>
      <w:r w:rsidR="007258FB">
        <w:rPr>
          <w:rFonts w:cs="Times New Roman"/>
          <w:szCs w:val="24"/>
        </w:rPr>
        <w:tab/>
      </w:r>
      <w:r w:rsidR="007258FB">
        <w:rPr>
          <w:rFonts w:cs="Times New Roman"/>
          <w:szCs w:val="24"/>
        </w:rPr>
        <w:tab/>
      </w:r>
      <w:r w:rsidR="007258FB">
        <w:rPr>
          <w:rFonts w:cs="Times New Roman"/>
          <w:szCs w:val="24"/>
        </w:rPr>
        <w:tab/>
        <w:t>July 2012</w:t>
      </w:r>
      <w:r w:rsidR="00D102F6" w:rsidRPr="00FC1DD4">
        <w:rPr>
          <w:rFonts w:cs="Times New Roman"/>
          <w:szCs w:val="24"/>
        </w:rPr>
        <w:tab/>
      </w:r>
      <w:r w:rsidR="004A2FCA" w:rsidRPr="00FC1DD4">
        <w:rPr>
          <w:rFonts w:cs="Times New Roman"/>
          <w:szCs w:val="24"/>
        </w:rPr>
        <w:tab/>
      </w:r>
      <w:r w:rsidR="004A2FCA" w:rsidRPr="00FC1DD4">
        <w:rPr>
          <w:rFonts w:cs="Times New Roman"/>
          <w:szCs w:val="24"/>
        </w:rPr>
        <w:tab/>
      </w:r>
      <w:r w:rsidR="00D102F6" w:rsidRPr="00FC1DD4">
        <w:rPr>
          <w:rFonts w:cs="Times New Roman"/>
          <w:szCs w:val="24"/>
        </w:rPr>
        <w:t>Oklahoma State University</w:t>
      </w:r>
      <w:r w:rsidR="00D102F6" w:rsidRPr="00FC1DD4">
        <w:rPr>
          <w:rFonts w:cs="Times New Roman"/>
          <w:szCs w:val="24"/>
        </w:rPr>
        <w:tab/>
      </w:r>
    </w:p>
    <w:p w14:paraId="06933F79" w14:textId="77777777" w:rsidR="007D6325" w:rsidRPr="00FC1DD4" w:rsidRDefault="007258FB" w:rsidP="001056CE">
      <w:pPr>
        <w:ind w:left="4320"/>
        <w:contextualSpacing/>
        <w:jc w:val="left"/>
        <w:rPr>
          <w:rFonts w:cs="Times New Roman"/>
          <w:szCs w:val="24"/>
        </w:rPr>
      </w:pPr>
      <w:r>
        <w:rPr>
          <w:rFonts w:cs="Times New Roman"/>
          <w:i/>
          <w:szCs w:val="24"/>
        </w:rPr>
        <w:tab/>
      </w:r>
      <w:r>
        <w:rPr>
          <w:rFonts w:cs="Times New Roman"/>
          <w:i/>
          <w:szCs w:val="24"/>
        </w:rPr>
        <w:tab/>
      </w:r>
      <w:r>
        <w:rPr>
          <w:rFonts w:cs="Times New Roman"/>
          <w:i/>
          <w:szCs w:val="24"/>
        </w:rPr>
        <w:tab/>
      </w:r>
      <w:r>
        <w:rPr>
          <w:rFonts w:cs="Times New Roman"/>
          <w:i/>
          <w:szCs w:val="24"/>
        </w:rPr>
        <w:tab/>
      </w:r>
      <w:r w:rsidR="001F44CA" w:rsidRPr="00FC1DD4">
        <w:rPr>
          <w:rFonts w:cs="Times New Roman"/>
          <w:i/>
          <w:szCs w:val="24"/>
        </w:rPr>
        <w:t>Concentration</w:t>
      </w:r>
      <w:r w:rsidR="001F44CA" w:rsidRPr="00FC1DD4">
        <w:rPr>
          <w:rFonts w:cs="Times New Roman"/>
          <w:szCs w:val="24"/>
        </w:rPr>
        <w:t xml:space="preserve">: </w:t>
      </w:r>
      <w:r w:rsidR="00446943" w:rsidRPr="00FC1DD4">
        <w:rPr>
          <w:rFonts w:cs="Times New Roman"/>
          <w:szCs w:val="24"/>
        </w:rPr>
        <w:t xml:space="preserve">Social-Personality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7D6325" w:rsidRPr="00FC1DD4">
        <w:rPr>
          <w:rFonts w:cs="Times New Roman"/>
          <w:szCs w:val="24"/>
        </w:rPr>
        <w:t>Psychology</w:t>
      </w:r>
    </w:p>
    <w:p w14:paraId="59F6AFAA" w14:textId="77777777" w:rsidR="00974857" w:rsidRPr="00FC1DD4" w:rsidRDefault="007258FB" w:rsidP="00974857">
      <w:pPr>
        <w:ind w:left="4320"/>
        <w:jc w:val="left"/>
        <w:rPr>
          <w:rFonts w:cs="Times New Roman"/>
          <w:szCs w:val="24"/>
        </w:rPr>
      </w:pPr>
      <w:r w:rsidRPr="007258FB">
        <w:rPr>
          <w:rFonts w:cs="Times New Roman"/>
          <w:szCs w:val="24"/>
        </w:rPr>
        <w:tab/>
      </w:r>
      <w:r w:rsidRPr="007258FB">
        <w:rPr>
          <w:rFonts w:cs="Times New Roman"/>
          <w:szCs w:val="24"/>
        </w:rPr>
        <w:tab/>
      </w:r>
      <w:r w:rsidRPr="007258FB">
        <w:rPr>
          <w:rFonts w:cs="Times New Roman"/>
          <w:szCs w:val="24"/>
        </w:rPr>
        <w:tab/>
      </w:r>
      <w:r w:rsidRPr="007258FB">
        <w:rPr>
          <w:rFonts w:cs="Times New Roman"/>
          <w:szCs w:val="24"/>
        </w:rPr>
        <w:tab/>
      </w:r>
      <w:r w:rsidR="007D6325" w:rsidRPr="00FC1DD4">
        <w:rPr>
          <w:rFonts w:cs="Times New Roman"/>
          <w:szCs w:val="24"/>
          <w:u w:val="single"/>
        </w:rPr>
        <w:t>Thesis</w:t>
      </w:r>
      <w:r w:rsidR="007D6325" w:rsidRPr="00FC1DD4">
        <w:rPr>
          <w:rFonts w:cs="Times New Roman"/>
          <w:szCs w:val="24"/>
        </w:rPr>
        <w:t xml:space="preserve">: </w:t>
      </w:r>
      <w:r w:rsidR="00EF3679" w:rsidRPr="00FC1DD4">
        <w:rPr>
          <w:rFonts w:cs="Times New Roman"/>
          <w:szCs w:val="24"/>
        </w:rPr>
        <w:t>When failure h</w:t>
      </w:r>
      <w:r w:rsidR="00AA722E" w:rsidRPr="00FC1DD4">
        <w:rPr>
          <w:rFonts w:cs="Times New Roman"/>
          <w:szCs w:val="24"/>
        </w:rPr>
        <w:t>ur</w:t>
      </w:r>
      <w:r w:rsidR="00EF3679" w:rsidRPr="00FC1DD4">
        <w:rPr>
          <w:rFonts w:cs="Times New Roman"/>
          <w:szCs w:val="24"/>
        </w:rPr>
        <w:t>ts the m</w:t>
      </w:r>
      <w:r w:rsidR="001056CE" w:rsidRPr="00FC1DD4">
        <w:rPr>
          <w:rFonts w:cs="Times New Roman"/>
          <w:szCs w:val="24"/>
        </w:rPr>
        <w:t xml:space="preserve">ost: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1056CE" w:rsidRPr="00FC1DD4">
        <w:rPr>
          <w:rFonts w:cs="Times New Roman"/>
          <w:szCs w:val="24"/>
        </w:rPr>
        <w:t xml:space="preserve">Goal Fusion </w:t>
      </w:r>
      <w:r w:rsidR="00EF3679" w:rsidRPr="00FC1DD4">
        <w:rPr>
          <w:rFonts w:cs="Times New Roman"/>
          <w:szCs w:val="24"/>
        </w:rPr>
        <w:t xml:space="preserve">and the impact of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EF3679" w:rsidRPr="00FC1DD4">
        <w:rPr>
          <w:rFonts w:cs="Times New Roman"/>
          <w:szCs w:val="24"/>
        </w:rPr>
        <w:t>n</w:t>
      </w:r>
      <w:r w:rsidR="001056CE" w:rsidRPr="00FC1DD4">
        <w:rPr>
          <w:rFonts w:cs="Times New Roman"/>
          <w:szCs w:val="24"/>
        </w:rPr>
        <w:t xml:space="preserve">egative </w:t>
      </w:r>
      <w:r w:rsidR="00EF3679" w:rsidRPr="00FC1DD4">
        <w:rPr>
          <w:rFonts w:cs="Times New Roman"/>
          <w:szCs w:val="24"/>
        </w:rPr>
        <w:t>f</w:t>
      </w:r>
      <w:r w:rsidR="001056CE" w:rsidRPr="00FC1DD4">
        <w:rPr>
          <w:rFonts w:cs="Times New Roman"/>
          <w:szCs w:val="24"/>
        </w:rPr>
        <w:t xml:space="preserve">eedback on </w:t>
      </w:r>
      <w:r w:rsidR="00EF3679" w:rsidRPr="00FC1DD4">
        <w:rPr>
          <w:rFonts w:cs="Times New Roman"/>
          <w:szCs w:val="24"/>
        </w:rPr>
        <w:t>s</w:t>
      </w:r>
      <w:r w:rsidR="001056CE" w:rsidRPr="00FC1DD4">
        <w:rPr>
          <w:rFonts w:cs="Times New Roman"/>
          <w:szCs w:val="24"/>
        </w:rPr>
        <w:t>elf-</w:t>
      </w:r>
      <w:r w:rsidR="00EF3679" w:rsidRPr="00FC1DD4">
        <w:rPr>
          <w:rFonts w:cs="Times New Roman"/>
          <w:szCs w:val="24"/>
        </w:rPr>
        <w:t>c</w:t>
      </w:r>
      <w:r w:rsidR="00AA722E" w:rsidRPr="00FC1DD4">
        <w:rPr>
          <w:rFonts w:cs="Times New Roman"/>
          <w:szCs w:val="24"/>
        </w:rPr>
        <w:t xml:space="preserve">oncept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EF3679" w:rsidRPr="00FC1DD4">
        <w:rPr>
          <w:rFonts w:cs="Times New Roman"/>
          <w:szCs w:val="24"/>
        </w:rPr>
        <w:t>c</w:t>
      </w:r>
      <w:r w:rsidR="00AA722E" w:rsidRPr="00FC1DD4">
        <w:rPr>
          <w:rFonts w:cs="Times New Roman"/>
          <w:szCs w:val="24"/>
        </w:rPr>
        <w:t>larity</w:t>
      </w:r>
    </w:p>
    <w:p w14:paraId="67BDFB20" w14:textId="77777777" w:rsidR="007D6325" w:rsidRPr="00FC1DD4" w:rsidRDefault="007258FB" w:rsidP="00974857">
      <w:pPr>
        <w:spacing w:after="0"/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Bachelor of Arts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May 2010</w:t>
      </w:r>
      <w:r w:rsidR="007D6325" w:rsidRPr="00FC1DD4">
        <w:rPr>
          <w:rFonts w:cs="Times New Roman"/>
          <w:szCs w:val="24"/>
        </w:rPr>
        <w:tab/>
      </w:r>
      <w:r w:rsidR="00D102F6" w:rsidRPr="00FC1DD4">
        <w:rPr>
          <w:rFonts w:cs="Times New Roman"/>
          <w:szCs w:val="24"/>
        </w:rPr>
        <w:tab/>
      </w:r>
      <w:r w:rsidR="009D19C6" w:rsidRPr="00FC1DD4">
        <w:rPr>
          <w:rFonts w:cs="Times New Roman"/>
          <w:szCs w:val="24"/>
        </w:rPr>
        <w:tab/>
      </w:r>
      <w:r w:rsidR="00D102F6" w:rsidRPr="00FC1DD4">
        <w:rPr>
          <w:rFonts w:cs="Times New Roman"/>
          <w:szCs w:val="24"/>
        </w:rPr>
        <w:t>Oklahoma State University</w:t>
      </w:r>
    </w:p>
    <w:p w14:paraId="7E57E9D1" w14:textId="77777777" w:rsidR="005307CD" w:rsidRDefault="007D6325" w:rsidP="002A2F3E">
      <w:pPr>
        <w:spacing w:after="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="007258FB">
        <w:rPr>
          <w:rFonts w:cs="Times New Roman"/>
          <w:szCs w:val="24"/>
        </w:rPr>
        <w:tab/>
      </w:r>
      <w:r w:rsidR="007258FB">
        <w:rPr>
          <w:rFonts w:cs="Times New Roman"/>
          <w:szCs w:val="24"/>
        </w:rPr>
        <w:tab/>
      </w:r>
      <w:r w:rsidR="007258FB">
        <w:rPr>
          <w:rFonts w:cs="Times New Roman"/>
          <w:szCs w:val="24"/>
        </w:rPr>
        <w:tab/>
      </w:r>
      <w:r w:rsidR="007258FB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Major: Psychology</w:t>
      </w:r>
      <w:r w:rsidR="00D102F6" w:rsidRPr="00FC1DD4">
        <w:rPr>
          <w:rFonts w:cs="Times New Roman"/>
          <w:szCs w:val="24"/>
        </w:rPr>
        <w:tab/>
      </w:r>
    </w:p>
    <w:p w14:paraId="0DB1E60C" w14:textId="77777777" w:rsidR="00C45BCC" w:rsidRDefault="009D19C6" w:rsidP="002A2F3E">
      <w:pPr>
        <w:spacing w:after="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E02D52" w14:paraId="49EE8395" w14:textId="77777777" w:rsidTr="00E02D52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7CD31C38" w14:textId="77777777" w:rsidR="00E02D52" w:rsidRPr="007A4963" w:rsidRDefault="00E02D52" w:rsidP="00B06F6B">
            <w:pPr>
              <w:contextualSpacing/>
              <w:jc w:val="left"/>
              <w:rPr>
                <w:rFonts w:cs="Times New Roman"/>
                <w:b/>
                <w:color w:val="595959" w:themeColor="text1" w:themeTint="A6"/>
                <w:szCs w:val="24"/>
              </w:rPr>
            </w:pPr>
            <w:r w:rsidRPr="007A4963">
              <w:rPr>
                <w:rFonts w:cs="Times New Roman"/>
                <w:b/>
                <w:color w:val="595959" w:themeColor="text1" w:themeTint="A6"/>
                <w:szCs w:val="24"/>
              </w:rPr>
              <w:t>Publications</w:t>
            </w:r>
            <w:r w:rsidR="0077330D">
              <w:rPr>
                <w:rFonts w:cs="Times New Roman"/>
                <w:b/>
                <w:color w:val="595959" w:themeColor="text1" w:themeTint="A6"/>
                <w:szCs w:val="24"/>
              </w:rPr>
              <w:t xml:space="preserve"> </w:t>
            </w:r>
          </w:p>
        </w:tc>
      </w:tr>
    </w:tbl>
    <w:p w14:paraId="1C3638AB" w14:textId="09614D36" w:rsidR="005F2A1F" w:rsidRPr="00B44C9D" w:rsidRDefault="005F2A1F" w:rsidP="00F763E4">
      <w:pPr>
        <w:ind w:left="720" w:hanging="720"/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urkley, E., Burkley, M., </w:t>
      </w:r>
      <w:r>
        <w:rPr>
          <w:rFonts w:cs="Times New Roman"/>
          <w:b/>
          <w:szCs w:val="24"/>
        </w:rPr>
        <w:t>Curtis, J.</w:t>
      </w:r>
      <w:r>
        <w:rPr>
          <w:rFonts w:cs="Times New Roman"/>
          <w:szCs w:val="24"/>
        </w:rPr>
        <w:t>, &amp; Hatvany, T. (</w:t>
      </w:r>
      <w:r w:rsidR="00B44C9D">
        <w:rPr>
          <w:rFonts w:cs="Times New Roman"/>
          <w:szCs w:val="24"/>
        </w:rPr>
        <w:t>2018</w:t>
      </w:r>
      <w:r>
        <w:rPr>
          <w:rFonts w:cs="Times New Roman"/>
          <w:szCs w:val="24"/>
        </w:rPr>
        <w:t xml:space="preserve">). Lead us not into temptation: Self-control and the seven deadly sins. </w:t>
      </w:r>
      <w:r>
        <w:rPr>
          <w:rFonts w:cs="Times New Roman"/>
          <w:i/>
          <w:szCs w:val="24"/>
        </w:rPr>
        <w:t>Social an</w:t>
      </w:r>
      <w:r w:rsidR="00B44C9D">
        <w:rPr>
          <w:rFonts w:cs="Times New Roman"/>
          <w:i/>
          <w:szCs w:val="24"/>
        </w:rPr>
        <w:t>d Personality Psychology Compass, 12,</w:t>
      </w:r>
      <w:r w:rsidR="00B44C9D">
        <w:rPr>
          <w:rFonts w:cs="Times New Roman"/>
          <w:szCs w:val="24"/>
        </w:rPr>
        <w:t xml:space="preserve"> e12416. </w:t>
      </w:r>
      <w:proofErr w:type="spellStart"/>
      <w:r w:rsidR="00B44C9D">
        <w:rPr>
          <w:rFonts w:cs="Times New Roman"/>
          <w:szCs w:val="24"/>
        </w:rPr>
        <w:t>doi</w:t>
      </w:r>
      <w:proofErr w:type="spellEnd"/>
      <w:r w:rsidR="00B44C9D">
        <w:rPr>
          <w:rFonts w:cs="Times New Roman"/>
          <w:szCs w:val="24"/>
        </w:rPr>
        <w:t xml:space="preserve">: </w:t>
      </w:r>
      <w:r w:rsidR="00B44C9D" w:rsidRPr="00B44C9D">
        <w:rPr>
          <w:rFonts w:cs="Times New Roman"/>
          <w:szCs w:val="24"/>
        </w:rPr>
        <w:t>10.1111/spc3.12416</w:t>
      </w:r>
    </w:p>
    <w:p w14:paraId="58C9BF06" w14:textId="77777777" w:rsidR="005F2A1F" w:rsidRDefault="005F2A1F" w:rsidP="007E5AD5">
      <w:pPr>
        <w:ind w:left="720" w:hanging="720"/>
        <w:contextualSpacing/>
        <w:jc w:val="left"/>
        <w:rPr>
          <w:rFonts w:cs="Times New Roman"/>
          <w:szCs w:val="24"/>
        </w:rPr>
      </w:pPr>
    </w:p>
    <w:p w14:paraId="5E3AD30E" w14:textId="3E131227" w:rsidR="00D32648" w:rsidRDefault="00D32648" w:rsidP="007E5AD5">
      <w:pPr>
        <w:ind w:left="720" w:hanging="720"/>
        <w:contextualSpacing/>
        <w:jc w:val="left"/>
      </w:pPr>
      <w:r>
        <w:rPr>
          <w:rFonts w:cs="Times New Roman"/>
          <w:szCs w:val="24"/>
        </w:rPr>
        <w:t xml:space="preserve">Hatvany, T., Burkley, E., &amp; </w:t>
      </w:r>
      <w:r>
        <w:rPr>
          <w:rFonts w:cs="Times New Roman"/>
          <w:b/>
          <w:szCs w:val="24"/>
        </w:rPr>
        <w:t>Curtis, J.</w:t>
      </w:r>
      <w:r w:rsidR="00862E2B">
        <w:rPr>
          <w:rFonts w:cs="Times New Roman"/>
          <w:szCs w:val="24"/>
        </w:rPr>
        <w:t xml:space="preserve"> (2018</w:t>
      </w:r>
      <w:r>
        <w:rPr>
          <w:rFonts w:cs="Times New Roman"/>
          <w:szCs w:val="24"/>
        </w:rPr>
        <w:t xml:space="preserve">). </w:t>
      </w:r>
      <w:r w:rsidRPr="00D32648">
        <w:rPr>
          <w:rFonts w:cs="Times New Roman"/>
          <w:szCs w:val="24"/>
        </w:rPr>
        <w:t>Becoming part of me: Examining when objects, thoughts, goals, and people can become fused with the self-concept</w:t>
      </w:r>
      <w:r>
        <w:rPr>
          <w:rFonts w:cs="Times New Roman"/>
          <w:szCs w:val="24"/>
        </w:rPr>
        <w:t xml:space="preserve">. </w:t>
      </w:r>
      <w:r>
        <w:rPr>
          <w:rFonts w:cs="Times New Roman"/>
          <w:i/>
          <w:szCs w:val="24"/>
        </w:rPr>
        <w:t>Social and Personality Psychology Compass</w:t>
      </w:r>
      <w:r w:rsidR="005948AF">
        <w:rPr>
          <w:rFonts w:cs="Times New Roman"/>
          <w:i/>
          <w:szCs w:val="24"/>
        </w:rPr>
        <w:t>, 12,</w:t>
      </w:r>
      <w:r w:rsidR="005948AF">
        <w:rPr>
          <w:rFonts w:cs="Times New Roman"/>
          <w:szCs w:val="24"/>
        </w:rPr>
        <w:t xml:space="preserve"> e12369</w:t>
      </w:r>
      <w:r>
        <w:t>.</w:t>
      </w:r>
      <w:r w:rsidR="00D97725">
        <w:t xml:space="preserve"> </w:t>
      </w:r>
      <w:proofErr w:type="spellStart"/>
      <w:r w:rsidR="00D97725">
        <w:t>doi</w:t>
      </w:r>
      <w:proofErr w:type="spellEnd"/>
      <w:r w:rsidR="00D97725">
        <w:t xml:space="preserve">: </w:t>
      </w:r>
      <w:r w:rsidR="00D97725" w:rsidRPr="00D97725">
        <w:t>10.1111/spc3.12369</w:t>
      </w:r>
    </w:p>
    <w:p w14:paraId="7BA7BA90" w14:textId="77777777" w:rsidR="007E5AD5" w:rsidRDefault="007E5AD5" w:rsidP="007E5AD5">
      <w:pPr>
        <w:ind w:left="720" w:hanging="720"/>
        <w:contextualSpacing/>
        <w:jc w:val="left"/>
        <w:rPr>
          <w:rFonts w:cs="Times New Roman"/>
          <w:szCs w:val="24"/>
        </w:rPr>
      </w:pPr>
    </w:p>
    <w:p w14:paraId="6CAD0E89" w14:textId="77777777" w:rsidR="007E5AD5" w:rsidRDefault="007E5AD5" w:rsidP="007E5AD5">
      <w:pPr>
        <w:ind w:left="720" w:hanging="720"/>
        <w:contextualSpacing/>
        <w:jc w:val="left"/>
      </w:pPr>
      <w:r>
        <w:rPr>
          <w:rFonts w:cs="Times New Roman"/>
          <w:szCs w:val="24"/>
        </w:rPr>
        <w:t xml:space="preserve">Burkley, E., </w:t>
      </w:r>
      <w:r w:rsidRPr="00FC1DD4">
        <w:rPr>
          <w:rFonts w:cs="Times New Roman"/>
          <w:b/>
          <w:szCs w:val="24"/>
        </w:rPr>
        <w:t>Curtis, J</w:t>
      </w:r>
      <w:r w:rsidRPr="00732382">
        <w:rPr>
          <w:rFonts w:cs="Times New Roman"/>
          <w:b/>
          <w:szCs w:val="24"/>
        </w:rPr>
        <w:t>.</w:t>
      </w:r>
      <w:r w:rsidRPr="00FC1DD4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&amp; Hatvany, T.</w:t>
      </w:r>
      <w:r w:rsidRPr="00FC1DD4">
        <w:rPr>
          <w:rFonts w:cs="Times New Roman"/>
          <w:szCs w:val="24"/>
        </w:rPr>
        <w:t xml:space="preserve"> (</w:t>
      </w:r>
      <w:r>
        <w:rPr>
          <w:rFonts w:cs="Times New Roman"/>
          <w:szCs w:val="24"/>
        </w:rPr>
        <w:t>2017</w:t>
      </w:r>
      <w:r w:rsidRPr="00FC1DD4">
        <w:rPr>
          <w:rFonts w:cs="Times New Roman"/>
          <w:szCs w:val="24"/>
        </w:rPr>
        <w:t xml:space="preserve">). </w:t>
      </w:r>
      <w:r>
        <w:t xml:space="preserve">The social contagion of incremental and entity trait beliefs. </w:t>
      </w:r>
      <w:r>
        <w:rPr>
          <w:i/>
        </w:rPr>
        <w:t>Personality and Individual Differences, 108</w:t>
      </w:r>
      <w:r w:rsidR="00224741">
        <w:t>,</w:t>
      </w:r>
      <w:r>
        <w:t xml:space="preserve"> 45-49. </w:t>
      </w:r>
      <w:proofErr w:type="spellStart"/>
      <w:r>
        <w:t>doi</w:t>
      </w:r>
      <w:proofErr w:type="spellEnd"/>
      <w:r>
        <w:t>:</w:t>
      </w:r>
      <w:r w:rsidRPr="007E5AD5">
        <w:t xml:space="preserve"> 10.1016/j.paid.2016.11.063</w:t>
      </w:r>
    </w:p>
    <w:p w14:paraId="148B5E02" w14:textId="77777777" w:rsidR="00D60DD1" w:rsidRDefault="00D60DD1" w:rsidP="007E5AD5">
      <w:pPr>
        <w:ind w:left="720" w:hanging="720"/>
        <w:contextualSpacing/>
        <w:jc w:val="left"/>
      </w:pPr>
    </w:p>
    <w:p w14:paraId="2B69CA87" w14:textId="07666A9F" w:rsidR="00D60DD1" w:rsidRDefault="00D60DD1" w:rsidP="00D60DD1">
      <w:pPr>
        <w:ind w:left="720" w:hanging="720"/>
        <w:contextualSpacing/>
        <w:jc w:val="left"/>
        <w:rPr>
          <w:color w:val="222222"/>
          <w:shd w:val="clear" w:color="auto" w:fill="FFFFFF"/>
        </w:rPr>
      </w:pPr>
      <w:r>
        <w:rPr>
          <w:rFonts w:cs="Times New Roman"/>
          <w:szCs w:val="24"/>
        </w:rPr>
        <w:t xml:space="preserve">Burkley, E., Hatvany, T., &amp; </w:t>
      </w:r>
      <w:r w:rsidRPr="008C51A4">
        <w:rPr>
          <w:rFonts w:cs="Times New Roman"/>
          <w:b/>
          <w:szCs w:val="24"/>
        </w:rPr>
        <w:t>Curtis, J.</w:t>
      </w:r>
      <w:r>
        <w:rPr>
          <w:rFonts w:cs="Times New Roman"/>
          <w:szCs w:val="24"/>
        </w:rPr>
        <w:t xml:space="preserve"> (2017). </w:t>
      </w:r>
      <w:r>
        <w:rPr>
          <w:color w:val="222222"/>
          <w:shd w:val="clear" w:color="auto" w:fill="FFFFFF"/>
        </w:rPr>
        <w:t xml:space="preserve">Fusion: The integration of intrapersonal and interpersonal constructs within the self-concept. In K. </w:t>
      </w:r>
      <w:proofErr w:type="spellStart"/>
      <w:r>
        <w:rPr>
          <w:color w:val="222222"/>
          <w:shd w:val="clear" w:color="auto" w:fill="FFFFFF"/>
        </w:rPr>
        <w:t>Gana</w:t>
      </w:r>
      <w:proofErr w:type="spellEnd"/>
      <w:r>
        <w:rPr>
          <w:color w:val="222222"/>
          <w:shd w:val="clear" w:color="auto" w:fill="FFFFFF"/>
        </w:rPr>
        <w:t xml:space="preserve"> (Ed.), </w:t>
      </w:r>
      <w:r>
        <w:rPr>
          <w:i/>
          <w:color w:val="222222"/>
          <w:shd w:val="clear" w:color="auto" w:fill="FFFFFF"/>
        </w:rPr>
        <w:t>Self-concept: Perceptions, cultural influences and gender difference</w:t>
      </w:r>
      <w:r>
        <w:rPr>
          <w:color w:val="222222"/>
          <w:shd w:val="clear" w:color="auto" w:fill="FFFFFF"/>
        </w:rPr>
        <w:t xml:space="preserve"> (pp. 1-26). New York: Nova Science Publishers, Incorporated.</w:t>
      </w:r>
    </w:p>
    <w:p w14:paraId="46139116" w14:textId="77777777" w:rsidR="007E5AD5" w:rsidRDefault="007E5AD5" w:rsidP="00754C6D">
      <w:pPr>
        <w:ind w:left="720" w:hanging="720"/>
        <w:contextualSpacing/>
        <w:jc w:val="left"/>
        <w:rPr>
          <w:rFonts w:cs="Times New Roman"/>
          <w:szCs w:val="24"/>
        </w:rPr>
      </w:pPr>
    </w:p>
    <w:p w14:paraId="77B1C172" w14:textId="77777777" w:rsidR="001B189D" w:rsidRDefault="001B189D" w:rsidP="00754C6D">
      <w:pPr>
        <w:ind w:left="720" w:hanging="720"/>
        <w:contextualSpacing/>
        <w:jc w:val="left"/>
        <w:rPr>
          <w:rFonts w:cs="Times New Roman"/>
          <w:szCs w:val="24"/>
        </w:rPr>
      </w:pPr>
      <w:r w:rsidRPr="001B189D">
        <w:rPr>
          <w:rFonts w:cs="Times New Roman"/>
          <w:szCs w:val="24"/>
        </w:rPr>
        <w:lastRenderedPageBreak/>
        <w:t xml:space="preserve">Burkley, E., </w:t>
      </w:r>
      <w:r w:rsidRPr="00DF570E">
        <w:rPr>
          <w:rFonts w:cs="Times New Roman"/>
          <w:b/>
          <w:szCs w:val="24"/>
        </w:rPr>
        <w:t>Curtis, J.</w:t>
      </w:r>
      <w:r w:rsidRPr="001B189D">
        <w:rPr>
          <w:rFonts w:cs="Times New Roman"/>
          <w:szCs w:val="24"/>
        </w:rPr>
        <w:t>, Burkley, M., &amp; Hatvany, T. (</w:t>
      </w:r>
      <w:r w:rsidR="00140671">
        <w:rPr>
          <w:rFonts w:cs="Times New Roman"/>
          <w:szCs w:val="24"/>
        </w:rPr>
        <w:t>2015</w:t>
      </w:r>
      <w:r w:rsidRPr="001B189D">
        <w:rPr>
          <w:rFonts w:cs="Times New Roman"/>
          <w:szCs w:val="24"/>
        </w:rPr>
        <w:t>). Goal Fu</w:t>
      </w:r>
      <w:r>
        <w:rPr>
          <w:rFonts w:cs="Times New Roman"/>
          <w:szCs w:val="24"/>
        </w:rPr>
        <w:t xml:space="preserve">sion: The integration of goals </w:t>
      </w:r>
      <w:r w:rsidRPr="001B189D">
        <w:rPr>
          <w:rFonts w:cs="Times New Roman"/>
          <w:szCs w:val="24"/>
        </w:rPr>
        <w:t xml:space="preserve">within the self-concept. </w:t>
      </w:r>
      <w:r w:rsidRPr="001B189D">
        <w:rPr>
          <w:rFonts w:cs="Times New Roman"/>
          <w:i/>
          <w:szCs w:val="24"/>
        </w:rPr>
        <w:t>Self and Identity</w:t>
      </w:r>
      <w:r w:rsidR="00BF4FEE">
        <w:rPr>
          <w:rFonts w:cs="Times New Roman"/>
          <w:i/>
          <w:szCs w:val="24"/>
        </w:rPr>
        <w:t>, 14</w:t>
      </w:r>
      <w:r w:rsidR="00BF4FEE">
        <w:rPr>
          <w:rFonts w:cs="Times New Roman"/>
          <w:szCs w:val="24"/>
        </w:rPr>
        <w:t>, 348-368</w:t>
      </w:r>
      <w:r w:rsidR="00140671">
        <w:rPr>
          <w:rFonts w:cs="Times New Roman"/>
          <w:szCs w:val="24"/>
        </w:rPr>
        <w:t xml:space="preserve">. </w:t>
      </w:r>
      <w:proofErr w:type="spellStart"/>
      <w:r w:rsidR="00140671">
        <w:rPr>
          <w:rFonts w:cs="Times New Roman"/>
          <w:szCs w:val="24"/>
        </w:rPr>
        <w:t>doi</w:t>
      </w:r>
      <w:proofErr w:type="spellEnd"/>
      <w:r w:rsidR="00140671">
        <w:rPr>
          <w:rFonts w:cs="Times New Roman"/>
          <w:szCs w:val="24"/>
        </w:rPr>
        <w:t xml:space="preserve">: </w:t>
      </w:r>
      <w:r w:rsidR="00140671" w:rsidRPr="00140671">
        <w:rPr>
          <w:rFonts w:cs="Times New Roman"/>
          <w:szCs w:val="24"/>
        </w:rPr>
        <w:t>10.1080/15298868.2014.1000959</w:t>
      </w:r>
    </w:p>
    <w:p w14:paraId="7957250D" w14:textId="77777777" w:rsidR="001B189D" w:rsidRDefault="001B189D" w:rsidP="00754C6D">
      <w:pPr>
        <w:ind w:left="720" w:hanging="720"/>
        <w:contextualSpacing/>
        <w:jc w:val="left"/>
        <w:rPr>
          <w:rFonts w:cs="Times New Roman"/>
          <w:szCs w:val="24"/>
        </w:rPr>
      </w:pPr>
    </w:p>
    <w:p w14:paraId="1F3560A1" w14:textId="77777777" w:rsidR="00231C16" w:rsidRPr="00FC1DD4" w:rsidRDefault="00231C16" w:rsidP="00231C16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b/>
          <w:szCs w:val="24"/>
        </w:rPr>
        <w:t>Curtis, J.</w:t>
      </w:r>
      <w:r w:rsidRPr="00FC1DD4">
        <w:rPr>
          <w:rFonts w:cs="Times New Roman"/>
          <w:szCs w:val="24"/>
        </w:rPr>
        <w:t>, Burkley, E., &amp; Burkley, M. (</w:t>
      </w:r>
      <w:r>
        <w:rPr>
          <w:rFonts w:cs="Times New Roman"/>
          <w:szCs w:val="24"/>
        </w:rPr>
        <w:t>2014</w:t>
      </w:r>
      <w:r w:rsidRPr="00FC1DD4">
        <w:rPr>
          <w:rFonts w:cs="Times New Roman"/>
          <w:szCs w:val="24"/>
        </w:rPr>
        <w:t xml:space="preserve">). The rhythm is </w:t>
      </w:r>
      <w:proofErr w:type="spellStart"/>
      <w:r w:rsidRPr="00FC1DD4">
        <w:rPr>
          <w:rFonts w:cs="Times New Roman"/>
          <w:szCs w:val="24"/>
        </w:rPr>
        <w:t>gonna</w:t>
      </w:r>
      <w:proofErr w:type="spellEnd"/>
      <w:r w:rsidRPr="00FC1DD4">
        <w:rPr>
          <w:rFonts w:cs="Times New Roman"/>
          <w:szCs w:val="24"/>
        </w:rPr>
        <w:t xml:space="preserve"> get you: The influence of circadian rhythm </w:t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 xml:space="preserve">preferences on self-control outcomes. </w:t>
      </w:r>
      <w:r w:rsidRPr="00FC1DD4">
        <w:rPr>
          <w:rFonts w:cs="Times New Roman"/>
          <w:i/>
          <w:szCs w:val="24"/>
        </w:rPr>
        <w:t xml:space="preserve">Social and Personality Psychology </w:t>
      </w:r>
      <w:r w:rsidRPr="00F6520C">
        <w:rPr>
          <w:rFonts w:cs="Times New Roman"/>
          <w:i/>
          <w:szCs w:val="24"/>
        </w:rPr>
        <w:t>Compass, 8</w:t>
      </w:r>
      <w:r>
        <w:rPr>
          <w:rFonts w:cs="Times New Roman"/>
          <w:szCs w:val="24"/>
        </w:rPr>
        <w:t xml:space="preserve">, 609-625. </w:t>
      </w:r>
      <w:proofErr w:type="spellStart"/>
      <w:r>
        <w:rPr>
          <w:rFonts w:cs="Times New Roman"/>
          <w:szCs w:val="24"/>
        </w:rPr>
        <w:t>doi</w:t>
      </w:r>
      <w:proofErr w:type="spellEnd"/>
      <w:r>
        <w:rPr>
          <w:rFonts w:cs="Times New Roman"/>
          <w:szCs w:val="24"/>
        </w:rPr>
        <w:t xml:space="preserve">: </w:t>
      </w:r>
      <w:r>
        <w:rPr>
          <w:rFonts w:cs="Times New Roman"/>
          <w:szCs w:val="24"/>
        </w:rPr>
        <w:tab/>
      </w:r>
      <w:r w:rsidRPr="00E90AE2">
        <w:rPr>
          <w:rFonts w:cs="Times New Roman"/>
          <w:szCs w:val="24"/>
        </w:rPr>
        <w:t>10.1111/spc3.12136</w:t>
      </w:r>
    </w:p>
    <w:p w14:paraId="5DC8D289" w14:textId="77777777" w:rsidR="00231C16" w:rsidRDefault="00231C16" w:rsidP="00754C6D">
      <w:pPr>
        <w:ind w:left="720" w:hanging="720"/>
        <w:contextualSpacing/>
        <w:jc w:val="left"/>
        <w:rPr>
          <w:rFonts w:cs="Times New Roman"/>
          <w:szCs w:val="24"/>
        </w:rPr>
      </w:pPr>
    </w:p>
    <w:p w14:paraId="7C41A7A2" w14:textId="77777777" w:rsidR="00C309BF" w:rsidRPr="00A03934" w:rsidRDefault="00C309BF" w:rsidP="00754C6D">
      <w:pPr>
        <w:ind w:left="720" w:hanging="72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 xml:space="preserve">Burkley, M., Burkley, E., </w:t>
      </w:r>
      <w:proofErr w:type="spellStart"/>
      <w:r w:rsidRPr="00FC1DD4">
        <w:rPr>
          <w:rFonts w:cs="Times New Roman"/>
          <w:szCs w:val="24"/>
        </w:rPr>
        <w:t>Stermer</w:t>
      </w:r>
      <w:proofErr w:type="spellEnd"/>
      <w:r w:rsidRPr="00FC1DD4">
        <w:rPr>
          <w:rFonts w:cs="Times New Roman"/>
          <w:szCs w:val="24"/>
        </w:rPr>
        <w:t xml:space="preserve">, P. S., Andrade, A., Bell, A., &amp; </w:t>
      </w:r>
      <w:r w:rsidRPr="00FC1DD4">
        <w:rPr>
          <w:rFonts w:cs="Times New Roman"/>
          <w:b/>
          <w:szCs w:val="24"/>
        </w:rPr>
        <w:t>Curtis, J.</w:t>
      </w:r>
      <w:r w:rsidR="00A03934">
        <w:rPr>
          <w:rFonts w:cs="Times New Roman"/>
          <w:szCs w:val="24"/>
        </w:rPr>
        <w:t xml:space="preserve"> (2014</w:t>
      </w:r>
      <w:r w:rsidRPr="00FC1DD4">
        <w:rPr>
          <w:rFonts w:cs="Times New Roman"/>
          <w:szCs w:val="24"/>
        </w:rPr>
        <w:t xml:space="preserve">). The Ugly Duckling Effect: Exploring the negative consequences of incremental beauty beliefs. </w:t>
      </w:r>
      <w:r w:rsidRPr="00FC1DD4">
        <w:rPr>
          <w:rFonts w:cs="Times New Roman"/>
          <w:i/>
          <w:szCs w:val="24"/>
        </w:rPr>
        <w:t>Social Cognitio</w:t>
      </w:r>
      <w:r w:rsidR="00A03934">
        <w:rPr>
          <w:rFonts w:cs="Times New Roman"/>
          <w:i/>
          <w:szCs w:val="24"/>
        </w:rPr>
        <w:t>n, 32,</w:t>
      </w:r>
      <w:r w:rsidR="00A03934">
        <w:rPr>
          <w:rFonts w:cs="Times New Roman"/>
          <w:szCs w:val="24"/>
        </w:rPr>
        <w:t xml:space="preserve"> 466-483. </w:t>
      </w:r>
      <w:proofErr w:type="spellStart"/>
      <w:r w:rsidR="00A03934">
        <w:rPr>
          <w:rFonts w:cs="Times New Roman"/>
          <w:szCs w:val="24"/>
        </w:rPr>
        <w:t>doi</w:t>
      </w:r>
      <w:proofErr w:type="spellEnd"/>
      <w:r w:rsidR="00A03934">
        <w:rPr>
          <w:rFonts w:cs="Times New Roman"/>
          <w:szCs w:val="24"/>
        </w:rPr>
        <w:t xml:space="preserve">: </w:t>
      </w:r>
      <w:r w:rsidR="00A03934" w:rsidRPr="00A03934">
        <w:rPr>
          <w:rFonts w:cs="Times New Roman"/>
          <w:szCs w:val="24"/>
        </w:rPr>
        <w:t>10.1521/soco.2014.32.5.466</w:t>
      </w:r>
    </w:p>
    <w:p w14:paraId="7DC8F832" w14:textId="77777777" w:rsidR="00154FCB" w:rsidRDefault="00154FCB" w:rsidP="00754C6D">
      <w:pPr>
        <w:ind w:left="720" w:hanging="720"/>
        <w:contextualSpacing/>
        <w:jc w:val="left"/>
        <w:rPr>
          <w:rFonts w:cs="Times New Roman"/>
          <w:szCs w:val="24"/>
        </w:rPr>
      </w:pPr>
    </w:p>
    <w:p w14:paraId="21E68A3B" w14:textId="77777777" w:rsidR="00C309BF" w:rsidRPr="00FC1DD4" w:rsidRDefault="00C309BF" w:rsidP="00C309BF">
      <w:pPr>
        <w:ind w:left="720" w:hanging="72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iCs/>
          <w:szCs w:val="24"/>
        </w:rPr>
        <w:t xml:space="preserve">Burkley, E., Anderson, D., </w:t>
      </w:r>
      <w:r w:rsidRPr="00FC1DD4">
        <w:rPr>
          <w:rFonts w:cs="Times New Roman"/>
          <w:b/>
          <w:iCs/>
          <w:szCs w:val="24"/>
        </w:rPr>
        <w:t>Curtis, J.</w:t>
      </w:r>
      <w:r w:rsidRPr="00FC1DD4">
        <w:rPr>
          <w:rFonts w:cs="Times New Roman"/>
          <w:iCs/>
          <w:szCs w:val="24"/>
        </w:rPr>
        <w:t xml:space="preserve">, &amp; Burkley, M. (2013). </w:t>
      </w:r>
      <w:r w:rsidRPr="00FC1DD4">
        <w:rPr>
          <w:rFonts w:cs="Times New Roman"/>
          <w:szCs w:val="24"/>
        </w:rPr>
        <w:t>Vi</w:t>
      </w:r>
      <w:r w:rsidR="00B91197" w:rsidRPr="00FC1DD4">
        <w:rPr>
          <w:rFonts w:cs="Times New Roman"/>
          <w:szCs w:val="24"/>
        </w:rPr>
        <w:t xml:space="preserve">cissitudes of goal </w:t>
      </w:r>
      <w:r w:rsidR="00E02D52">
        <w:rPr>
          <w:rFonts w:cs="Times New Roman"/>
          <w:szCs w:val="24"/>
        </w:rPr>
        <w:t xml:space="preserve">commitment: Satisfaction, </w:t>
      </w:r>
      <w:r w:rsidRPr="00FC1DD4">
        <w:rPr>
          <w:rFonts w:cs="Times New Roman"/>
          <w:szCs w:val="24"/>
        </w:rPr>
        <w:t xml:space="preserve">investments, and alternatives. </w:t>
      </w:r>
      <w:r w:rsidR="00E02D52">
        <w:rPr>
          <w:rFonts w:cs="Times New Roman"/>
          <w:i/>
          <w:szCs w:val="24"/>
        </w:rPr>
        <w:t xml:space="preserve">Personality and </w:t>
      </w:r>
      <w:r w:rsidRPr="00FC1DD4">
        <w:rPr>
          <w:rFonts w:cs="Times New Roman"/>
          <w:i/>
          <w:szCs w:val="24"/>
        </w:rPr>
        <w:t>Individual Differences, 54,</w:t>
      </w:r>
      <w:r w:rsidR="00E02D52">
        <w:rPr>
          <w:rFonts w:cs="Times New Roman"/>
          <w:szCs w:val="24"/>
        </w:rPr>
        <w:t xml:space="preserve"> 663-668. </w:t>
      </w:r>
      <w:proofErr w:type="spellStart"/>
      <w:r w:rsidR="00E02D52">
        <w:rPr>
          <w:rFonts w:cs="Times New Roman"/>
          <w:szCs w:val="24"/>
        </w:rPr>
        <w:t>doi</w:t>
      </w:r>
      <w:proofErr w:type="spellEnd"/>
      <w:r w:rsidR="00E02D52">
        <w:rPr>
          <w:rFonts w:cs="Times New Roman"/>
          <w:szCs w:val="24"/>
        </w:rPr>
        <w:t xml:space="preserve">: </w:t>
      </w:r>
      <w:r w:rsidRPr="00FC1DD4">
        <w:rPr>
          <w:rFonts w:cs="Times New Roman"/>
          <w:szCs w:val="24"/>
        </w:rPr>
        <w:t>10.1016/j.paid.2012.11.033</w:t>
      </w:r>
    </w:p>
    <w:p w14:paraId="2451BAD9" w14:textId="77777777" w:rsidR="004B4026" w:rsidRPr="00FC1DD4" w:rsidRDefault="004B4026" w:rsidP="006F7060">
      <w:pPr>
        <w:contextualSpacing/>
        <w:jc w:val="left"/>
        <w:rPr>
          <w:rFonts w:cs="Times New Roman"/>
          <w:color w:val="FF0000"/>
          <w:szCs w:val="24"/>
        </w:rPr>
      </w:pPr>
    </w:p>
    <w:p w14:paraId="6E79E042" w14:textId="77777777" w:rsidR="00C309BF" w:rsidRDefault="00C309BF" w:rsidP="00C309BF">
      <w:pPr>
        <w:contextualSpacing/>
        <w:jc w:val="left"/>
        <w:rPr>
          <w:rFonts w:cs="Times New Roman"/>
          <w:iCs/>
          <w:szCs w:val="24"/>
        </w:rPr>
      </w:pPr>
      <w:r w:rsidRPr="00FC1DD4">
        <w:rPr>
          <w:rFonts w:cs="Times New Roman"/>
          <w:szCs w:val="24"/>
        </w:rPr>
        <w:t xml:space="preserve">Burkley, E., Anderson, D., &amp; </w:t>
      </w:r>
      <w:r w:rsidRPr="00FC1DD4">
        <w:rPr>
          <w:rFonts w:cs="Times New Roman"/>
          <w:b/>
          <w:szCs w:val="24"/>
        </w:rPr>
        <w:t>Curtis, J</w:t>
      </w:r>
      <w:r w:rsidRPr="00FC1DD4">
        <w:rPr>
          <w:rFonts w:cs="Times New Roman"/>
          <w:szCs w:val="24"/>
        </w:rPr>
        <w:t xml:space="preserve">. (2011). You wore me down: Self-control and social influence. </w:t>
      </w:r>
      <w:r w:rsidRPr="00FC1DD4">
        <w:rPr>
          <w:rFonts w:cs="Times New Roman"/>
          <w:i/>
          <w:iCs/>
          <w:szCs w:val="24"/>
        </w:rPr>
        <w:t xml:space="preserve">Social </w:t>
      </w:r>
      <w:r w:rsidR="00E02D52">
        <w:rPr>
          <w:rFonts w:cs="Times New Roman"/>
          <w:i/>
          <w:iCs/>
          <w:szCs w:val="24"/>
        </w:rPr>
        <w:tab/>
      </w:r>
      <w:r w:rsidRPr="00FC1DD4">
        <w:rPr>
          <w:rFonts w:cs="Times New Roman"/>
          <w:i/>
          <w:iCs/>
          <w:szCs w:val="24"/>
        </w:rPr>
        <w:t>and Personality Psychology Compass, 5,</w:t>
      </w:r>
      <w:r w:rsidRPr="00FC1DD4">
        <w:rPr>
          <w:rFonts w:cs="Times New Roman"/>
          <w:iCs/>
          <w:szCs w:val="24"/>
        </w:rPr>
        <w:t xml:space="preserve"> 487-499. </w:t>
      </w:r>
      <w:proofErr w:type="spellStart"/>
      <w:r w:rsidRPr="00FC1DD4">
        <w:rPr>
          <w:rFonts w:cs="Times New Roman"/>
          <w:iCs/>
          <w:szCs w:val="24"/>
        </w:rPr>
        <w:t>doi</w:t>
      </w:r>
      <w:proofErr w:type="spellEnd"/>
      <w:r w:rsidRPr="00FC1DD4">
        <w:rPr>
          <w:rFonts w:cs="Times New Roman"/>
          <w:iCs/>
          <w:szCs w:val="24"/>
        </w:rPr>
        <w:t>: 10.1111/j.1751-9004.</w:t>
      </w:r>
      <w:proofErr w:type="gramStart"/>
      <w:r w:rsidRPr="00FC1DD4">
        <w:rPr>
          <w:rFonts w:cs="Times New Roman"/>
          <w:iCs/>
          <w:szCs w:val="24"/>
        </w:rPr>
        <w:t>2011.00367.x</w:t>
      </w:r>
      <w:proofErr w:type="gramEnd"/>
    </w:p>
    <w:p w14:paraId="549D447A" w14:textId="77777777" w:rsidR="00F34F78" w:rsidRPr="00FC1DD4" w:rsidRDefault="00F34F78" w:rsidP="00F337B4">
      <w:pPr>
        <w:contextualSpacing/>
        <w:jc w:val="left"/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7115D4" w14:paraId="5E13926C" w14:textId="77777777" w:rsidTr="007115D4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3058E9F1" w14:textId="77777777" w:rsidR="007115D4" w:rsidRPr="007A4963" w:rsidRDefault="007115D4" w:rsidP="00B06F6B">
            <w:pPr>
              <w:contextualSpacing/>
              <w:jc w:val="left"/>
              <w:rPr>
                <w:rFonts w:cs="Times New Roman"/>
                <w:color w:val="595959" w:themeColor="text1" w:themeTint="A6"/>
                <w:szCs w:val="24"/>
              </w:rPr>
            </w:pPr>
            <w:r w:rsidRPr="007A4963">
              <w:rPr>
                <w:rFonts w:cs="Times New Roman"/>
                <w:b/>
                <w:color w:val="595959" w:themeColor="text1" w:themeTint="A6"/>
                <w:szCs w:val="24"/>
              </w:rPr>
              <w:t>Manuscripts Under Review</w:t>
            </w:r>
            <w:r w:rsidR="001D5A59" w:rsidRPr="007A4963">
              <w:rPr>
                <w:rFonts w:cs="Times New Roman"/>
                <w:b/>
                <w:color w:val="595959" w:themeColor="text1" w:themeTint="A6"/>
                <w:szCs w:val="24"/>
              </w:rPr>
              <w:t xml:space="preserve"> </w:t>
            </w:r>
            <w:r w:rsidR="00F66D6F">
              <w:rPr>
                <w:rFonts w:cs="Times New Roman"/>
                <w:b/>
                <w:color w:val="595959" w:themeColor="text1" w:themeTint="A6"/>
                <w:szCs w:val="24"/>
              </w:rPr>
              <w:t>or Revise and Resubmit</w:t>
            </w:r>
          </w:p>
        </w:tc>
      </w:tr>
    </w:tbl>
    <w:p w14:paraId="6F346B06" w14:textId="100DCF3D" w:rsidR="004302E0" w:rsidRPr="00D00245" w:rsidRDefault="004302E0" w:rsidP="004302E0">
      <w:pPr>
        <w:ind w:left="720" w:hanging="72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 xml:space="preserve">Burkley, E., </w:t>
      </w:r>
      <w:r w:rsidRPr="00FC1DD4">
        <w:rPr>
          <w:rFonts w:cs="Times New Roman"/>
          <w:b/>
          <w:szCs w:val="24"/>
        </w:rPr>
        <w:t>Curtis, J.</w:t>
      </w:r>
      <w:r>
        <w:rPr>
          <w:rFonts w:cs="Times New Roman"/>
          <w:szCs w:val="24"/>
        </w:rPr>
        <w:t>, &amp; Hatvany, T. (</w:t>
      </w:r>
      <w:r w:rsidR="008351F6">
        <w:rPr>
          <w:rFonts w:cs="Times New Roman"/>
          <w:szCs w:val="24"/>
        </w:rPr>
        <w:t>under review</w:t>
      </w:r>
      <w:r w:rsidRPr="00FC1DD4">
        <w:rPr>
          <w:rFonts w:cs="Times New Roman"/>
          <w:szCs w:val="24"/>
        </w:rPr>
        <w:t xml:space="preserve">). </w:t>
      </w:r>
      <w:r>
        <w:t>Moxie: Individual variability in motivation intensity</w:t>
      </w:r>
      <w:proofErr w:type="gramStart"/>
      <w:r>
        <w:t xml:space="preserve">. </w:t>
      </w:r>
      <w:proofErr w:type="gramEnd"/>
      <w:r w:rsidR="00A37CDE" w:rsidRPr="00A37CDE">
        <w:rPr>
          <w:i/>
        </w:rPr>
        <w:t>Motivation and Emotion</w:t>
      </w:r>
      <w:r>
        <w:t>.</w:t>
      </w:r>
    </w:p>
    <w:p w14:paraId="651E65F7" w14:textId="77777777" w:rsidR="00BA6504" w:rsidRPr="00FC1DD4" w:rsidRDefault="00BA6504" w:rsidP="003F7906">
      <w:pPr>
        <w:contextualSpacing/>
        <w:jc w:val="left"/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636961" w14:paraId="13C1459C" w14:textId="77777777" w:rsidTr="00636961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5A3A905E" w14:textId="77777777" w:rsidR="00636961" w:rsidRPr="007A4963" w:rsidRDefault="00636961" w:rsidP="001D5A59">
            <w:pPr>
              <w:contextualSpacing/>
              <w:jc w:val="left"/>
              <w:rPr>
                <w:rFonts w:cs="Times New Roman"/>
                <w:color w:val="595959" w:themeColor="text1" w:themeTint="A6"/>
                <w:szCs w:val="24"/>
              </w:rPr>
            </w:pPr>
            <w:r w:rsidRPr="007A4963">
              <w:rPr>
                <w:rFonts w:cs="Times New Roman"/>
                <w:b/>
                <w:color w:val="595959" w:themeColor="text1" w:themeTint="A6"/>
                <w:szCs w:val="24"/>
              </w:rPr>
              <w:t>Manuscripts in Preparation</w:t>
            </w:r>
            <w:r w:rsidR="001D5A59" w:rsidRPr="007A4963">
              <w:rPr>
                <w:rFonts w:cs="Times New Roman"/>
                <w:b/>
                <w:color w:val="595959" w:themeColor="text1" w:themeTint="A6"/>
                <w:szCs w:val="24"/>
              </w:rPr>
              <w:t xml:space="preserve"> (</w:t>
            </w:r>
            <w:r w:rsidR="001D5A59" w:rsidRPr="007A4963">
              <w:rPr>
                <w:rFonts w:cs="Times New Roman"/>
                <w:color w:val="595959" w:themeColor="text1" w:themeTint="A6"/>
                <w:szCs w:val="24"/>
              </w:rPr>
              <w:t>*</w:t>
            </w:r>
            <w:r w:rsidR="001D5A59" w:rsidRPr="007A4963">
              <w:rPr>
                <w:rFonts w:cs="Times New Roman"/>
                <w:b/>
                <w:color w:val="595959" w:themeColor="text1" w:themeTint="A6"/>
                <w:szCs w:val="24"/>
              </w:rPr>
              <w:t>denotes undergraduate student)</w:t>
            </w:r>
          </w:p>
        </w:tc>
      </w:tr>
    </w:tbl>
    <w:p w14:paraId="738D22E8" w14:textId="497CC0FB" w:rsidR="005F0E04" w:rsidRDefault="005F0E04" w:rsidP="005F0E04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b/>
          <w:szCs w:val="24"/>
        </w:rPr>
        <w:t>Curtis, J.</w:t>
      </w:r>
      <w:r w:rsidRPr="00FC1DD4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 xml:space="preserve">&amp; </w:t>
      </w:r>
      <w:r w:rsidRPr="00FC1DD4">
        <w:rPr>
          <w:rFonts w:cs="Times New Roman"/>
          <w:szCs w:val="24"/>
        </w:rPr>
        <w:t>Burkl</w:t>
      </w:r>
      <w:r>
        <w:rPr>
          <w:rFonts w:cs="Times New Roman"/>
          <w:szCs w:val="24"/>
        </w:rPr>
        <w:t>ey, E. (</w:t>
      </w:r>
      <w:r w:rsidR="00124E29">
        <w:rPr>
          <w:rFonts w:cs="Times New Roman"/>
          <w:szCs w:val="24"/>
        </w:rPr>
        <w:t>in preparation</w:t>
      </w:r>
      <w:r w:rsidRPr="00FC1DD4">
        <w:rPr>
          <w:rFonts w:cs="Times New Roman"/>
          <w:szCs w:val="24"/>
        </w:rPr>
        <w:t xml:space="preserve">). Goal </w:t>
      </w:r>
      <w:r>
        <w:rPr>
          <w:rFonts w:cs="Times New Roman"/>
          <w:szCs w:val="24"/>
        </w:rPr>
        <w:t>c</w:t>
      </w:r>
      <w:r w:rsidRPr="00FC1DD4">
        <w:rPr>
          <w:rFonts w:cs="Times New Roman"/>
          <w:szCs w:val="24"/>
        </w:rPr>
        <w:t>ommitment is in the eye</w:t>
      </w:r>
      <w:r>
        <w:rPr>
          <w:rFonts w:cs="Times New Roman"/>
          <w:szCs w:val="24"/>
        </w:rPr>
        <w:t xml:space="preserve"> of the beholder: Causes and </w:t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consequences of perc</w:t>
      </w:r>
      <w:r>
        <w:rPr>
          <w:rFonts w:cs="Times New Roman"/>
          <w:szCs w:val="24"/>
        </w:rPr>
        <w:t>eiving others’ goal commitment.</w:t>
      </w:r>
    </w:p>
    <w:p w14:paraId="45F73F1C" w14:textId="77777777" w:rsidR="005F0E04" w:rsidRDefault="005F0E04" w:rsidP="00BA2C13">
      <w:pPr>
        <w:ind w:left="720" w:hanging="720"/>
        <w:contextualSpacing/>
        <w:jc w:val="left"/>
        <w:rPr>
          <w:rFonts w:cs="Times New Roman"/>
          <w:b/>
          <w:szCs w:val="24"/>
        </w:rPr>
      </w:pPr>
    </w:p>
    <w:p w14:paraId="789834E1" w14:textId="24CC2013" w:rsidR="00F62FE7" w:rsidRPr="00FC1DD4" w:rsidRDefault="00F62FE7" w:rsidP="00BA2C13">
      <w:pPr>
        <w:ind w:left="720" w:hanging="72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b/>
          <w:szCs w:val="24"/>
        </w:rPr>
        <w:t>Curtis, J.</w:t>
      </w:r>
      <w:r w:rsidRPr="00FC1DD4">
        <w:rPr>
          <w:rFonts w:cs="Times New Roman"/>
          <w:szCs w:val="24"/>
        </w:rPr>
        <w:t>, Burkley, E., &amp; Burkley, M. (in preparation). Persuaded through yo</w:t>
      </w:r>
      <w:r w:rsidR="003065C9">
        <w:rPr>
          <w:rFonts w:cs="Times New Roman"/>
          <w:szCs w:val="24"/>
        </w:rPr>
        <w:t xml:space="preserve">u: The ability to be persuaded </w:t>
      </w:r>
      <w:r w:rsidRPr="00FC1DD4">
        <w:rPr>
          <w:rFonts w:cs="Times New Roman"/>
          <w:szCs w:val="24"/>
        </w:rPr>
        <w:t>vicariously.</w:t>
      </w:r>
    </w:p>
    <w:p w14:paraId="02319952" w14:textId="77777777" w:rsidR="00F62FE7" w:rsidRPr="00FC1DD4" w:rsidRDefault="00F62FE7" w:rsidP="00BA2C13">
      <w:pPr>
        <w:ind w:left="720" w:hanging="720"/>
        <w:contextualSpacing/>
        <w:jc w:val="left"/>
        <w:rPr>
          <w:rFonts w:cs="Times New Roman"/>
          <w:szCs w:val="24"/>
        </w:rPr>
      </w:pPr>
    </w:p>
    <w:p w14:paraId="43D3A2C0" w14:textId="77777777" w:rsidR="00F62FE7" w:rsidRDefault="00F62FE7" w:rsidP="00BA2C13">
      <w:pPr>
        <w:ind w:left="720" w:hanging="72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b/>
          <w:szCs w:val="24"/>
        </w:rPr>
        <w:t>Curtis, J.</w:t>
      </w:r>
      <w:r w:rsidRPr="00FC1DD4">
        <w:rPr>
          <w:rFonts w:cs="Times New Roman"/>
          <w:szCs w:val="24"/>
        </w:rPr>
        <w:t>, &amp; Burkley, E. (in preparation). Susceptibility after exclusion: The eff</w:t>
      </w:r>
      <w:r w:rsidR="003065C9">
        <w:rPr>
          <w:rFonts w:cs="Times New Roman"/>
          <w:szCs w:val="24"/>
        </w:rPr>
        <w:t xml:space="preserve">ect of ostracism on persuasion </w:t>
      </w:r>
      <w:r w:rsidRPr="00FC1DD4">
        <w:rPr>
          <w:rFonts w:cs="Times New Roman"/>
          <w:szCs w:val="24"/>
        </w:rPr>
        <w:t xml:space="preserve">outcomes.  </w:t>
      </w:r>
    </w:p>
    <w:p w14:paraId="29176FED" w14:textId="77777777" w:rsidR="009675C7" w:rsidRDefault="009675C7" w:rsidP="00BA2C13">
      <w:pPr>
        <w:ind w:left="720" w:hanging="720"/>
        <w:contextualSpacing/>
        <w:jc w:val="left"/>
        <w:rPr>
          <w:rFonts w:cs="Times New Roman"/>
          <w:szCs w:val="24"/>
        </w:rPr>
      </w:pPr>
    </w:p>
    <w:p w14:paraId="33B34D73" w14:textId="556393E1" w:rsidR="00597F4D" w:rsidRPr="009675C7" w:rsidRDefault="00597F4D" w:rsidP="00597F4D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arzelere, R. E., Knowles, S. J., </w:t>
      </w:r>
      <w:r w:rsidRPr="00A66378">
        <w:rPr>
          <w:rFonts w:cs="Times New Roman"/>
          <w:b/>
          <w:szCs w:val="24"/>
        </w:rPr>
        <w:t>Curtis, J.</w:t>
      </w:r>
      <w:r>
        <w:rPr>
          <w:rFonts w:cs="Times New Roman"/>
          <w:szCs w:val="24"/>
        </w:rPr>
        <w:t xml:space="preserve">, Oliver, M. G., </w:t>
      </w:r>
      <w:proofErr w:type="spellStart"/>
      <w:r>
        <w:rPr>
          <w:rFonts w:cs="Times New Roman"/>
          <w:szCs w:val="24"/>
        </w:rPr>
        <w:t>Vasileva</w:t>
      </w:r>
      <w:proofErr w:type="spellEnd"/>
      <w:r>
        <w:rPr>
          <w:rFonts w:cs="Times New Roman"/>
          <w:szCs w:val="24"/>
        </w:rPr>
        <w:t xml:space="preserve">, J. B., Lin, H., &amp; Liu, C. (in preparation). </w:t>
      </w:r>
      <w:r>
        <w:rPr>
          <w:rFonts w:cs="Times New Roman"/>
          <w:szCs w:val="24"/>
        </w:rPr>
        <w:tab/>
        <w:t xml:space="preserve">Immediate, short-terms, and long-term effects of three ways to model desired behavior when toddlers </w:t>
      </w:r>
      <w:r>
        <w:rPr>
          <w:rFonts w:cs="Times New Roman"/>
          <w:szCs w:val="24"/>
        </w:rPr>
        <w:tab/>
        <w:t xml:space="preserve">are noncompliant. </w:t>
      </w:r>
    </w:p>
    <w:p w14:paraId="3166593E" w14:textId="77777777" w:rsidR="005E56E6" w:rsidRPr="00FC1DD4" w:rsidRDefault="005E56E6" w:rsidP="003F7906">
      <w:pPr>
        <w:contextualSpacing/>
        <w:jc w:val="left"/>
        <w:rPr>
          <w:rFonts w:cs="Times New Roman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636961" w14:paraId="770E0A50" w14:textId="77777777" w:rsidTr="00636961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3E7A5B51" w14:textId="5B004D3B" w:rsidR="00636961" w:rsidRPr="007A4963" w:rsidRDefault="00636961" w:rsidP="00636961">
            <w:pPr>
              <w:contextualSpacing/>
              <w:jc w:val="left"/>
              <w:rPr>
                <w:rFonts w:cs="Times New Roman"/>
                <w:color w:val="595959" w:themeColor="text1" w:themeTint="A6"/>
                <w:szCs w:val="24"/>
              </w:rPr>
            </w:pPr>
            <w:r w:rsidRPr="007A4963">
              <w:rPr>
                <w:rFonts w:cs="Times New Roman"/>
                <w:b/>
                <w:color w:val="595959" w:themeColor="text1" w:themeTint="A6"/>
                <w:szCs w:val="24"/>
              </w:rPr>
              <w:t>Presentations</w:t>
            </w:r>
            <w:r w:rsidR="00D8483C" w:rsidRPr="007A4963">
              <w:rPr>
                <w:rFonts w:cs="Times New Roman"/>
                <w:b/>
                <w:color w:val="595959" w:themeColor="text1" w:themeTint="A6"/>
                <w:szCs w:val="24"/>
              </w:rPr>
              <w:t xml:space="preserve"> </w:t>
            </w:r>
            <w:r w:rsidR="00FA5BF4" w:rsidRPr="007A4963">
              <w:rPr>
                <w:rFonts w:cs="Times New Roman"/>
                <w:b/>
                <w:color w:val="595959" w:themeColor="text1" w:themeTint="A6"/>
                <w:szCs w:val="24"/>
              </w:rPr>
              <w:t>(</w:t>
            </w:r>
            <w:r w:rsidR="00FA5BF4" w:rsidRPr="007A4963">
              <w:rPr>
                <w:rFonts w:cs="Times New Roman"/>
                <w:color w:val="595959" w:themeColor="text1" w:themeTint="A6"/>
                <w:szCs w:val="24"/>
              </w:rPr>
              <w:t>*</w:t>
            </w:r>
            <w:r w:rsidR="00FA5BF4" w:rsidRPr="007A4963">
              <w:rPr>
                <w:rFonts w:cs="Times New Roman"/>
                <w:b/>
                <w:color w:val="595959" w:themeColor="text1" w:themeTint="A6"/>
                <w:szCs w:val="24"/>
              </w:rPr>
              <w:t>denotes undergraduate student</w:t>
            </w:r>
            <w:r w:rsidR="00FA5BF4">
              <w:rPr>
                <w:rFonts w:cs="Times New Roman"/>
                <w:b/>
                <w:color w:val="595959" w:themeColor="text1" w:themeTint="A6"/>
                <w:szCs w:val="24"/>
              </w:rPr>
              <w:t>, ** denotes graduate student</w:t>
            </w:r>
            <w:r w:rsidR="00FA5BF4" w:rsidRPr="007A4963">
              <w:rPr>
                <w:rFonts w:cs="Times New Roman"/>
                <w:b/>
                <w:color w:val="595959" w:themeColor="text1" w:themeTint="A6"/>
                <w:szCs w:val="24"/>
              </w:rPr>
              <w:t>)</w:t>
            </w:r>
          </w:p>
        </w:tc>
      </w:tr>
    </w:tbl>
    <w:p w14:paraId="5ED0ED83" w14:textId="35E48EBB" w:rsidR="00F267D3" w:rsidRPr="00F267D3" w:rsidRDefault="00F267D3" w:rsidP="007E71BE">
      <w:pPr>
        <w:ind w:left="720" w:hanging="720"/>
        <w:contextualSpacing/>
        <w:jc w:val="left"/>
        <w:rPr>
          <w:noProof/>
        </w:rPr>
      </w:pPr>
      <w:r>
        <w:rPr>
          <w:b/>
          <w:noProof/>
        </w:rPr>
        <w:t>Curtis, J.</w:t>
      </w:r>
      <w:r>
        <w:rPr>
          <w:noProof/>
        </w:rPr>
        <w:t xml:space="preserve">, **Johnson, E., **Higdon, B., &amp; **Higdon, B. (2020). </w:t>
      </w:r>
      <w:r>
        <w:t>Exploring Daydreaming Styles and Individual Differences</w:t>
      </w:r>
      <w:r>
        <w:t xml:space="preserve">. </w:t>
      </w:r>
      <w:r>
        <w:rPr>
          <w:noProof/>
        </w:rPr>
        <w:t xml:space="preserve">Presented as a poster at the Society of Personality and Social Psychology (SPSP) conference. </w:t>
      </w:r>
      <w:r>
        <w:rPr>
          <w:noProof/>
        </w:rPr>
        <w:t>New Orleans, LA</w:t>
      </w:r>
      <w:r>
        <w:rPr>
          <w:noProof/>
        </w:rPr>
        <w:t xml:space="preserve">. </w:t>
      </w:r>
      <w:r>
        <w:rPr>
          <w:noProof/>
        </w:rPr>
        <w:t>February 27-29, 2020</w:t>
      </w:r>
      <w:r>
        <w:rPr>
          <w:noProof/>
        </w:rPr>
        <w:t>.</w:t>
      </w:r>
    </w:p>
    <w:p w14:paraId="25FA3BD9" w14:textId="750869D4" w:rsidR="00F45F83" w:rsidRPr="00F45F83" w:rsidRDefault="00F45F83" w:rsidP="007E71BE">
      <w:pPr>
        <w:ind w:left="720" w:hanging="720"/>
        <w:contextualSpacing/>
        <w:jc w:val="left"/>
        <w:rPr>
          <w:noProof/>
        </w:rPr>
      </w:pPr>
      <w:r>
        <w:rPr>
          <w:noProof/>
        </w:rPr>
        <w:t xml:space="preserve">Larzelere, R. E., Knowles, S. J., </w:t>
      </w:r>
      <w:r>
        <w:rPr>
          <w:b/>
          <w:noProof/>
        </w:rPr>
        <w:t>Curtis, J.</w:t>
      </w:r>
      <w:r>
        <w:rPr>
          <w:noProof/>
        </w:rPr>
        <w:t xml:space="preserve">, Oliver, M. G., Bigler, J. F., &amp; Larzelere, W. A. (2019). Immediate and longer-term effects of modeling desired behavior orcollaborating when toddlers are noncompliant. Presented at the National Council on Family Relations (NCFR) conference. Ft. Worth, TX. November 20-23, 2019. </w:t>
      </w:r>
    </w:p>
    <w:p w14:paraId="6E6AA1AE" w14:textId="25BE4587" w:rsidR="0021222E" w:rsidRDefault="00F45F83" w:rsidP="007E71BE">
      <w:pPr>
        <w:ind w:left="720" w:hanging="720"/>
        <w:contextualSpacing/>
        <w:jc w:val="left"/>
        <w:rPr>
          <w:noProof/>
        </w:rPr>
      </w:pPr>
      <w:r>
        <w:rPr>
          <w:noProof/>
        </w:rPr>
        <w:t>**</w:t>
      </w:r>
      <w:r w:rsidR="0021222E" w:rsidRPr="0021222E">
        <w:rPr>
          <w:noProof/>
        </w:rPr>
        <w:t xml:space="preserve">Johnson, E., </w:t>
      </w:r>
      <w:r>
        <w:rPr>
          <w:noProof/>
        </w:rPr>
        <w:t>**</w:t>
      </w:r>
      <w:r w:rsidR="0021222E" w:rsidRPr="0021222E">
        <w:rPr>
          <w:noProof/>
        </w:rPr>
        <w:t>Higdon, B., Foster, W., Yanowitz, K., Johnson, K.</w:t>
      </w:r>
      <w:r w:rsidR="00B62AAF">
        <w:rPr>
          <w:noProof/>
        </w:rPr>
        <w:t xml:space="preserve"> </w:t>
      </w:r>
      <w:r w:rsidR="0021222E" w:rsidRPr="0021222E">
        <w:rPr>
          <w:noProof/>
        </w:rPr>
        <w:t xml:space="preserve">N., &amp; </w:t>
      </w:r>
      <w:r w:rsidR="0021222E" w:rsidRPr="0021222E">
        <w:rPr>
          <w:b/>
          <w:noProof/>
        </w:rPr>
        <w:t>Curtis, J.</w:t>
      </w:r>
      <w:r w:rsidR="0021222E" w:rsidRPr="0021222E">
        <w:rPr>
          <w:noProof/>
        </w:rPr>
        <w:t xml:space="preserve"> (2019). Beyond Interests: Meaningful mentor matching to aid mentoring relationships. Presented at the Conference of Southeast Post-Sec</w:t>
      </w:r>
      <w:r w:rsidR="00C147EB">
        <w:rPr>
          <w:noProof/>
        </w:rPr>
        <w:t xml:space="preserve">ondary Education Association. </w:t>
      </w:r>
      <w:r w:rsidR="0021222E" w:rsidRPr="0021222E">
        <w:rPr>
          <w:noProof/>
        </w:rPr>
        <w:t>Charleston, SC.</w:t>
      </w:r>
      <w:r w:rsidR="0021222E">
        <w:rPr>
          <w:noProof/>
        </w:rPr>
        <w:t xml:space="preserve"> April 18-20, 2019.</w:t>
      </w:r>
    </w:p>
    <w:p w14:paraId="1AB4F29E" w14:textId="77777777" w:rsidR="0021222E" w:rsidRDefault="0021222E" w:rsidP="007E71BE">
      <w:pPr>
        <w:ind w:left="720" w:hanging="720"/>
        <w:contextualSpacing/>
        <w:jc w:val="left"/>
        <w:rPr>
          <w:noProof/>
        </w:rPr>
      </w:pPr>
    </w:p>
    <w:p w14:paraId="332D8EC0" w14:textId="497B1D6D" w:rsidR="001F122F" w:rsidRPr="007708F8" w:rsidRDefault="007708F8" w:rsidP="007E71BE">
      <w:pPr>
        <w:ind w:left="720" w:hanging="720"/>
        <w:contextualSpacing/>
        <w:jc w:val="left"/>
        <w:rPr>
          <w:noProof/>
        </w:rPr>
      </w:pPr>
      <w:r>
        <w:rPr>
          <w:noProof/>
        </w:rPr>
        <w:lastRenderedPageBreak/>
        <w:t xml:space="preserve">*Johnson, E., *Glynn, H., *Knight, H., *Windham, A., &amp; </w:t>
      </w:r>
      <w:r>
        <w:rPr>
          <w:b/>
          <w:noProof/>
        </w:rPr>
        <w:t>Curtis, J.</w:t>
      </w:r>
      <w:r>
        <w:rPr>
          <w:noProof/>
        </w:rPr>
        <w:t xml:space="preserve"> (2018). The role of self-control in the daydreaming process. Presented as a poster at Create@State conference. Jonesboro, AR. April 16-18</w:t>
      </w:r>
      <w:r w:rsidR="0021222E">
        <w:rPr>
          <w:noProof/>
        </w:rPr>
        <w:t>, 2018.</w:t>
      </w:r>
    </w:p>
    <w:p w14:paraId="75EFF99E" w14:textId="77777777" w:rsidR="00497903" w:rsidRDefault="00497903" w:rsidP="007E71BE">
      <w:pPr>
        <w:ind w:left="720" w:hanging="720"/>
        <w:contextualSpacing/>
        <w:jc w:val="left"/>
        <w:rPr>
          <w:noProof/>
        </w:rPr>
      </w:pPr>
    </w:p>
    <w:p w14:paraId="70AEA1BC" w14:textId="7350984F" w:rsidR="006801ED" w:rsidRPr="006801ED" w:rsidRDefault="006801ED" w:rsidP="007E71BE">
      <w:pPr>
        <w:ind w:left="720" w:hanging="720"/>
        <w:contextualSpacing/>
        <w:jc w:val="left"/>
        <w:rPr>
          <w:noProof/>
        </w:rPr>
      </w:pPr>
      <w:r>
        <w:rPr>
          <w:noProof/>
        </w:rPr>
        <w:t xml:space="preserve">Bell, A. C., &amp; </w:t>
      </w:r>
      <w:r>
        <w:rPr>
          <w:b/>
          <w:noProof/>
        </w:rPr>
        <w:t>Curtis, J.</w:t>
      </w:r>
      <w:r>
        <w:rPr>
          <w:noProof/>
        </w:rPr>
        <w:t xml:space="preserve"> (2018). </w:t>
      </w:r>
      <w:r w:rsidR="0011190A">
        <w:rPr>
          <w:noProof/>
        </w:rPr>
        <w:t>Intent, harm, and racism (but not sexism)</w:t>
      </w:r>
      <w:r w:rsidR="00A317B4">
        <w:rPr>
          <w:noProof/>
        </w:rPr>
        <w:t xml:space="preserve"> influence moral and legal judg</w:t>
      </w:r>
      <w:r w:rsidR="0011190A">
        <w:rPr>
          <w:noProof/>
        </w:rPr>
        <w:t xml:space="preserve">ments. </w:t>
      </w:r>
      <w:r w:rsidR="00882EE4">
        <w:rPr>
          <w:noProof/>
        </w:rPr>
        <w:t>Presented</w:t>
      </w:r>
      <w:r>
        <w:rPr>
          <w:noProof/>
        </w:rPr>
        <w:t xml:space="preserve"> as a poster at the American Psychological Law Society (AP-LS) conference. Memphis, TN. March 8-10, 2018.</w:t>
      </w:r>
    </w:p>
    <w:p w14:paraId="767FA11B" w14:textId="77777777" w:rsidR="006801ED" w:rsidRDefault="006801ED" w:rsidP="007E71BE">
      <w:pPr>
        <w:ind w:left="720" w:hanging="720"/>
        <w:contextualSpacing/>
        <w:jc w:val="left"/>
        <w:rPr>
          <w:noProof/>
        </w:rPr>
      </w:pPr>
    </w:p>
    <w:p w14:paraId="195473BC" w14:textId="3DDED060" w:rsidR="00CB1E96" w:rsidRDefault="00CB1E96" w:rsidP="007E71BE">
      <w:pPr>
        <w:ind w:left="720" w:hanging="720"/>
        <w:contextualSpacing/>
        <w:jc w:val="left"/>
        <w:rPr>
          <w:noProof/>
        </w:rPr>
      </w:pPr>
      <w:r>
        <w:rPr>
          <w:b/>
          <w:noProof/>
        </w:rPr>
        <w:t>Curtis, J.</w:t>
      </w:r>
      <w:r>
        <w:rPr>
          <w:noProof/>
        </w:rPr>
        <w:t xml:space="preserve">, Hatvany, T., &amp; Burkley, E. (2018). </w:t>
      </w:r>
      <w:r w:rsidRPr="00CB1E96">
        <w:rPr>
          <w:noProof/>
        </w:rPr>
        <w:t xml:space="preserve">Lead us </w:t>
      </w:r>
      <w:r w:rsidR="0011190A">
        <w:rPr>
          <w:noProof/>
        </w:rPr>
        <w:t>n</w:t>
      </w:r>
      <w:r w:rsidRPr="00CB1E96">
        <w:rPr>
          <w:noProof/>
        </w:rPr>
        <w:t xml:space="preserve">ot into </w:t>
      </w:r>
      <w:r w:rsidR="0011190A">
        <w:rPr>
          <w:noProof/>
        </w:rPr>
        <w:t>t</w:t>
      </w:r>
      <w:r w:rsidRPr="00CB1E96">
        <w:rPr>
          <w:noProof/>
        </w:rPr>
        <w:t>emptation: Development of the Seven Sins Inventory</w:t>
      </w:r>
      <w:r>
        <w:rPr>
          <w:noProof/>
        </w:rPr>
        <w:t xml:space="preserve">. </w:t>
      </w:r>
      <w:r w:rsidR="00882EE4">
        <w:rPr>
          <w:noProof/>
        </w:rPr>
        <w:t>Presented</w:t>
      </w:r>
      <w:r>
        <w:rPr>
          <w:noProof/>
        </w:rPr>
        <w:t xml:space="preserve"> as a poster at the Society of Personality and Social Psychology (SPSP) conference. Atlanta, GA. March 1-3, 2018.</w:t>
      </w:r>
    </w:p>
    <w:p w14:paraId="57E8AE90" w14:textId="77777777" w:rsidR="00CB1E96" w:rsidRDefault="00CB1E96" w:rsidP="007E71BE">
      <w:pPr>
        <w:ind w:left="720" w:hanging="720"/>
        <w:contextualSpacing/>
        <w:jc w:val="left"/>
        <w:rPr>
          <w:noProof/>
        </w:rPr>
      </w:pPr>
    </w:p>
    <w:p w14:paraId="147DBE28" w14:textId="4239FCDE" w:rsidR="00CB1E96" w:rsidRDefault="00CB1E96" w:rsidP="007E71BE">
      <w:pPr>
        <w:ind w:left="720" w:hanging="720"/>
        <w:contextualSpacing/>
        <w:jc w:val="left"/>
        <w:rPr>
          <w:noProof/>
        </w:rPr>
      </w:pPr>
      <w:r>
        <w:rPr>
          <w:noProof/>
        </w:rPr>
        <w:t xml:space="preserve">Hatvany, T., </w:t>
      </w:r>
      <w:r>
        <w:rPr>
          <w:b/>
          <w:noProof/>
        </w:rPr>
        <w:t>Curtis, J.</w:t>
      </w:r>
      <w:r>
        <w:rPr>
          <w:noProof/>
        </w:rPr>
        <w:t xml:space="preserve">, &amp; Burkley, E. (2018). </w:t>
      </w:r>
      <w:r>
        <w:t xml:space="preserve">The Willpower Contingency Scale: Assessing </w:t>
      </w:r>
      <w:r w:rsidR="0011190A">
        <w:t>i</w:t>
      </w:r>
      <w:r>
        <w:t xml:space="preserve">ndividual </w:t>
      </w:r>
      <w:r w:rsidR="0011190A">
        <w:t>v</w:t>
      </w:r>
      <w:r>
        <w:t xml:space="preserve">ariability in the </w:t>
      </w:r>
      <w:r w:rsidR="0011190A">
        <w:t>i</w:t>
      </w:r>
      <w:r>
        <w:t xml:space="preserve">mportance of </w:t>
      </w:r>
      <w:r w:rsidR="0011190A">
        <w:t>s</w:t>
      </w:r>
      <w:r>
        <w:t>elf-</w:t>
      </w:r>
      <w:r w:rsidR="0011190A">
        <w:t>c</w:t>
      </w:r>
      <w:r>
        <w:t xml:space="preserve">ontrol. </w:t>
      </w:r>
      <w:r w:rsidR="00882EE4">
        <w:rPr>
          <w:noProof/>
        </w:rPr>
        <w:t>Presented</w:t>
      </w:r>
      <w:r>
        <w:rPr>
          <w:noProof/>
        </w:rPr>
        <w:t xml:space="preserve"> as a poster at the Society of Personality and Social Psychology (SPSP) conference. Atlanta, GA. March 1-3, 2018.</w:t>
      </w:r>
    </w:p>
    <w:p w14:paraId="17BC33A2" w14:textId="77777777" w:rsidR="007D29A1" w:rsidRDefault="007D29A1" w:rsidP="007E71BE">
      <w:pPr>
        <w:ind w:left="720" w:hanging="720"/>
        <w:contextualSpacing/>
        <w:jc w:val="left"/>
        <w:rPr>
          <w:noProof/>
        </w:rPr>
      </w:pPr>
    </w:p>
    <w:p w14:paraId="2A159290" w14:textId="1F1F86C3" w:rsidR="007D29A1" w:rsidRPr="00CB1E96" w:rsidRDefault="00E25A74" w:rsidP="007E71BE">
      <w:pPr>
        <w:ind w:left="720" w:hanging="720"/>
        <w:contextualSpacing/>
        <w:jc w:val="left"/>
        <w:rPr>
          <w:noProof/>
        </w:rPr>
      </w:pPr>
      <w:r>
        <w:rPr>
          <w:noProof/>
        </w:rPr>
        <w:t>*</w:t>
      </w:r>
      <w:r w:rsidR="007D29A1" w:rsidRPr="007D29A1">
        <w:rPr>
          <w:noProof/>
        </w:rPr>
        <w:t xml:space="preserve">Fielder, H., </w:t>
      </w:r>
      <w:r>
        <w:rPr>
          <w:noProof/>
        </w:rPr>
        <w:t>*</w:t>
      </w:r>
      <w:r w:rsidR="007D29A1" w:rsidRPr="007D29A1">
        <w:rPr>
          <w:noProof/>
        </w:rPr>
        <w:t xml:space="preserve">Johnson, E., </w:t>
      </w:r>
      <w:r>
        <w:rPr>
          <w:noProof/>
        </w:rPr>
        <w:t>*</w:t>
      </w:r>
      <w:r w:rsidR="007D29A1" w:rsidRPr="007D29A1">
        <w:rPr>
          <w:noProof/>
        </w:rPr>
        <w:t xml:space="preserve">Lance, H., </w:t>
      </w:r>
      <w:r>
        <w:rPr>
          <w:noProof/>
        </w:rPr>
        <w:t>*</w:t>
      </w:r>
      <w:r w:rsidR="007D29A1" w:rsidRPr="007D29A1">
        <w:rPr>
          <w:noProof/>
        </w:rPr>
        <w:t xml:space="preserve">Coughlin, T., </w:t>
      </w:r>
      <w:r>
        <w:rPr>
          <w:noProof/>
        </w:rPr>
        <w:t>*</w:t>
      </w:r>
      <w:r w:rsidR="007D29A1" w:rsidRPr="007D29A1">
        <w:rPr>
          <w:noProof/>
        </w:rPr>
        <w:t>Cline, T., &amp; </w:t>
      </w:r>
      <w:r w:rsidR="007D29A1" w:rsidRPr="007D29A1">
        <w:rPr>
          <w:b/>
          <w:bCs/>
          <w:noProof/>
        </w:rPr>
        <w:t>Curtis, J.</w:t>
      </w:r>
      <w:r w:rsidR="007D29A1" w:rsidRPr="007D29A1">
        <w:rPr>
          <w:noProof/>
        </w:rPr>
        <w:t> (2017). The effects of ostracism on per</w:t>
      </w:r>
      <w:r w:rsidR="007D29A1">
        <w:rPr>
          <w:noProof/>
        </w:rPr>
        <w:t>suasion susceptibility. Presented</w:t>
      </w:r>
      <w:r w:rsidR="007D29A1" w:rsidRPr="007D29A1">
        <w:rPr>
          <w:noProof/>
        </w:rPr>
        <w:t xml:space="preserve"> as a poster at the National Conference on Undergraduate Research (NCUR). Memphis, TN. April 6-8, 2017.</w:t>
      </w:r>
    </w:p>
    <w:p w14:paraId="36F4B0F7" w14:textId="77777777" w:rsidR="00CB1E96" w:rsidRDefault="00CB1E96" w:rsidP="007E71BE">
      <w:pPr>
        <w:ind w:left="720" w:hanging="720"/>
        <w:contextualSpacing/>
        <w:jc w:val="left"/>
        <w:rPr>
          <w:noProof/>
        </w:rPr>
      </w:pPr>
    </w:p>
    <w:p w14:paraId="6435C28E" w14:textId="77777777" w:rsidR="00624F8C" w:rsidRDefault="00624F8C" w:rsidP="007E71BE">
      <w:pPr>
        <w:ind w:left="720" w:hanging="720"/>
        <w:contextualSpacing/>
        <w:jc w:val="left"/>
        <w:rPr>
          <w:noProof/>
        </w:rPr>
      </w:pPr>
      <w:r>
        <w:rPr>
          <w:noProof/>
        </w:rPr>
        <w:t>*Fielder, H., *Johnson, E., *Lance, H., *Coughlin, T., *Cline, T.,</w:t>
      </w:r>
      <w:r w:rsidRPr="002413A6">
        <w:rPr>
          <w:noProof/>
        </w:rPr>
        <w:t xml:space="preserve"> </w:t>
      </w:r>
      <w:r>
        <w:rPr>
          <w:noProof/>
        </w:rPr>
        <w:t xml:space="preserve">&amp; </w:t>
      </w:r>
      <w:r w:rsidRPr="00624F8C">
        <w:rPr>
          <w:b/>
          <w:noProof/>
        </w:rPr>
        <w:t>Curtis, J.</w:t>
      </w:r>
      <w:r>
        <w:rPr>
          <w:noProof/>
        </w:rPr>
        <w:t xml:space="preserve"> </w:t>
      </w:r>
      <w:r w:rsidRPr="002413A6">
        <w:rPr>
          <w:noProof/>
        </w:rPr>
        <w:t>(201</w:t>
      </w:r>
      <w:r>
        <w:rPr>
          <w:noProof/>
        </w:rPr>
        <w:t>6</w:t>
      </w:r>
      <w:r w:rsidRPr="002413A6">
        <w:rPr>
          <w:noProof/>
        </w:rPr>
        <w:t xml:space="preserve">). </w:t>
      </w:r>
      <w:r>
        <w:rPr>
          <w:noProof/>
        </w:rPr>
        <w:t>The effects of ostracism on persuasion susceptibility.</w:t>
      </w:r>
      <w:r w:rsidRPr="002413A6">
        <w:rPr>
          <w:noProof/>
        </w:rPr>
        <w:t xml:space="preserve"> Presented as a poster at the </w:t>
      </w:r>
      <w:r>
        <w:rPr>
          <w:noProof/>
        </w:rPr>
        <w:t>Arkansas Symposium for Psychology Students</w:t>
      </w:r>
      <w:r w:rsidRPr="002413A6">
        <w:rPr>
          <w:noProof/>
        </w:rPr>
        <w:t xml:space="preserve"> (</w:t>
      </w:r>
      <w:r>
        <w:rPr>
          <w:noProof/>
        </w:rPr>
        <w:t>ASPS</w:t>
      </w:r>
      <w:r w:rsidRPr="002413A6">
        <w:rPr>
          <w:noProof/>
        </w:rPr>
        <w:t xml:space="preserve">). </w:t>
      </w:r>
      <w:r>
        <w:rPr>
          <w:noProof/>
        </w:rPr>
        <w:t>Conway, AR</w:t>
      </w:r>
      <w:r w:rsidRPr="002413A6">
        <w:rPr>
          <w:noProof/>
        </w:rPr>
        <w:t xml:space="preserve">. April </w:t>
      </w:r>
      <w:r>
        <w:rPr>
          <w:noProof/>
        </w:rPr>
        <w:t>23</w:t>
      </w:r>
      <w:r w:rsidRPr="002413A6">
        <w:rPr>
          <w:noProof/>
        </w:rPr>
        <w:t>, 201</w:t>
      </w:r>
      <w:r>
        <w:rPr>
          <w:noProof/>
        </w:rPr>
        <w:t>6</w:t>
      </w:r>
      <w:r w:rsidRPr="002413A6">
        <w:rPr>
          <w:noProof/>
        </w:rPr>
        <w:t>.</w:t>
      </w:r>
    </w:p>
    <w:p w14:paraId="7D759EB8" w14:textId="77777777" w:rsidR="00624F8C" w:rsidRDefault="00624F8C" w:rsidP="007E71BE">
      <w:pPr>
        <w:ind w:left="720" w:hanging="720"/>
        <w:contextualSpacing/>
        <w:jc w:val="left"/>
        <w:rPr>
          <w:noProof/>
        </w:rPr>
      </w:pPr>
    </w:p>
    <w:p w14:paraId="2456F095" w14:textId="77777777" w:rsidR="00624F8C" w:rsidRDefault="00624F8C" w:rsidP="007E71BE">
      <w:pPr>
        <w:ind w:left="720" w:hanging="720"/>
        <w:contextualSpacing/>
        <w:jc w:val="left"/>
        <w:rPr>
          <w:noProof/>
        </w:rPr>
      </w:pPr>
      <w:r>
        <w:t xml:space="preserve">*Lance, H., *Coughlin, T., *Johnson, E., *Fielder, H., *Cline, T., </w:t>
      </w:r>
      <w:r w:rsidRPr="002413A6">
        <w:rPr>
          <w:noProof/>
        </w:rPr>
        <w:t xml:space="preserve">&amp; </w:t>
      </w:r>
      <w:r w:rsidRPr="008F1914">
        <w:rPr>
          <w:b/>
          <w:noProof/>
        </w:rPr>
        <w:t>Curtis, J.</w:t>
      </w:r>
      <w:r w:rsidRPr="002413A6">
        <w:rPr>
          <w:noProof/>
        </w:rPr>
        <w:t xml:space="preserve"> (2016). </w:t>
      </w:r>
      <w:r>
        <w:rPr>
          <w:noProof/>
        </w:rPr>
        <w:t>Impact of confidence on goal commitment.</w:t>
      </w:r>
      <w:r w:rsidRPr="002413A6">
        <w:rPr>
          <w:noProof/>
        </w:rPr>
        <w:t xml:space="preserve"> Presented as a poster at the Arkansas Symposium for Psychology Students (ASPS). Conway, AR. April 23, 2016.</w:t>
      </w:r>
    </w:p>
    <w:p w14:paraId="365841CC" w14:textId="77777777" w:rsidR="00624F8C" w:rsidRDefault="00624F8C" w:rsidP="007E71BE">
      <w:pPr>
        <w:ind w:left="720" w:hanging="720"/>
        <w:contextualSpacing/>
        <w:jc w:val="left"/>
        <w:rPr>
          <w:rFonts w:cs="Times New Roman"/>
          <w:b/>
          <w:szCs w:val="24"/>
        </w:rPr>
      </w:pPr>
    </w:p>
    <w:p w14:paraId="72E0F564" w14:textId="77777777" w:rsidR="003E0504" w:rsidRDefault="003E0504" w:rsidP="007E71BE">
      <w:pPr>
        <w:ind w:left="720" w:hanging="72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b/>
          <w:szCs w:val="24"/>
        </w:rPr>
        <w:t>Curtis, J.</w:t>
      </w:r>
      <w:r w:rsidRPr="00FC1DD4">
        <w:rPr>
          <w:rFonts w:cs="Times New Roman"/>
          <w:szCs w:val="24"/>
        </w:rPr>
        <w:t xml:space="preserve">, &amp; Burkley. E. (2014). Goal </w:t>
      </w:r>
      <w:r w:rsidR="007C3D80">
        <w:rPr>
          <w:rFonts w:cs="Times New Roman"/>
          <w:szCs w:val="24"/>
        </w:rPr>
        <w:t>f</w:t>
      </w:r>
      <w:r w:rsidRPr="00FC1DD4">
        <w:rPr>
          <w:rFonts w:cs="Times New Roman"/>
          <w:szCs w:val="24"/>
        </w:rPr>
        <w:t xml:space="preserve">usion and the </w:t>
      </w:r>
      <w:r w:rsidR="007C3D80">
        <w:rPr>
          <w:rFonts w:cs="Times New Roman"/>
          <w:szCs w:val="24"/>
        </w:rPr>
        <w:t>i</w:t>
      </w:r>
      <w:r w:rsidRPr="00FC1DD4">
        <w:rPr>
          <w:rFonts w:cs="Times New Roman"/>
          <w:szCs w:val="24"/>
        </w:rPr>
        <w:t xml:space="preserve">mpact of </w:t>
      </w:r>
      <w:r w:rsidR="007C3D80">
        <w:rPr>
          <w:rFonts w:cs="Times New Roman"/>
          <w:szCs w:val="24"/>
        </w:rPr>
        <w:t>n</w:t>
      </w:r>
      <w:r w:rsidRPr="00FC1DD4">
        <w:rPr>
          <w:rFonts w:cs="Times New Roman"/>
          <w:szCs w:val="24"/>
        </w:rPr>
        <w:t xml:space="preserve">egative </w:t>
      </w:r>
      <w:r w:rsidR="007C3D80">
        <w:rPr>
          <w:rFonts w:cs="Times New Roman"/>
          <w:szCs w:val="24"/>
        </w:rPr>
        <w:t>f</w:t>
      </w:r>
      <w:r w:rsidRPr="00FC1DD4">
        <w:rPr>
          <w:rFonts w:cs="Times New Roman"/>
          <w:szCs w:val="24"/>
        </w:rPr>
        <w:t xml:space="preserve">eedback on </w:t>
      </w:r>
      <w:r w:rsidR="007C3D80">
        <w:rPr>
          <w:rFonts w:cs="Times New Roman"/>
          <w:szCs w:val="24"/>
        </w:rPr>
        <w:t>s</w:t>
      </w:r>
      <w:r w:rsidRPr="00FC1DD4">
        <w:rPr>
          <w:rFonts w:cs="Times New Roman"/>
          <w:szCs w:val="24"/>
        </w:rPr>
        <w:t>elf-</w:t>
      </w:r>
      <w:r w:rsidR="007C3D80">
        <w:rPr>
          <w:rFonts w:cs="Times New Roman"/>
          <w:szCs w:val="24"/>
        </w:rPr>
        <w:t>c</w:t>
      </w:r>
      <w:r w:rsidRPr="00FC1DD4">
        <w:rPr>
          <w:rFonts w:cs="Times New Roman"/>
          <w:szCs w:val="24"/>
        </w:rPr>
        <w:t xml:space="preserve">oncept </w:t>
      </w:r>
      <w:r w:rsidR="007C3D80">
        <w:rPr>
          <w:rFonts w:cs="Times New Roman"/>
          <w:szCs w:val="24"/>
        </w:rPr>
        <w:t>c</w:t>
      </w:r>
      <w:r w:rsidRPr="00FC1DD4">
        <w:rPr>
          <w:rFonts w:cs="Times New Roman"/>
          <w:szCs w:val="24"/>
        </w:rPr>
        <w:t>larity. Accepted as a poster at the American Psychological Society conference. San Francisco, CA. May 22-25, 2014.</w:t>
      </w:r>
    </w:p>
    <w:p w14:paraId="3B32E5B4" w14:textId="77777777" w:rsidR="009569FC" w:rsidRPr="00FC1DD4" w:rsidRDefault="009569FC" w:rsidP="007E71BE">
      <w:pPr>
        <w:ind w:left="720" w:hanging="720"/>
        <w:contextualSpacing/>
        <w:jc w:val="left"/>
        <w:rPr>
          <w:rFonts w:cs="Times New Roman"/>
          <w:szCs w:val="24"/>
        </w:rPr>
      </w:pPr>
    </w:p>
    <w:p w14:paraId="2AA30548" w14:textId="77777777" w:rsidR="003E0504" w:rsidRPr="00FC1DD4" w:rsidRDefault="003E0504" w:rsidP="003E0504">
      <w:pPr>
        <w:ind w:left="720" w:hanging="72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*Bryant, W., *Park, J., *</w:t>
      </w:r>
      <w:proofErr w:type="spellStart"/>
      <w:r w:rsidRPr="00FC1DD4">
        <w:rPr>
          <w:rFonts w:cs="Times New Roman"/>
          <w:szCs w:val="24"/>
        </w:rPr>
        <w:t>Salley</w:t>
      </w:r>
      <w:proofErr w:type="spellEnd"/>
      <w:r w:rsidRPr="00FC1DD4">
        <w:rPr>
          <w:rFonts w:cs="Times New Roman"/>
          <w:szCs w:val="24"/>
        </w:rPr>
        <w:t>, K., *</w:t>
      </w:r>
      <w:proofErr w:type="spellStart"/>
      <w:r w:rsidRPr="00FC1DD4">
        <w:rPr>
          <w:rFonts w:cs="Times New Roman"/>
          <w:szCs w:val="24"/>
        </w:rPr>
        <w:t>Kachelmann</w:t>
      </w:r>
      <w:proofErr w:type="spellEnd"/>
      <w:r w:rsidRPr="00FC1DD4">
        <w:rPr>
          <w:rFonts w:cs="Times New Roman"/>
          <w:szCs w:val="24"/>
        </w:rPr>
        <w:t xml:space="preserve">, M., </w:t>
      </w:r>
      <w:r w:rsidRPr="00FC1DD4">
        <w:rPr>
          <w:rFonts w:cs="Times New Roman"/>
          <w:b/>
          <w:szCs w:val="24"/>
        </w:rPr>
        <w:t>Curtis, J.</w:t>
      </w:r>
      <w:r w:rsidRPr="00FC1DD4">
        <w:rPr>
          <w:rFonts w:cs="Times New Roman"/>
          <w:szCs w:val="24"/>
        </w:rPr>
        <w:t>, &amp; Burkley, E. (2014). Trait self-control and the use o</w:t>
      </w:r>
      <w:r w:rsidR="00973681" w:rsidRPr="00FC1DD4">
        <w:rPr>
          <w:rFonts w:cs="Times New Roman"/>
          <w:szCs w:val="24"/>
        </w:rPr>
        <w:t xml:space="preserve">f social media. Presented as a </w:t>
      </w:r>
      <w:r w:rsidRPr="00FC1DD4">
        <w:rPr>
          <w:rFonts w:cs="Times New Roman"/>
          <w:szCs w:val="24"/>
        </w:rPr>
        <w:t>poster at the Oklahoma Psychological Society (OPS). Edmond, OK. April 11, 2014.</w:t>
      </w:r>
    </w:p>
    <w:p w14:paraId="4B0E5B4B" w14:textId="77777777" w:rsidR="006904F5" w:rsidRPr="00FC1DD4" w:rsidRDefault="006904F5" w:rsidP="00FB57E5">
      <w:pPr>
        <w:ind w:left="720"/>
        <w:contextualSpacing/>
        <w:jc w:val="left"/>
        <w:rPr>
          <w:rFonts w:cs="Times New Roman"/>
          <w:szCs w:val="24"/>
        </w:rPr>
      </w:pPr>
    </w:p>
    <w:p w14:paraId="00D138AC" w14:textId="77777777" w:rsidR="00A62033" w:rsidRPr="00FC1DD4" w:rsidRDefault="003E0504" w:rsidP="003D521B">
      <w:pPr>
        <w:ind w:left="720" w:hanging="72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*</w:t>
      </w:r>
      <w:proofErr w:type="spellStart"/>
      <w:r w:rsidRPr="00FC1DD4">
        <w:rPr>
          <w:rFonts w:cs="Times New Roman"/>
          <w:szCs w:val="24"/>
        </w:rPr>
        <w:t>Kachelmann</w:t>
      </w:r>
      <w:proofErr w:type="spellEnd"/>
      <w:r w:rsidRPr="00FC1DD4">
        <w:rPr>
          <w:rFonts w:cs="Times New Roman"/>
          <w:szCs w:val="24"/>
        </w:rPr>
        <w:t>, M., *</w:t>
      </w:r>
      <w:proofErr w:type="spellStart"/>
      <w:r w:rsidRPr="00FC1DD4">
        <w:rPr>
          <w:rFonts w:cs="Times New Roman"/>
          <w:szCs w:val="24"/>
        </w:rPr>
        <w:t>Salley</w:t>
      </w:r>
      <w:proofErr w:type="spellEnd"/>
      <w:r w:rsidRPr="00FC1DD4">
        <w:rPr>
          <w:rFonts w:cs="Times New Roman"/>
          <w:szCs w:val="24"/>
        </w:rPr>
        <w:t xml:space="preserve">, K., *Park, J., *Bryant, W., </w:t>
      </w:r>
      <w:r w:rsidRPr="00FC1DD4">
        <w:rPr>
          <w:rFonts w:cs="Times New Roman"/>
          <w:b/>
          <w:szCs w:val="24"/>
        </w:rPr>
        <w:t>Curtis, J.</w:t>
      </w:r>
      <w:r w:rsidRPr="00FC1DD4">
        <w:rPr>
          <w:rFonts w:cs="Times New Roman"/>
          <w:szCs w:val="24"/>
        </w:rPr>
        <w:t>, &amp; Burkley, E. (2014). The evaluation of goal commitment and performance of others. Presented as a poster at the Oklahoma Psychological Society (OPS). Edmond, OK. April 11, 2014.</w:t>
      </w:r>
    </w:p>
    <w:p w14:paraId="7577CB97" w14:textId="77777777" w:rsidR="000618F6" w:rsidRPr="00FC1DD4" w:rsidRDefault="000618F6" w:rsidP="00FB57E5">
      <w:pPr>
        <w:ind w:left="720"/>
        <w:contextualSpacing/>
        <w:jc w:val="left"/>
        <w:rPr>
          <w:rFonts w:cs="Times New Roman"/>
          <w:color w:val="FF0000"/>
          <w:szCs w:val="24"/>
        </w:rPr>
      </w:pPr>
    </w:p>
    <w:p w14:paraId="0FCA4709" w14:textId="77777777" w:rsidR="003E0504" w:rsidRPr="00FC1DD4" w:rsidRDefault="003E0504" w:rsidP="009D4CD5">
      <w:pPr>
        <w:ind w:left="720" w:hanging="72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*</w:t>
      </w:r>
      <w:proofErr w:type="spellStart"/>
      <w:r w:rsidRPr="00FC1DD4">
        <w:rPr>
          <w:rFonts w:cs="Times New Roman"/>
          <w:szCs w:val="24"/>
        </w:rPr>
        <w:t>Salley</w:t>
      </w:r>
      <w:proofErr w:type="spellEnd"/>
      <w:r w:rsidRPr="00FC1DD4">
        <w:rPr>
          <w:rFonts w:cs="Times New Roman"/>
          <w:szCs w:val="24"/>
        </w:rPr>
        <w:t>, K., *</w:t>
      </w:r>
      <w:proofErr w:type="spellStart"/>
      <w:r w:rsidRPr="00FC1DD4">
        <w:rPr>
          <w:rFonts w:cs="Times New Roman"/>
          <w:szCs w:val="24"/>
        </w:rPr>
        <w:t>Kachelmann</w:t>
      </w:r>
      <w:proofErr w:type="spellEnd"/>
      <w:r w:rsidRPr="00FC1DD4">
        <w:rPr>
          <w:rFonts w:cs="Times New Roman"/>
          <w:szCs w:val="24"/>
        </w:rPr>
        <w:t xml:space="preserve">, M., *Bryant, W., *Park, J., </w:t>
      </w:r>
      <w:r w:rsidRPr="00FC1DD4">
        <w:rPr>
          <w:rFonts w:cs="Times New Roman"/>
          <w:b/>
          <w:szCs w:val="24"/>
        </w:rPr>
        <w:t>Curtis, J.</w:t>
      </w:r>
      <w:r w:rsidRPr="00FC1DD4">
        <w:rPr>
          <w:rFonts w:cs="Times New Roman"/>
          <w:szCs w:val="24"/>
        </w:rPr>
        <w:t xml:space="preserve">, &amp; Burkley, E. (2014). Perceived goal commitment influences perceived ability of others. </w:t>
      </w:r>
      <w:r w:rsidRPr="00FC1DD4">
        <w:rPr>
          <w:rFonts w:cs="Times New Roman"/>
          <w:szCs w:val="24"/>
        </w:rPr>
        <w:tab/>
        <w:t>Presented as a poster at the Oklahom</w:t>
      </w:r>
      <w:r w:rsidR="00636961">
        <w:rPr>
          <w:rFonts w:cs="Times New Roman"/>
          <w:szCs w:val="24"/>
        </w:rPr>
        <w:t xml:space="preserve">a Psychological Society </w:t>
      </w:r>
      <w:r w:rsidR="002C6469" w:rsidRPr="00FC1DD4">
        <w:rPr>
          <w:rFonts w:cs="Times New Roman"/>
          <w:szCs w:val="24"/>
        </w:rPr>
        <w:t xml:space="preserve">(OPS). </w:t>
      </w:r>
      <w:r w:rsidRPr="00FC1DD4">
        <w:rPr>
          <w:rFonts w:cs="Times New Roman"/>
          <w:szCs w:val="24"/>
        </w:rPr>
        <w:t>Edmond, OK. April 11, 2014.</w:t>
      </w:r>
    </w:p>
    <w:p w14:paraId="5E13E7EE" w14:textId="77777777" w:rsidR="008A5F45" w:rsidRPr="00FC1DD4" w:rsidRDefault="008A5F45" w:rsidP="006B40DB">
      <w:pPr>
        <w:ind w:left="720"/>
        <w:contextualSpacing/>
        <w:jc w:val="left"/>
        <w:rPr>
          <w:rFonts w:cs="Times New Roman"/>
          <w:color w:val="FF0000"/>
          <w:szCs w:val="24"/>
        </w:rPr>
      </w:pPr>
    </w:p>
    <w:p w14:paraId="3CB57020" w14:textId="77777777" w:rsidR="000B5E00" w:rsidRPr="00C45BCC" w:rsidRDefault="003E0504" w:rsidP="009D63E2">
      <w:pPr>
        <w:ind w:left="720" w:hanging="720"/>
        <w:contextualSpacing/>
        <w:jc w:val="left"/>
        <w:rPr>
          <w:rFonts w:cs="Times New Roman"/>
          <w:color w:val="FF0000"/>
          <w:szCs w:val="24"/>
        </w:rPr>
      </w:pPr>
      <w:r w:rsidRPr="00FC1DD4">
        <w:rPr>
          <w:rFonts w:cs="Times New Roman"/>
          <w:b/>
          <w:szCs w:val="24"/>
        </w:rPr>
        <w:t>Curtis, J</w:t>
      </w:r>
      <w:r w:rsidRPr="00732382">
        <w:rPr>
          <w:rFonts w:cs="Times New Roman"/>
          <w:b/>
          <w:szCs w:val="24"/>
        </w:rPr>
        <w:t>.</w:t>
      </w:r>
      <w:r w:rsidRPr="00FC1DD4">
        <w:rPr>
          <w:rFonts w:cs="Times New Roman"/>
          <w:szCs w:val="24"/>
        </w:rPr>
        <w:t>, &amp; Burkley, E. (2014) When failure hurts the most: Goal fusion and the impact of negative feedback on self-concept clarity. Presented as a poster at the Society for Personality and Social Psychology (SPSP) conference. Austin, TX. February 13-15, 2014.</w:t>
      </w:r>
    </w:p>
    <w:p w14:paraId="179B4D3A" w14:textId="77777777" w:rsidR="000B5E00" w:rsidRDefault="000B5E00" w:rsidP="009D63E2">
      <w:pPr>
        <w:ind w:left="720" w:hanging="720"/>
        <w:contextualSpacing/>
        <w:jc w:val="left"/>
        <w:rPr>
          <w:rFonts w:cs="Times New Roman"/>
          <w:b/>
          <w:szCs w:val="24"/>
        </w:rPr>
      </w:pPr>
    </w:p>
    <w:p w14:paraId="60E3CE68" w14:textId="77777777" w:rsidR="00291FEF" w:rsidRPr="00FC1DD4" w:rsidRDefault="00291FEF" w:rsidP="00291FEF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b/>
          <w:szCs w:val="24"/>
        </w:rPr>
        <w:lastRenderedPageBreak/>
        <w:t>Curtis, J.</w:t>
      </w:r>
      <w:r w:rsidRPr="00FC1DD4">
        <w:rPr>
          <w:rFonts w:cs="Times New Roman"/>
          <w:szCs w:val="24"/>
        </w:rPr>
        <w:t xml:space="preserve"> (2013, October). </w:t>
      </w:r>
      <w:r w:rsidRPr="00FC1DD4">
        <w:rPr>
          <w:rFonts w:cs="Times New Roman"/>
          <w:i/>
          <w:szCs w:val="24"/>
        </w:rPr>
        <w:t xml:space="preserve">When Failure Hurts the Most: Goal Fusion and the </w:t>
      </w:r>
      <w:r>
        <w:rPr>
          <w:rFonts w:cs="Times New Roman"/>
          <w:i/>
          <w:szCs w:val="24"/>
        </w:rPr>
        <w:t>E</w:t>
      </w:r>
      <w:r w:rsidRPr="00FC1DD4">
        <w:rPr>
          <w:rFonts w:cs="Times New Roman"/>
          <w:i/>
          <w:szCs w:val="24"/>
        </w:rPr>
        <w:t xml:space="preserve">ffect of Negative Feedback on </w:t>
      </w:r>
      <w:r>
        <w:rPr>
          <w:rFonts w:cs="Times New Roman"/>
          <w:i/>
          <w:szCs w:val="24"/>
        </w:rPr>
        <w:tab/>
      </w:r>
      <w:r w:rsidRPr="00FC1DD4">
        <w:rPr>
          <w:rFonts w:cs="Times New Roman"/>
          <w:i/>
          <w:szCs w:val="24"/>
        </w:rPr>
        <w:t>the Self-Concept</w:t>
      </w:r>
      <w:r w:rsidRPr="00FC1DD4">
        <w:rPr>
          <w:rFonts w:cs="Times New Roman"/>
          <w:szCs w:val="24"/>
        </w:rPr>
        <w:t xml:space="preserve">. Oklahoma State University Psychology Colloquium Series. Oklahoma State </w:t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University, Stillwater, OK.</w:t>
      </w:r>
    </w:p>
    <w:p w14:paraId="333DD525" w14:textId="77777777" w:rsidR="00291FEF" w:rsidRDefault="00291FEF" w:rsidP="009D63E2">
      <w:pPr>
        <w:ind w:left="720" w:hanging="720"/>
        <w:contextualSpacing/>
        <w:jc w:val="left"/>
        <w:rPr>
          <w:rFonts w:cs="Times New Roman"/>
          <w:b/>
          <w:szCs w:val="24"/>
        </w:rPr>
      </w:pPr>
    </w:p>
    <w:p w14:paraId="3BEE5621" w14:textId="68056D45" w:rsidR="003E0504" w:rsidRPr="00FC1DD4" w:rsidRDefault="003E0504" w:rsidP="009D63E2">
      <w:pPr>
        <w:ind w:left="720" w:hanging="72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b/>
          <w:szCs w:val="24"/>
        </w:rPr>
        <w:t>Curtis, J.</w:t>
      </w:r>
      <w:r w:rsidRPr="00FC1DD4">
        <w:rPr>
          <w:rFonts w:cs="Times New Roman"/>
          <w:szCs w:val="24"/>
        </w:rPr>
        <w:t xml:space="preserve">, *Underwood, M., *Butler, K., Burkley, E., &amp; Burkley, M. (2013). Vicarious </w:t>
      </w:r>
      <w:r w:rsidR="007C3D80">
        <w:rPr>
          <w:rFonts w:cs="Times New Roman"/>
          <w:szCs w:val="24"/>
        </w:rPr>
        <w:t>p</w:t>
      </w:r>
      <w:r w:rsidRPr="00FC1DD4">
        <w:rPr>
          <w:rFonts w:cs="Times New Roman"/>
          <w:szCs w:val="24"/>
        </w:rPr>
        <w:t>ersuasion. Presented as a poster at the Oklahoma State University’s Research Week. Stillwater, OK. February 20-22, 2013.</w:t>
      </w:r>
    </w:p>
    <w:p w14:paraId="268AA1F4" w14:textId="78D11900" w:rsidR="00291FEF" w:rsidRDefault="00291FEF" w:rsidP="00291FEF">
      <w:pPr>
        <w:contextualSpacing/>
        <w:jc w:val="left"/>
        <w:rPr>
          <w:rFonts w:cs="Times New Roman"/>
          <w:b/>
          <w:szCs w:val="24"/>
        </w:rPr>
      </w:pPr>
    </w:p>
    <w:p w14:paraId="763D5AE8" w14:textId="77777777" w:rsidR="00291FEF" w:rsidRPr="00FC1DD4" w:rsidRDefault="00291FEF" w:rsidP="00291FEF">
      <w:pPr>
        <w:contextualSpacing/>
        <w:jc w:val="left"/>
        <w:rPr>
          <w:rStyle w:val="programsession"/>
          <w:rFonts w:ascii="Times New Roman" w:hAnsi="Times New Roman" w:cs="Times New Roman"/>
          <w:b w:val="0"/>
          <w:sz w:val="24"/>
          <w:szCs w:val="24"/>
        </w:rPr>
      </w:pPr>
      <w:r w:rsidRPr="00FC1DD4">
        <w:rPr>
          <w:rFonts w:cs="Times New Roman"/>
          <w:szCs w:val="24"/>
        </w:rPr>
        <w:t xml:space="preserve">Bozeman, S., Leister, A. J., &amp; </w:t>
      </w:r>
      <w:r w:rsidRPr="00FC1DD4">
        <w:rPr>
          <w:rFonts w:cs="Times New Roman"/>
          <w:b/>
          <w:szCs w:val="24"/>
        </w:rPr>
        <w:t>Curtis, J.</w:t>
      </w:r>
      <w:r w:rsidRPr="00FC1DD4">
        <w:rPr>
          <w:rFonts w:cs="Times New Roman"/>
          <w:szCs w:val="24"/>
        </w:rPr>
        <w:t xml:space="preserve"> (2012, April). </w:t>
      </w:r>
      <w:r w:rsidRPr="00FC1DD4">
        <w:rPr>
          <w:rStyle w:val="programsession"/>
          <w:rFonts w:ascii="Times New Roman" w:hAnsi="Times New Roman" w:cs="Times New Roman"/>
          <w:b w:val="0"/>
          <w:i/>
          <w:sz w:val="24"/>
          <w:szCs w:val="24"/>
        </w:rPr>
        <w:t>Attitudes and Beliefs of Self and Others</w:t>
      </w:r>
      <w:r w:rsidRPr="00FC1DD4">
        <w:rPr>
          <w:rStyle w:val="programsession"/>
          <w:rFonts w:ascii="Times New Roman" w:hAnsi="Times New Roman" w:cs="Times New Roman"/>
          <w:b w:val="0"/>
          <w:sz w:val="24"/>
          <w:szCs w:val="24"/>
        </w:rPr>
        <w:t xml:space="preserve">. Symposium </w:t>
      </w:r>
      <w:r>
        <w:rPr>
          <w:rStyle w:val="programsession"/>
          <w:rFonts w:ascii="Times New Roman" w:hAnsi="Times New Roman" w:cs="Times New Roman"/>
          <w:b w:val="0"/>
          <w:sz w:val="24"/>
          <w:szCs w:val="24"/>
        </w:rPr>
        <w:tab/>
      </w:r>
      <w:r>
        <w:rPr>
          <w:rStyle w:val="programsession"/>
          <w:rFonts w:ascii="Times New Roman" w:hAnsi="Times New Roman" w:cs="Times New Roman"/>
          <w:b w:val="0"/>
          <w:sz w:val="24"/>
          <w:szCs w:val="24"/>
        </w:rPr>
        <w:tab/>
      </w:r>
      <w:r w:rsidRPr="00FC1DD4">
        <w:rPr>
          <w:rStyle w:val="programsession"/>
          <w:rFonts w:ascii="Times New Roman" w:hAnsi="Times New Roman" w:cs="Times New Roman"/>
          <w:b w:val="0"/>
          <w:sz w:val="24"/>
          <w:szCs w:val="24"/>
        </w:rPr>
        <w:t xml:space="preserve">presented at the Southwestern Psychological Association (SWPA) Annual Conference. Oklahoma City, </w:t>
      </w:r>
      <w:r>
        <w:rPr>
          <w:rStyle w:val="programsession"/>
          <w:rFonts w:ascii="Times New Roman" w:hAnsi="Times New Roman" w:cs="Times New Roman"/>
          <w:b w:val="0"/>
          <w:sz w:val="24"/>
          <w:szCs w:val="24"/>
        </w:rPr>
        <w:tab/>
      </w:r>
      <w:r>
        <w:rPr>
          <w:rStyle w:val="programsession"/>
          <w:rFonts w:ascii="Times New Roman" w:hAnsi="Times New Roman" w:cs="Times New Roman"/>
          <w:b w:val="0"/>
          <w:sz w:val="24"/>
          <w:szCs w:val="24"/>
        </w:rPr>
        <w:tab/>
      </w:r>
      <w:r w:rsidRPr="00FC1DD4">
        <w:rPr>
          <w:rStyle w:val="programsession"/>
          <w:rFonts w:ascii="Times New Roman" w:hAnsi="Times New Roman" w:cs="Times New Roman"/>
          <w:b w:val="0"/>
          <w:sz w:val="24"/>
          <w:szCs w:val="24"/>
        </w:rPr>
        <w:t>OK.</w:t>
      </w:r>
    </w:p>
    <w:p w14:paraId="08B9204C" w14:textId="77777777" w:rsidR="00291FEF" w:rsidRDefault="00291FEF" w:rsidP="00291FEF">
      <w:pPr>
        <w:contextualSpacing/>
        <w:jc w:val="left"/>
        <w:rPr>
          <w:rFonts w:cs="Times New Roman"/>
          <w:b/>
          <w:szCs w:val="24"/>
        </w:rPr>
      </w:pPr>
    </w:p>
    <w:p w14:paraId="52960B09" w14:textId="0280E981" w:rsidR="00291FEF" w:rsidRPr="00FC1DD4" w:rsidRDefault="00291FEF" w:rsidP="00291FEF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b/>
          <w:szCs w:val="24"/>
        </w:rPr>
        <w:t>Curtis, J.</w:t>
      </w:r>
      <w:r w:rsidRPr="00FC1DD4">
        <w:rPr>
          <w:rFonts w:cs="Times New Roman"/>
          <w:szCs w:val="24"/>
        </w:rPr>
        <w:t xml:space="preserve"> (2012, April). </w:t>
      </w:r>
      <w:r w:rsidRPr="00FC1DD4">
        <w:rPr>
          <w:rFonts w:cs="Times New Roman"/>
          <w:i/>
          <w:szCs w:val="24"/>
        </w:rPr>
        <w:t>Vicarious Persuasion</w:t>
      </w:r>
      <w:r w:rsidRPr="00FC1DD4">
        <w:rPr>
          <w:rFonts w:cs="Times New Roman"/>
          <w:szCs w:val="24"/>
        </w:rPr>
        <w:t xml:space="preserve">. Oklahoma State University Psychology Colloquium Series.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Oklahoma State University, Stillwater, OK.</w:t>
      </w:r>
    </w:p>
    <w:p w14:paraId="416B0256" w14:textId="77777777" w:rsidR="003801B2" w:rsidRPr="00FC1DD4" w:rsidRDefault="003801B2" w:rsidP="009D63E2">
      <w:pPr>
        <w:ind w:left="720" w:hanging="720"/>
        <w:contextualSpacing/>
        <w:jc w:val="left"/>
        <w:rPr>
          <w:rFonts w:cs="Times New Roman"/>
          <w:szCs w:val="24"/>
        </w:rPr>
      </w:pPr>
    </w:p>
    <w:p w14:paraId="4145689F" w14:textId="77777777" w:rsidR="00EF3180" w:rsidRPr="00FC1DD4" w:rsidRDefault="003E0504" w:rsidP="009D63E2">
      <w:pPr>
        <w:ind w:left="720" w:hanging="72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b/>
          <w:szCs w:val="24"/>
        </w:rPr>
        <w:t>Curtis</w:t>
      </w:r>
      <w:r w:rsidRPr="00FC1DD4">
        <w:rPr>
          <w:rFonts w:cs="Times New Roman"/>
          <w:szCs w:val="24"/>
        </w:rPr>
        <w:t xml:space="preserve">, </w:t>
      </w:r>
      <w:r w:rsidRPr="00FC1DD4">
        <w:rPr>
          <w:rFonts w:cs="Times New Roman"/>
          <w:b/>
          <w:szCs w:val="24"/>
        </w:rPr>
        <w:t>J.,</w:t>
      </w:r>
      <w:r w:rsidRPr="00FC1DD4">
        <w:rPr>
          <w:rFonts w:cs="Times New Roman"/>
          <w:szCs w:val="24"/>
        </w:rPr>
        <w:t xml:space="preserve"> Burkley, E., &amp; Anderson, D. (201</w:t>
      </w:r>
      <w:r w:rsidR="00636961">
        <w:rPr>
          <w:rFonts w:cs="Times New Roman"/>
          <w:szCs w:val="24"/>
        </w:rPr>
        <w:t xml:space="preserve">2). Goal fusion: When the goal </w:t>
      </w:r>
      <w:r w:rsidRPr="00FC1DD4">
        <w:rPr>
          <w:rFonts w:cs="Times New Roman"/>
          <w:szCs w:val="24"/>
        </w:rPr>
        <w:t>becomes you. Presented as a poster at the Society for Personality and Social Psychology (SPSP) conference. San Diego, CA. January 26-28, 2012.</w:t>
      </w:r>
    </w:p>
    <w:p w14:paraId="1ECB6B43" w14:textId="77777777" w:rsidR="005A39C8" w:rsidRPr="00FC1DD4" w:rsidRDefault="005A39C8" w:rsidP="009D63E2">
      <w:pPr>
        <w:ind w:left="720" w:hanging="720"/>
        <w:contextualSpacing/>
        <w:jc w:val="left"/>
        <w:rPr>
          <w:rFonts w:cs="Times New Roman"/>
          <w:szCs w:val="24"/>
        </w:rPr>
      </w:pPr>
    </w:p>
    <w:p w14:paraId="7CDEB876" w14:textId="77777777" w:rsidR="003E0504" w:rsidRPr="00FC1DD4" w:rsidRDefault="003E0504" w:rsidP="003E0504">
      <w:pPr>
        <w:ind w:left="720" w:hanging="72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 xml:space="preserve">Burkley, E., Anderson, D., </w:t>
      </w:r>
      <w:r w:rsidRPr="00FC1DD4">
        <w:rPr>
          <w:rFonts w:cs="Times New Roman"/>
          <w:b/>
          <w:szCs w:val="24"/>
        </w:rPr>
        <w:t>Curtis, J</w:t>
      </w:r>
      <w:r w:rsidRPr="006965A6">
        <w:rPr>
          <w:rFonts w:cs="Times New Roman"/>
          <w:b/>
          <w:szCs w:val="24"/>
        </w:rPr>
        <w:t>.</w:t>
      </w:r>
      <w:r w:rsidRPr="00FC1DD4">
        <w:rPr>
          <w:rFonts w:cs="Times New Roman"/>
          <w:szCs w:val="24"/>
        </w:rPr>
        <w:t>, &amp; *Still, B. (2010). Goal fusion and commitment. Presented as a poster at the Oklahoma Psychological Association (OPA) conference. Stillwater, OK. October 30, 2010.</w:t>
      </w:r>
    </w:p>
    <w:p w14:paraId="07577FE1" w14:textId="77777777" w:rsidR="007123EB" w:rsidRPr="00FC1DD4" w:rsidRDefault="007123EB" w:rsidP="007123EB">
      <w:pPr>
        <w:contextualSpacing/>
        <w:jc w:val="left"/>
        <w:rPr>
          <w:rFonts w:cs="Times New Roman"/>
          <w:b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7123EB" w14:paraId="7E4F0E5F" w14:textId="77777777" w:rsidTr="007123EB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42D19BB4" w14:textId="77777777" w:rsidR="007123EB" w:rsidRPr="007A4963" w:rsidRDefault="007123EB" w:rsidP="007123EB">
            <w:pPr>
              <w:contextualSpacing/>
              <w:jc w:val="left"/>
              <w:rPr>
                <w:rFonts w:cs="Times New Roman"/>
                <w:b/>
                <w:color w:val="595959" w:themeColor="text1" w:themeTint="A6"/>
                <w:szCs w:val="24"/>
              </w:rPr>
            </w:pPr>
            <w:r w:rsidRPr="007A4963">
              <w:rPr>
                <w:rFonts w:cs="Times New Roman"/>
                <w:b/>
                <w:color w:val="595959" w:themeColor="text1" w:themeTint="A6"/>
                <w:szCs w:val="24"/>
              </w:rPr>
              <w:t xml:space="preserve">Research </w:t>
            </w:r>
            <w:r>
              <w:rPr>
                <w:rFonts w:cs="Times New Roman"/>
                <w:b/>
                <w:color w:val="595959" w:themeColor="text1" w:themeTint="A6"/>
                <w:szCs w:val="24"/>
              </w:rPr>
              <w:t>Experiences</w:t>
            </w:r>
          </w:p>
        </w:tc>
      </w:tr>
    </w:tbl>
    <w:p w14:paraId="39E74561" w14:textId="77777777" w:rsidR="007123EB" w:rsidRDefault="007123EB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Motiva</w:t>
      </w:r>
      <w:r w:rsidR="007229B3">
        <w:rPr>
          <w:rFonts w:cs="Times New Roman"/>
          <w:szCs w:val="24"/>
        </w:rPr>
        <w:t>tion and Social Influence Lab</w:t>
      </w:r>
      <w:r w:rsidR="007229B3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  <w:t>2015-Present</w:t>
      </w:r>
      <w:r w:rsidR="007229B3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</w:r>
      <w:r>
        <w:rPr>
          <w:rFonts w:cs="Times New Roman"/>
          <w:szCs w:val="24"/>
        </w:rPr>
        <w:t>Arkansas</w:t>
      </w:r>
      <w:r w:rsidRPr="00FC1DD4">
        <w:rPr>
          <w:rFonts w:cs="Times New Roman"/>
          <w:szCs w:val="24"/>
        </w:rPr>
        <w:t xml:space="preserve"> State University</w:t>
      </w:r>
    </w:p>
    <w:p w14:paraId="785D5F3E" w14:textId="77777777" w:rsidR="007123EB" w:rsidRDefault="007229B3" w:rsidP="004878F1">
      <w:pPr>
        <w:ind w:firstLine="720"/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Principal Investigator</w:t>
      </w:r>
    </w:p>
    <w:p w14:paraId="311BD8E4" w14:textId="77777777" w:rsidR="007229B3" w:rsidRDefault="007229B3" w:rsidP="003F7906">
      <w:pPr>
        <w:contextualSpacing/>
        <w:jc w:val="left"/>
        <w:rPr>
          <w:rFonts w:cs="Times New Roman"/>
          <w:szCs w:val="24"/>
        </w:rPr>
      </w:pPr>
    </w:p>
    <w:p w14:paraId="145C76FA" w14:textId="77777777" w:rsidR="007123EB" w:rsidRDefault="007123EB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Self-Regulation Lab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  <w:t>2011-2015</w:t>
      </w:r>
      <w:r w:rsidR="007229B3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</w:r>
      <w:r>
        <w:rPr>
          <w:rFonts w:cs="Times New Roman"/>
          <w:szCs w:val="24"/>
        </w:rPr>
        <w:t>Oklahoma State University</w:t>
      </w:r>
    </w:p>
    <w:p w14:paraId="3A4D079F" w14:textId="77777777" w:rsidR="007229B3" w:rsidRDefault="007229B3" w:rsidP="004878F1">
      <w:pPr>
        <w:ind w:firstLine="720"/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Lab Coordinator</w:t>
      </w:r>
    </w:p>
    <w:p w14:paraId="382A3E72" w14:textId="77777777" w:rsidR="007123EB" w:rsidRDefault="007123EB" w:rsidP="003F7906">
      <w:pPr>
        <w:contextualSpacing/>
        <w:jc w:val="left"/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464370" w14:paraId="711EF342" w14:textId="77777777" w:rsidTr="008E5C03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47AA7388" w14:textId="77777777" w:rsidR="00464370" w:rsidRPr="007A4963" w:rsidRDefault="00464370" w:rsidP="008E5C03">
            <w:pPr>
              <w:contextualSpacing/>
              <w:jc w:val="left"/>
              <w:rPr>
                <w:rFonts w:cs="Times New Roman"/>
                <w:b/>
                <w:color w:val="595959" w:themeColor="text1" w:themeTint="A6"/>
                <w:szCs w:val="24"/>
              </w:rPr>
            </w:pPr>
            <w:r w:rsidRPr="007A4963">
              <w:rPr>
                <w:rFonts w:cs="Times New Roman"/>
                <w:b/>
                <w:color w:val="595959" w:themeColor="text1" w:themeTint="A6"/>
                <w:szCs w:val="24"/>
              </w:rPr>
              <w:t>Teaching Experiences</w:t>
            </w:r>
          </w:p>
        </w:tc>
      </w:tr>
    </w:tbl>
    <w:p w14:paraId="4B67166C" w14:textId="77777777" w:rsidR="00464370" w:rsidRPr="00FC1DD4" w:rsidRDefault="00A326FC" w:rsidP="00464370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b/>
          <w:i/>
          <w:szCs w:val="24"/>
        </w:rPr>
        <w:t>Undergraduate Courses</w:t>
      </w:r>
    </w:p>
    <w:p w14:paraId="33656D4E" w14:textId="768A293A" w:rsidR="009D5847" w:rsidRDefault="009D5847" w:rsidP="00464370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Psychological Seminar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Arkansas State University</w:t>
      </w:r>
    </w:p>
    <w:p w14:paraId="4CD4195B" w14:textId="06BD9E10" w:rsidR="00F9117A" w:rsidRDefault="00F9117A" w:rsidP="00464370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Quantitative Methods</w:t>
      </w:r>
      <w:r>
        <w:rPr>
          <w:rFonts w:cs="Times New Roman"/>
          <w:szCs w:val="24"/>
        </w:rPr>
        <w:tab/>
      </w:r>
      <w:r w:rsidR="008B56E7">
        <w:rPr>
          <w:rFonts w:cs="Times New Roman"/>
          <w:szCs w:val="24"/>
        </w:rPr>
        <w:t>(lecture and lab)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Arkansas State University</w:t>
      </w:r>
    </w:p>
    <w:p w14:paraId="7FDD9604" w14:textId="6AD71FC4" w:rsidR="00A326FC" w:rsidRDefault="00797294" w:rsidP="00464370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troduction to </w:t>
      </w:r>
      <w:r w:rsidR="006E546A">
        <w:rPr>
          <w:rFonts w:cs="Times New Roman"/>
          <w:szCs w:val="24"/>
        </w:rPr>
        <w:t>Social P</w:t>
      </w:r>
      <w:r>
        <w:rPr>
          <w:rFonts w:cs="Times New Roman"/>
          <w:szCs w:val="24"/>
        </w:rPr>
        <w:t>sychology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9D0A5A">
        <w:rPr>
          <w:rFonts w:cs="Times New Roman"/>
          <w:szCs w:val="24"/>
        </w:rPr>
        <w:tab/>
      </w:r>
      <w:r w:rsidR="009D0A5A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Arkansas State University</w:t>
      </w:r>
    </w:p>
    <w:p w14:paraId="72D10F1C" w14:textId="35A429D7" w:rsidR="00761A81" w:rsidRDefault="00797294" w:rsidP="00464370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History of Psychology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9D0A5A">
        <w:rPr>
          <w:rFonts w:cs="Times New Roman"/>
          <w:szCs w:val="24"/>
        </w:rPr>
        <w:tab/>
      </w:r>
      <w:r w:rsidR="009D0A5A">
        <w:rPr>
          <w:rFonts w:cs="Times New Roman"/>
          <w:szCs w:val="24"/>
        </w:rPr>
        <w:tab/>
      </w:r>
      <w:r w:rsidR="00F9117A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ab/>
        <w:t>Arkansas State University</w:t>
      </w:r>
    </w:p>
    <w:p w14:paraId="593DA885" w14:textId="42D021FF" w:rsidR="00761A81" w:rsidRDefault="009D0A5A" w:rsidP="00464370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Experimental Psychology</w:t>
      </w:r>
      <w:r w:rsidR="008B56E7">
        <w:rPr>
          <w:rFonts w:cs="Times New Roman"/>
          <w:szCs w:val="24"/>
        </w:rPr>
        <w:t xml:space="preserve"> (lecture and lab)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</w:r>
      <w:r w:rsidR="00797294">
        <w:rPr>
          <w:rFonts w:cs="Times New Roman"/>
          <w:szCs w:val="24"/>
        </w:rPr>
        <w:t>Arkansas State University</w:t>
      </w:r>
    </w:p>
    <w:p w14:paraId="2D76E031" w14:textId="6AD6887A" w:rsidR="0002633D" w:rsidRDefault="0002633D" w:rsidP="00464370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troduction to Psychology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9D0A5A">
        <w:rPr>
          <w:rFonts w:cs="Times New Roman"/>
          <w:szCs w:val="24"/>
        </w:rPr>
        <w:tab/>
      </w:r>
      <w:r w:rsidR="009D0A5A">
        <w:rPr>
          <w:rFonts w:cs="Times New Roman"/>
          <w:szCs w:val="24"/>
        </w:rPr>
        <w:tab/>
      </w:r>
      <w:r w:rsidR="00F9117A">
        <w:rPr>
          <w:rFonts w:cs="Times New Roman"/>
          <w:szCs w:val="24"/>
        </w:rPr>
        <w:t xml:space="preserve"> </w:t>
      </w:r>
      <w:r w:rsidR="007229B3">
        <w:rPr>
          <w:rFonts w:cs="Times New Roman"/>
          <w:szCs w:val="24"/>
        </w:rPr>
        <w:tab/>
        <w:t>Arkansas State University</w:t>
      </w:r>
    </w:p>
    <w:p w14:paraId="44838487" w14:textId="13CC3843" w:rsidR="002A2F3E" w:rsidRPr="00FC1DD4" w:rsidRDefault="00464370" w:rsidP="00464370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Psychology of Social Behavior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="009D0A5A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 xml:space="preserve"> </w:t>
      </w:r>
      <w:r w:rsidR="007229B3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  <w:t>Oklahoma State University</w:t>
      </w:r>
    </w:p>
    <w:p w14:paraId="048008E3" w14:textId="4C3205BE" w:rsidR="00464370" w:rsidRDefault="00464370" w:rsidP="00464370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 xml:space="preserve">Experimental </w:t>
      </w:r>
      <w:r w:rsidR="00696CB4">
        <w:rPr>
          <w:rFonts w:cs="Times New Roman"/>
          <w:szCs w:val="24"/>
        </w:rPr>
        <w:t>Psychology</w:t>
      </w:r>
      <w:r w:rsidR="008B56E7">
        <w:rPr>
          <w:rFonts w:cs="Times New Roman"/>
          <w:szCs w:val="24"/>
        </w:rPr>
        <w:t xml:space="preserve"> (lecture and lab)</w:t>
      </w:r>
      <w:r w:rsidRPr="00FC1DD4">
        <w:rPr>
          <w:rFonts w:cs="Times New Roman"/>
          <w:szCs w:val="24"/>
        </w:rPr>
        <w:tab/>
      </w:r>
      <w:r w:rsidR="009D0A5A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 xml:space="preserve"> </w:t>
      </w:r>
      <w:r w:rsidR="007229B3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  <w:t>Oklahoma State University</w:t>
      </w:r>
    </w:p>
    <w:p w14:paraId="3EE197C6" w14:textId="08557474" w:rsidR="002A2F3E" w:rsidRPr="00FC1DD4" w:rsidRDefault="002A2F3E" w:rsidP="00464370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Quantitative Methods (lab)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9D0A5A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Oklahoma State University</w:t>
      </w:r>
    </w:p>
    <w:p w14:paraId="6F886051" w14:textId="5B60C6DD" w:rsidR="00464370" w:rsidRPr="00FC1DD4" w:rsidRDefault="00464370" w:rsidP="00464370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Social Psychology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9D0A5A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  <w:t>Oklahoma State University</w:t>
      </w:r>
    </w:p>
    <w:p w14:paraId="5DE3F803" w14:textId="2AB9E1B4" w:rsidR="00464370" w:rsidRPr="00FC1DD4" w:rsidRDefault="00464370" w:rsidP="00464370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Introductory Psychology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</w:r>
      <w:r w:rsidR="009D0A5A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>Oklahoma State University</w:t>
      </w:r>
    </w:p>
    <w:p w14:paraId="0DAE7D36" w14:textId="77777777" w:rsidR="0085554D" w:rsidRDefault="0085554D" w:rsidP="00464370">
      <w:pPr>
        <w:contextualSpacing/>
        <w:jc w:val="left"/>
        <w:rPr>
          <w:rFonts w:cs="Times New Roman"/>
          <w:b/>
          <w:i/>
          <w:szCs w:val="24"/>
        </w:rPr>
      </w:pPr>
    </w:p>
    <w:p w14:paraId="7A06263A" w14:textId="77777777" w:rsidR="00464370" w:rsidRPr="0002633D" w:rsidRDefault="00A326FC" w:rsidP="00464370">
      <w:pPr>
        <w:contextualSpacing/>
        <w:jc w:val="left"/>
        <w:rPr>
          <w:rFonts w:cs="Times New Roman"/>
          <w:b/>
          <w:i/>
          <w:szCs w:val="24"/>
        </w:rPr>
      </w:pPr>
      <w:r>
        <w:rPr>
          <w:rFonts w:cs="Times New Roman"/>
          <w:b/>
          <w:i/>
          <w:szCs w:val="24"/>
        </w:rPr>
        <w:t>Graduate Courses</w:t>
      </w:r>
    </w:p>
    <w:p w14:paraId="29BC1ED1" w14:textId="686AB075" w:rsidR="009D5847" w:rsidRDefault="009D5847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Applied Analysis of Psychological Research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Arkansas State University</w:t>
      </w:r>
    </w:p>
    <w:p w14:paraId="58F58651" w14:textId="20E26EA9" w:rsidR="00A326FC" w:rsidRDefault="00A326FC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Fou</w:t>
      </w:r>
      <w:r w:rsidR="007229B3">
        <w:rPr>
          <w:rFonts w:cs="Times New Roman"/>
          <w:szCs w:val="24"/>
        </w:rPr>
        <w:t>ndations of Social Psychology</w:t>
      </w:r>
      <w:r w:rsidR="007229B3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</w:r>
      <w:r w:rsidR="007229B3">
        <w:rPr>
          <w:rFonts w:cs="Times New Roman"/>
          <w:szCs w:val="24"/>
        </w:rPr>
        <w:tab/>
      </w:r>
      <w:r>
        <w:rPr>
          <w:rFonts w:cs="Times New Roman"/>
          <w:szCs w:val="24"/>
        </w:rPr>
        <w:t xml:space="preserve">Arkansas State </w:t>
      </w:r>
      <w:r w:rsidR="00F24FD0">
        <w:rPr>
          <w:rFonts w:cs="Times New Roman"/>
          <w:szCs w:val="24"/>
        </w:rPr>
        <w:t>University</w:t>
      </w:r>
    </w:p>
    <w:p w14:paraId="5E2EA605" w14:textId="4AD44D50" w:rsidR="00AF05EA" w:rsidRDefault="009D0A5A" w:rsidP="003F7906">
      <w:pPr>
        <w:contextualSpacing/>
        <w:jc w:val="left"/>
        <w:rPr>
          <w:rFonts w:cs="Times New Roman"/>
          <w:szCs w:val="24"/>
        </w:rPr>
      </w:pPr>
      <w:r w:rsidRPr="009D0A5A">
        <w:rPr>
          <w:rFonts w:cs="Times New Roman"/>
          <w:szCs w:val="24"/>
        </w:rPr>
        <w:t>Professional Writing and Thesis Development</w:t>
      </w:r>
      <w:r w:rsidR="00AF05EA">
        <w:rPr>
          <w:rFonts w:cs="Times New Roman"/>
          <w:szCs w:val="24"/>
        </w:rPr>
        <w:tab/>
      </w:r>
      <w:r w:rsidR="00AF05EA">
        <w:rPr>
          <w:rFonts w:cs="Times New Roman"/>
          <w:szCs w:val="24"/>
        </w:rPr>
        <w:tab/>
      </w:r>
      <w:r w:rsidR="00AF05EA">
        <w:rPr>
          <w:rFonts w:cs="Times New Roman"/>
          <w:szCs w:val="24"/>
        </w:rPr>
        <w:tab/>
        <w:t>Arkansas State University</w:t>
      </w:r>
    </w:p>
    <w:p w14:paraId="0DE93EE4" w14:textId="77777777" w:rsidR="00CF2F96" w:rsidRDefault="00CF2F96" w:rsidP="003F7906">
      <w:pPr>
        <w:contextualSpacing/>
        <w:jc w:val="left"/>
        <w:rPr>
          <w:rFonts w:cs="Times New Roman"/>
          <w:szCs w:val="24"/>
        </w:rPr>
      </w:pPr>
    </w:p>
    <w:p w14:paraId="233C7079" w14:textId="77777777" w:rsidR="00CF2F96" w:rsidRDefault="00CF2F96" w:rsidP="003F7906">
      <w:pPr>
        <w:contextualSpacing/>
        <w:jc w:val="left"/>
        <w:rPr>
          <w:rFonts w:cs="Times New Roman"/>
          <w:szCs w:val="24"/>
        </w:rPr>
      </w:pPr>
    </w:p>
    <w:p w14:paraId="3EA3EA6E" w14:textId="29AB1474" w:rsidR="00B463EA" w:rsidRPr="00FC1DD4" w:rsidRDefault="000B1ED6" w:rsidP="003F7906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816D23" w14:paraId="1511C5BD" w14:textId="77777777" w:rsidTr="00816D23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316544EB" w14:textId="77777777" w:rsidR="00816D23" w:rsidRPr="007A4963" w:rsidRDefault="00816D23" w:rsidP="00816D23">
            <w:pPr>
              <w:contextualSpacing/>
              <w:jc w:val="left"/>
              <w:rPr>
                <w:rFonts w:cs="Times New Roman"/>
                <w:b/>
                <w:color w:val="595959" w:themeColor="text1" w:themeTint="A6"/>
                <w:szCs w:val="24"/>
              </w:rPr>
            </w:pPr>
            <w:r w:rsidRPr="007A4963">
              <w:rPr>
                <w:rFonts w:cs="Times New Roman"/>
                <w:b/>
                <w:color w:val="595959" w:themeColor="text1" w:themeTint="A6"/>
                <w:szCs w:val="24"/>
              </w:rPr>
              <w:lastRenderedPageBreak/>
              <w:t>Professional Development</w:t>
            </w:r>
          </w:p>
        </w:tc>
      </w:tr>
    </w:tbl>
    <w:p w14:paraId="65DB9962" w14:textId="1793E5F5" w:rsidR="008359E8" w:rsidRPr="00FC1DD4" w:rsidRDefault="00157ECB" w:rsidP="003F7906">
      <w:pPr>
        <w:contextualSpacing/>
        <w:jc w:val="left"/>
        <w:rPr>
          <w:rFonts w:cs="Times New Roman"/>
          <w:b/>
          <w:i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297" distR="114297" simplePos="0" relativeHeight="251664384" behindDoc="0" locked="0" layoutInCell="1" allowOverlap="1" wp14:anchorId="71E5B7BD" wp14:editId="7AC2A07D">
                <wp:simplePos x="0" y="0"/>
                <wp:positionH relativeFrom="column">
                  <wp:posOffset>1028700</wp:posOffset>
                </wp:positionH>
                <wp:positionV relativeFrom="paragraph">
                  <wp:posOffset>57785</wp:posOffset>
                </wp:positionV>
                <wp:extent cx="0" cy="0"/>
                <wp:effectExtent l="19050" t="17145" r="19050" b="40005"/>
                <wp:wrapNone/>
                <wp:docPr id="1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80808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05673A8B" id="Straight Connector 2" o:spid="_x0000_s1026" style="position:absolute;z-index:251664384;visibility:visible;mso-wrap-style:square;mso-width-percent:0;mso-height-percent:0;mso-wrap-distance-left:3.17492mm;mso-wrap-distance-top:-3e-5mm;mso-wrap-distance-right:3.17492mm;mso-wrap-distance-bottom:-3e-5mm;mso-position-horizontal:absolute;mso-position-horizontal-relative:text;mso-position-vertical:absolute;mso-position-vertical-relative:text;mso-width-percent:0;mso-height-percent:0;mso-width-relative:page;mso-height-relative:page" from="81pt,4.55pt" to="81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" strokecolor="#4f81bd [3204]" strokeweight="2pt">
                <v:shadow on="t" opacity="24903f" origin=",.5" offset="0,.55556mm"/>
                <o:lock v:ext="edit" shapetype="f"/>
              </v:line>
            </w:pict>
          </mc:Fallback>
        </mc:AlternateContent>
      </w:r>
      <w:r w:rsidR="008359E8" w:rsidRPr="00FC1DD4">
        <w:rPr>
          <w:rFonts w:cs="Times New Roman"/>
          <w:b/>
          <w:i/>
          <w:szCs w:val="24"/>
        </w:rPr>
        <w:t>Consulting Work</w:t>
      </w:r>
    </w:p>
    <w:p w14:paraId="34982782" w14:textId="77777777" w:rsidR="00DD6BDE" w:rsidRPr="00FC1DD4" w:rsidRDefault="00DD6BDE" w:rsidP="00DD6BDE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Graduate Research Assistant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2014-</w:t>
      </w:r>
      <w:r>
        <w:rPr>
          <w:rFonts w:cs="Times New Roman"/>
          <w:szCs w:val="24"/>
        </w:rPr>
        <w:t>2015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Moms &amp; Tots Project</w:t>
      </w:r>
    </w:p>
    <w:p w14:paraId="4C307713" w14:textId="77777777" w:rsidR="00DD6BDE" w:rsidRPr="00FC1DD4" w:rsidRDefault="00DD6BDE" w:rsidP="00DD6BDE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(Statistical analysis)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Oklahoma State University</w:t>
      </w:r>
    </w:p>
    <w:p w14:paraId="7A54ED5D" w14:textId="77777777" w:rsidR="00DD6BDE" w:rsidRDefault="00DD6BDE" w:rsidP="00DD6BDE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Supervisor: Dr. Robert Larzelere</w:t>
      </w:r>
    </w:p>
    <w:p w14:paraId="27230458" w14:textId="77777777" w:rsidR="008E5C03" w:rsidRDefault="00DD6BDE" w:rsidP="008E5C03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Dep. of Human Dev. and Family Sciences</w:t>
      </w:r>
    </w:p>
    <w:p w14:paraId="056A6BAE" w14:textId="77777777" w:rsidR="008E5C03" w:rsidRDefault="008E5C03" w:rsidP="008E5C03">
      <w:pPr>
        <w:contextualSpacing/>
        <w:jc w:val="left"/>
        <w:rPr>
          <w:rFonts w:cs="Times New Roman"/>
          <w:szCs w:val="24"/>
        </w:rPr>
      </w:pPr>
    </w:p>
    <w:p w14:paraId="5EB19F2B" w14:textId="77777777" w:rsidR="00DD6BDE" w:rsidRPr="00FC1DD4" w:rsidRDefault="00DD6BDE" w:rsidP="008E5C03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Consultant (Video coding)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2011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Oklahoma State University</w:t>
      </w:r>
    </w:p>
    <w:p w14:paraId="5F340DDC" w14:textId="77777777" w:rsidR="00DD6BDE" w:rsidRDefault="00DD6BDE" w:rsidP="00DD6BDE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Supervisor: Dr. Aaron Hill</w:t>
      </w:r>
    </w:p>
    <w:p w14:paraId="6B049792" w14:textId="77777777" w:rsidR="007229B3" w:rsidRPr="00FC1DD4" w:rsidRDefault="00DD6BDE" w:rsidP="007229B3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Dep. of Management</w:t>
      </w:r>
    </w:p>
    <w:p w14:paraId="2A37B666" w14:textId="77777777" w:rsidR="008351F6" w:rsidRPr="00B3120A" w:rsidRDefault="008351F6" w:rsidP="003F7906">
      <w:pPr>
        <w:contextualSpacing/>
        <w:jc w:val="left"/>
        <w:rPr>
          <w:rFonts w:cs="Times New Roman"/>
          <w:b/>
          <w:szCs w:val="24"/>
        </w:rPr>
      </w:pPr>
    </w:p>
    <w:p w14:paraId="365D325C" w14:textId="77777777" w:rsidR="00D35951" w:rsidRPr="00FC1DD4" w:rsidRDefault="005958AC" w:rsidP="003F7906">
      <w:pPr>
        <w:contextualSpacing/>
        <w:jc w:val="left"/>
        <w:rPr>
          <w:rFonts w:cs="Times New Roman"/>
          <w:b/>
          <w:szCs w:val="24"/>
        </w:rPr>
      </w:pPr>
      <w:r w:rsidRPr="00FC1DD4">
        <w:rPr>
          <w:rFonts w:cs="Times New Roman"/>
          <w:b/>
          <w:i/>
          <w:szCs w:val="24"/>
        </w:rPr>
        <w:t>Departmental Service</w:t>
      </w:r>
    </w:p>
    <w:p w14:paraId="3061BBF4" w14:textId="2B893CD6" w:rsidR="00FB125C" w:rsidRDefault="00110034" w:rsidP="00FB125C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Bachelors</w:t>
      </w:r>
      <w:r w:rsidR="00FB125C">
        <w:rPr>
          <w:rFonts w:cs="Times New Roman"/>
          <w:szCs w:val="24"/>
        </w:rPr>
        <w:t xml:space="preserve"> of Science </w:t>
      </w:r>
      <w:r w:rsidR="00052364">
        <w:rPr>
          <w:rFonts w:cs="Times New Roman"/>
          <w:szCs w:val="24"/>
        </w:rPr>
        <w:t>Program</w:t>
      </w:r>
      <w:r w:rsidR="00FB125C" w:rsidRPr="00FC1DD4">
        <w:rPr>
          <w:rFonts w:cs="Times New Roman"/>
          <w:szCs w:val="24"/>
        </w:rPr>
        <w:tab/>
      </w:r>
      <w:r w:rsidR="006E546A">
        <w:rPr>
          <w:rFonts w:cs="Times New Roman"/>
          <w:szCs w:val="24"/>
        </w:rPr>
        <w:tab/>
        <w:t>2015-Present</w:t>
      </w:r>
      <w:r w:rsidR="00FB125C" w:rsidRPr="00FC1DD4">
        <w:rPr>
          <w:rFonts w:cs="Times New Roman"/>
          <w:szCs w:val="24"/>
        </w:rPr>
        <w:tab/>
      </w:r>
      <w:r w:rsidR="00FB125C" w:rsidRPr="00FC1DD4">
        <w:rPr>
          <w:rFonts w:cs="Times New Roman"/>
          <w:szCs w:val="24"/>
        </w:rPr>
        <w:tab/>
      </w:r>
      <w:r w:rsidR="00FB125C">
        <w:rPr>
          <w:rFonts w:cs="Times New Roman"/>
          <w:szCs w:val="24"/>
        </w:rPr>
        <w:t>Arkansas State University</w:t>
      </w:r>
    </w:p>
    <w:p w14:paraId="307452E3" w14:textId="0EA450DD" w:rsidR="00FB125C" w:rsidRPr="00FC1DD4" w:rsidRDefault="00FB125C" w:rsidP="00FB125C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052364">
        <w:rPr>
          <w:rFonts w:cs="Times New Roman"/>
          <w:szCs w:val="24"/>
        </w:rPr>
        <w:t>Coordinator</w:t>
      </w:r>
      <w:r>
        <w:rPr>
          <w:rFonts w:cs="Times New Roman"/>
          <w:szCs w:val="24"/>
        </w:rPr>
        <w:t>: Dr. Christopher Peters</w:t>
      </w:r>
    </w:p>
    <w:p w14:paraId="799CA0BC" w14:textId="77777777" w:rsidR="00FB125C" w:rsidRPr="00FC1DD4" w:rsidRDefault="00FB125C" w:rsidP="00FB125C">
      <w:pPr>
        <w:contextualSpacing/>
        <w:jc w:val="left"/>
        <w:rPr>
          <w:rFonts w:cs="Times New Roman"/>
          <w:szCs w:val="24"/>
        </w:rPr>
      </w:pPr>
    </w:p>
    <w:p w14:paraId="08CF3713" w14:textId="101CAB1D" w:rsidR="00FB125C" w:rsidRPr="00FC1DD4" w:rsidRDefault="003C2B96" w:rsidP="00FB125C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Master</w:t>
      </w:r>
      <w:r w:rsidR="006E546A">
        <w:rPr>
          <w:rFonts w:cs="Times New Roman"/>
          <w:szCs w:val="24"/>
        </w:rPr>
        <w:t xml:space="preserve"> of Science </w:t>
      </w:r>
      <w:r w:rsidR="00052364">
        <w:rPr>
          <w:rFonts w:cs="Times New Roman"/>
          <w:szCs w:val="24"/>
        </w:rPr>
        <w:t>Program</w:t>
      </w:r>
      <w:r w:rsidR="00052364">
        <w:rPr>
          <w:rFonts w:cs="Times New Roman"/>
          <w:szCs w:val="24"/>
        </w:rPr>
        <w:tab/>
      </w:r>
      <w:r w:rsidR="006E546A">
        <w:rPr>
          <w:rFonts w:cs="Times New Roman"/>
          <w:szCs w:val="24"/>
        </w:rPr>
        <w:tab/>
      </w:r>
      <w:r w:rsidR="006E546A">
        <w:rPr>
          <w:rFonts w:cs="Times New Roman"/>
          <w:szCs w:val="24"/>
        </w:rPr>
        <w:tab/>
        <w:t>2015-Present</w:t>
      </w:r>
      <w:r w:rsidR="00FB125C">
        <w:rPr>
          <w:rFonts w:cs="Times New Roman"/>
          <w:szCs w:val="24"/>
        </w:rPr>
        <w:tab/>
      </w:r>
      <w:r w:rsidR="00FB125C">
        <w:rPr>
          <w:rFonts w:cs="Times New Roman"/>
          <w:szCs w:val="24"/>
        </w:rPr>
        <w:tab/>
        <w:t>Arkansas State University</w:t>
      </w:r>
      <w:r w:rsidR="00FB125C" w:rsidRPr="00FC1DD4">
        <w:rPr>
          <w:rFonts w:cs="Times New Roman"/>
          <w:szCs w:val="24"/>
        </w:rPr>
        <w:tab/>
      </w:r>
      <w:r w:rsidR="00FB125C" w:rsidRPr="00FC1DD4">
        <w:rPr>
          <w:rFonts w:cs="Times New Roman"/>
          <w:szCs w:val="24"/>
        </w:rPr>
        <w:tab/>
      </w:r>
      <w:r w:rsidR="00FB125C" w:rsidRPr="00FC1DD4">
        <w:rPr>
          <w:rFonts w:cs="Times New Roman"/>
          <w:szCs w:val="24"/>
        </w:rPr>
        <w:tab/>
      </w:r>
      <w:r w:rsidR="00FB125C" w:rsidRPr="00FC1DD4">
        <w:rPr>
          <w:rFonts w:cs="Times New Roman"/>
          <w:szCs w:val="24"/>
        </w:rPr>
        <w:tab/>
      </w:r>
      <w:r w:rsidR="00FB125C">
        <w:rPr>
          <w:rFonts w:cs="Times New Roman"/>
          <w:szCs w:val="24"/>
        </w:rPr>
        <w:tab/>
      </w:r>
      <w:r w:rsidR="00FB125C">
        <w:rPr>
          <w:rFonts w:cs="Times New Roman"/>
          <w:szCs w:val="24"/>
        </w:rPr>
        <w:tab/>
      </w:r>
      <w:r w:rsidR="00FB125C">
        <w:rPr>
          <w:rFonts w:cs="Times New Roman"/>
          <w:szCs w:val="24"/>
        </w:rPr>
        <w:tab/>
      </w:r>
      <w:r w:rsidR="00FB125C">
        <w:rPr>
          <w:rFonts w:cs="Times New Roman"/>
          <w:szCs w:val="24"/>
        </w:rPr>
        <w:tab/>
      </w:r>
      <w:r w:rsidR="00FB125C">
        <w:rPr>
          <w:rFonts w:cs="Times New Roman"/>
          <w:szCs w:val="24"/>
        </w:rPr>
        <w:tab/>
      </w:r>
      <w:r w:rsidR="00FB125C">
        <w:rPr>
          <w:rFonts w:cs="Times New Roman"/>
          <w:szCs w:val="24"/>
        </w:rPr>
        <w:tab/>
      </w:r>
      <w:r w:rsidR="00FB125C">
        <w:rPr>
          <w:rFonts w:cs="Times New Roman"/>
          <w:szCs w:val="24"/>
        </w:rPr>
        <w:tab/>
      </w:r>
      <w:r w:rsidR="00FB125C">
        <w:rPr>
          <w:rFonts w:cs="Times New Roman"/>
          <w:szCs w:val="24"/>
        </w:rPr>
        <w:tab/>
      </w:r>
      <w:r w:rsidR="00052364">
        <w:rPr>
          <w:rFonts w:cs="Times New Roman"/>
          <w:b/>
          <w:szCs w:val="24"/>
        </w:rPr>
        <w:t>Coordinator</w:t>
      </w:r>
      <w:r w:rsidR="00FB125C" w:rsidRPr="00697081">
        <w:rPr>
          <w:rFonts w:cs="Times New Roman"/>
          <w:b/>
          <w:szCs w:val="24"/>
        </w:rPr>
        <w:t xml:space="preserve">: Dr. </w:t>
      </w:r>
      <w:r w:rsidR="003364E9" w:rsidRPr="00697081">
        <w:rPr>
          <w:rFonts w:cs="Times New Roman"/>
          <w:b/>
          <w:szCs w:val="24"/>
        </w:rPr>
        <w:t>Jessica Curtis</w:t>
      </w:r>
    </w:p>
    <w:p w14:paraId="1080813D" w14:textId="77777777" w:rsidR="00FB125C" w:rsidRDefault="00FB125C" w:rsidP="003F7906">
      <w:pPr>
        <w:contextualSpacing/>
        <w:jc w:val="left"/>
        <w:rPr>
          <w:rFonts w:cs="Times New Roman"/>
          <w:szCs w:val="24"/>
        </w:rPr>
      </w:pPr>
    </w:p>
    <w:p w14:paraId="2CEAB084" w14:textId="77777777" w:rsidR="006E546A" w:rsidRDefault="006E546A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Human Research Committee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2015-Present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Arkansas State University</w:t>
      </w:r>
    </w:p>
    <w:p w14:paraId="42828A00" w14:textId="2E8C0EA7" w:rsidR="006E546A" w:rsidRDefault="006E546A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Chair: Dr. </w:t>
      </w:r>
      <w:r w:rsidR="00697081">
        <w:rPr>
          <w:rFonts w:cs="Times New Roman"/>
          <w:szCs w:val="24"/>
        </w:rPr>
        <w:t>Irina Khramtsova</w:t>
      </w:r>
    </w:p>
    <w:p w14:paraId="24F4F7DF" w14:textId="77777777" w:rsidR="006E546A" w:rsidRDefault="006E546A" w:rsidP="003F7906">
      <w:pPr>
        <w:contextualSpacing/>
        <w:jc w:val="left"/>
        <w:rPr>
          <w:rFonts w:cs="Times New Roman"/>
          <w:szCs w:val="24"/>
        </w:rPr>
      </w:pPr>
    </w:p>
    <w:p w14:paraId="64D5DFA1" w14:textId="77777777" w:rsidR="006E546A" w:rsidRDefault="006E546A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Curriculum Committee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8351F6">
        <w:rPr>
          <w:rFonts w:cs="Times New Roman"/>
          <w:szCs w:val="24"/>
        </w:rPr>
        <w:t>2015-Present</w:t>
      </w:r>
      <w:r w:rsidR="008351F6">
        <w:rPr>
          <w:rFonts w:cs="Times New Roman"/>
          <w:szCs w:val="24"/>
        </w:rPr>
        <w:tab/>
      </w:r>
      <w:r w:rsidR="008351F6">
        <w:rPr>
          <w:rFonts w:cs="Times New Roman"/>
          <w:szCs w:val="24"/>
        </w:rPr>
        <w:tab/>
      </w:r>
      <w:r>
        <w:rPr>
          <w:rFonts w:cs="Times New Roman"/>
          <w:szCs w:val="24"/>
        </w:rPr>
        <w:t>Arkansas State University</w:t>
      </w:r>
    </w:p>
    <w:p w14:paraId="7BF11779" w14:textId="56A63E52" w:rsidR="006E546A" w:rsidRDefault="006E546A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Chair: Dr. Wayne Wilkinson</w:t>
      </w:r>
    </w:p>
    <w:p w14:paraId="42B1C38E" w14:textId="50E96AFF" w:rsidR="003C2B96" w:rsidRDefault="003C2B96" w:rsidP="003F7906">
      <w:pPr>
        <w:contextualSpacing/>
        <w:jc w:val="left"/>
        <w:rPr>
          <w:rFonts w:cs="Times New Roman"/>
          <w:szCs w:val="24"/>
        </w:rPr>
      </w:pPr>
    </w:p>
    <w:p w14:paraId="25BA982C" w14:textId="4043564D" w:rsidR="003C2B96" w:rsidRDefault="003C2B96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Department Research Pool (SONA)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2016-Present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Arkansas State University</w:t>
      </w:r>
    </w:p>
    <w:p w14:paraId="7E565755" w14:textId="015D62B7" w:rsidR="003C2B96" w:rsidRPr="003C2B96" w:rsidRDefault="003C2B96" w:rsidP="003F7906">
      <w:pPr>
        <w:contextualSpacing/>
        <w:jc w:val="left"/>
        <w:rPr>
          <w:rFonts w:cs="Times New Roman"/>
          <w:b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3C2B96">
        <w:rPr>
          <w:rFonts w:cs="Times New Roman"/>
          <w:b/>
          <w:szCs w:val="24"/>
        </w:rPr>
        <w:t>Coordinator: Dr. Jessica Curtis</w:t>
      </w:r>
    </w:p>
    <w:p w14:paraId="189C0C1F" w14:textId="4B2F8DE9" w:rsidR="00697081" w:rsidRDefault="00697081" w:rsidP="003F7906">
      <w:pPr>
        <w:contextualSpacing/>
        <w:jc w:val="left"/>
        <w:rPr>
          <w:rFonts w:cs="Times New Roman"/>
          <w:szCs w:val="24"/>
        </w:rPr>
      </w:pPr>
    </w:p>
    <w:p w14:paraId="7A6400B4" w14:textId="2479E979" w:rsidR="00697081" w:rsidRDefault="00697081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Faculty Research Awards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2018-20</w:t>
      </w:r>
      <w:r w:rsidR="00BE719A">
        <w:rPr>
          <w:rFonts w:cs="Times New Roman"/>
          <w:szCs w:val="24"/>
        </w:rPr>
        <w:t>20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Arkansas State University</w:t>
      </w:r>
    </w:p>
    <w:p w14:paraId="3A0AF056" w14:textId="2794D582" w:rsidR="00697081" w:rsidRDefault="00697081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Chair: TBD</w:t>
      </w:r>
    </w:p>
    <w:p w14:paraId="6B1E840D" w14:textId="24F72019" w:rsidR="006E546A" w:rsidRDefault="006E546A" w:rsidP="003F7906">
      <w:pPr>
        <w:contextualSpacing/>
        <w:jc w:val="left"/>
        <w:rPr>
          <w:rFonts w:cs="Times New Roman"/>
          <w:szCs w:val="24"/>
        </w:rPr>
      </w:pPr>
    </w:p>
    <w:p w14:paraId="04E8E101" w14:textId="027D835C" w:rsidR="002F4613" w:rsidRDefault="002F4613" w:rsidP="002F4613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Search Committee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2018-2019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BS Faculty Position</w:t>
      </w:r>
    </w:p>
    <w:p w14:paraId="750C84B4" w14:textId="77777777" w:rsidR="002F4613" w:rsidRDefault="002F4613" w:rsidP="002F4613">
      <w:pPr>
        <w:ind w:left="5760" w:firstLine="720"/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Arkansas State University</w:t>
      </w:r>
    </w:p>
    <w:p w14:paraId="379717CE" w14:textId="50D2DC13" w:rsidR="002F4613" w:rsidRDefault="002F4613" w:rsidP="002F4613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BB45D2">
        <w:rPr>
          <w:rFonts w:cs="Times New Roman"/>
          <w:szCs w:val="24"/>
        </w:rPr>
        <w:t xml:space="preserve">Chair: Dr. </w:t>
      </w:r>
      <w:r>
        <w:rPr>
          <w:rFonts w:cs="Times New Roman"/>
          <w:szCs w:val="24"/>
        </w:rPr>
        <w:t>Christopher Peters</w:t>
      </w:r>
    </w:p>
    <w:p w14:paraId="349F9FCC" w14:textId="77777777" w:rsidR="002F4613" w:rsidRDefault="002F4613" w:rsidP="002F4613">
      <w:pPr>
        <w:contextualSpacing/>
        <w:jc w:val="left"/>
        <w:rPr>
          <w:rFonts w:cs="Times New Roman"/>
          <w:szCs w:val="24"/>
        </w:rPr>
      </w:pPr>
    </w:p>
    <w:p w14:paraId="2FBD2775" w14:textId="62C56C37" w:rsidR="002F4613" w:rsidRDefault="002F4613" w:rsidP="002F4613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Search Committee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2017-2018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School </w:t>
      </w:r>
      <w:proofErr w:type="spellStart"/>
      <w:r>
        <w:rPr>
          <w:rFonts w:cs="Times New Roman"/>
          <w:szCs w:val="24"/>
        </w:rPr>
        <w:t>Psyc</w:t>
      </w:r>
      <w:proofErr w:type="spellEnd"/>
      <w:r>
        <w:rPr>
          <w:rFonts w:cs="Times New Roman"/>
          <w:szCs w:val="24"/>
        </w:rPr>
        <w:t>. Faculty Position</w:t>
      </w:r>
    </w:p>
    <w:p w14:paraId="069F736C" w14:textId="77777777" w:rsidR="002F4613" w:rsidRDefault="002F4613" w:rsidP="002F4613">
      <w:pPr>
        <w:ind w:left="5760" w:firstLine="720"/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Arkansas State University</w:t>
      </w:r>
    </w:p>
    <w:p w14:paraId="1C0DBC6C" w14:textId="5F08FE3D" w:rsidR="002F4613" w:rsidRDefault="002F4613" w:rsidP="002F4613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BB45D2">
        <w:rPr>
          <w:rFonts w:cs="Times New Roman"/>
          <w:szCs w:val="24"/>
        </w:rPr>
        <w:t xml:space="preserve">Chair: Dr. </w:t>
      </w:r>
      <w:r>
        <w:rPr>
          <w:rFonts w:cs="Times New Roman"/>
          <w:szCs w:val="24"/>
        </w:rPr>
        <w:t>John Hall</w:t>
      </w:r>
    </w:p>
    <w:p w14:paraId="770E5335" w14:textId="77777777" w:rsidR="002F4613" w:rsidRDefault="002F4613" w:rsidP="002F4613">
      <w:pPr>
        <w:contextualSpacing/>
        <w:jc w:val="left"/>
        <w:rPr>
          <w:rFonts w:cs="Times New Roman"/>
          <w:szCs w:val="24"/>
        </w:rPr>
      </w:pPr>
    </w:p>
    <w:p w14:paraId="0CBCD3BF" w14:textId="77777777" w:rsidR="00A05B0E" w:rsidRDefault="00A05B0E" w:rsidP="00A05B0E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Technology Committee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8351F6">
        <w:rPr>
          <w:rFonts w:cs="Times New Roman"/>
          <w:szCs w:val="24"/>
        </w:rPr>
        <w:t>2016-2017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Arkansas State University</w:t>
      </w:r>
    </w:p>
    <w:p w14:paraId="431404F4" w14:textId="77777777" w:rsidR="00A05B0E" w:rsidRPr="00A62F7F" w:rsidRDefault="001F00F0" w:rsidP="00A05B0E">
      <w:pPr>
        <w:contextualSpacing/>
        <w:jc w:val="left"/>
        <w:rPr>
          <w:rFonts w:cs="Times New Roman"/>
          <w:b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A62F7F">
        <w:rPr>
          <w:rFonts w:cs="Times New Roman"/>
          <w:b/>
          <w:szCs w:val="24"/>
        </w:rPr>
        <w:t>Chair: Dr. Jessica Curtis</w:t>
      </w:r>
    </w:p>
    <w:p w14:paraId="072B4CDE" w14:textId="38AAD2CF" w:rsidR="00BB45D2" w:rsidRDefault="00BB45D2" w:rsidP="003F7906">
      <w:pPr>
        <w:contextualSpacing/>
        <w:jc w:val="left"/>
        <w:rPr>
          <w:rFonts w:cs="Times New Roman"/>
          <w:szCs w:val="24"/>
        </w:rPr>
      </w:pPr>
    </w:p>
    <w:p w14:paraId="60A249B8" w14:textId="1133C7C5" w:rsidR="00BB45D2" w:rsidRDefault="00BB45D2" w:rsidP="00BB45D2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Search Committee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2016-2017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School </w:t>
      </w:r>
      <w:proofErr w:type="spellStart"/>
      <w:r>
        <w:rPr>
          <w:rFonts w:cs="Times New Roman"/>
          <w:szCs w:val="24"/>
        </w:rPr>
        <w:t>Psyc</w:t>
      </w:r>
      <w:proofErr w:type="spellEnd"/>
      <w:r>
        <w:rPr>
          <w:rFonts w:cs="Times New Roman"/>
          <w:szCs w:val="24"/>
        </w:rPr>
        <w:t>. Faculty Position</w:t>
      </w:r>
    </w:p>
    <w:p w14:paraId="4CF2F341" w14:textId="77777777" w:rsidR="00BB45D2" w:rsidRDefault="00BB45D2" w:rsidP="00BB45D2">
      <w:pPr>
        <w:ind w:left="5760" w:firstLine="720"/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Arkansas State University</w:t>
      </w:r>
    </w:p>
    <w:p w14:paraId="0C66267F" w14:textId="782E2607" w:rsidR="00BB45D2" w:rsidRPr="00BB45D2" w:rsidRDefault="00BB45D2" w:rsidP="00BB45D2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BB45D2">
        <w:rPr>
          <w:rFonts w:cs="Times New Roman"/>
          <w:szCs w:val="24"/>
        </w:rPr>
        <w:t xml:space="preserve">Chair: Dr. </w:t>
      </w:r>
      <w:r>
        <w:rPr>
          <w:rFonts w:cs="Times New Roman"/>
          <w:szCs w:val="24"/>
        </w:rPr>
        <w:t>John Hall</w:t>
      </w:r>
    </w:p>
    <w:p w14:paraId="69DE9EA4" w14:textId="77777777" w:rsidR="00BB45D2" w:rsidRDefault="00BB45D2" w:rsidP="003F7906">
      <w:pPr>
        <w:contextualSpacing/>
        <w:jc w:val="left"/>
        <w:rPr>
          <w:rFonts w:cs="Times New Roman"/>
          <w:szCs w:val="24"/>
        </w:rPr>
      </w:pPr>
    </w:p>
    <w:p w14:paraId="023ED96C" w14:textId="011DA8BA" w:rsidR="00BB45D2" w:rsidRDefault="00BB45D2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Search Committee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2016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BS/MS Faculty Position</w:t>
      </w:r>
    </w:p>
    <w:p w14:paraId="720ED1D0" w14:textId="75F2E4C2" w:rsidR="00A05B0E" w:rsidRDefault="00BB45D2" w:rsidP="00BB45D2">
      <w:pPr>
        <w:ind w:left="5760" w:firstLine="720"/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Arkansas State University</w:t>
      </w:r>
    </w:p>
    <w:p w14:paraId="419ED74F" w14:textId="5E0B8CA0" w:rsidR="00BB45D2" w:rsidRPr="00A6207B" w:rsidRDefault="00BB45D2" w:rsidP="003F7906">
      <w:pPr>
        <w:contextualSpacing/>
        <w:jc w:val="left"/>
        <w:rPr>
          <w:rFonts w:cs="Times New Roman"/>
          <w:b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A6207B" w:rsidRPr="00A6207B">
        <w:rPr>
          <w:rFonts w:cs="Times New Roman"/>
          <w:b/>
          <w:szCs w:val="24"/>
        </w:rPr>
        <w:t>Co-</w:t>
      </w:r>
      <w:r w:rsidRPr="00A6207B">
        <w:rPr>
          <w:rFonts w:cs="Times New Roman"/>
          <w:b/>
          <w:szCs w:val="24"/>
        </w:rPr>
        <w:t>Chair: Dr. Jessica Curtis</w:t>
      </w:r>
    </w:p>
    <w:p w14:paraId="7C842B99" w14:textId="77777777" w:rsidR="00BB45D2" w:rsidRDefault="00BB45D2" w:rsidP="003F7906">
      <w:pPr>
        <w:contextualSpacing/>
        <w:jc w:val="left"/>
        <w:rPr>
          <w:rFonts w:cs="Times New Roman"/>
          <w:szCs w:val="24"/>
        </w:rPr>
      </w:pPr>
    </w:p>
    <w:p w14:paraId="3D941C36" w14:textId="31253C39" w:rsidR="006E546A" w:rsidRDefault="006E546A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Create @ State Committee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2015-2016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Arkansas State University</w:t>
      </w:r>
    </w:p>
    <w:p w14:paraId="760B22FF" w14:textId="77777777" w:rsidR="006E546A" w:rsidRDefault="006E546A" w:rsidP="003F7906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Chair:</w:t>
      </w:r>
      <w:r w:rsidR="00ED7816">
        <w:rPr>
          <w:rFonts w:cs="Times New Roman"/>
          <w:szCs w:val="24"/>
        </w:rPr>
        <w:t xml:space="preserve"> Rebekah Craig</w:t>
      </w:r>
    </w:p>
    <w:p w14:paraId="244A999C" w14:textId="77777777" w:rsidR="006E546A" w:rsidRDefault="006E546A" w:rsidP="003F7906">
      <w:pPr>
        <w:contextualSpacing/>
        <w:jc w:val="left"/>
        <w:rPr>
          <w:rFonts w:cs="Times New Roman"/>
          <w:szCs w:val="24"/>
        </w:rPr>
      </w:pPr>
    </w:p>
    <w:p w14:paraId="5CF3AAA5" w14:textId="77777777" w:rsidR="00FD20D9" w:rsidRPr="00FC1DD4" w:rsidRDefault="00FD20D9" w:rsidP="003F7906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 xml:space="preserve">Graduate </w:t>
      </w:r>
      <w:r w:rsidR="0077411C" w:rsidRPr="00FC1DD4">
        <w:rPr>
          <w:rFonts w:cs="Times New Roman"/>
          <w:szCs w:val="24"/>
        </w:rPr>
        <w:t xml:space="preserve">Diversity </w:t>
      </w:r>
      <w:r w:rsidRPr="00FC1DD4">
        <w:rPr>
          <w:rFonts w:cs="Times New Roman"/>
          <w:szCs w:val="24"/>
        </w:rPr>
        <w:t>Mentor</w:t>
      </w:r>
      <w:r w:rsidR="0020453C" w:rsidRPr="00FC1DD4">
        <w:rPr>
          <w:rFonts w:cs="Times New Roman"/>
          <w:szCs w:val="24"/>
        </w:rPr>
        <w:tab/>
      </w:r>
      <w:r w:rsidR="0075174D" w:rsidRPr="00FC1DD4">
        <w:rPr>
          <w:rFonts w:cs="Times New Roman"/>
          <w:szCs w:val="24"/>
        </w:rPr>
        <w:tab/>
      </w:r>
      <w:r w:rsidR="004D19BD" w:rsidRPr="00FC1DD4">
        <w:rPr>
          <w:rFonts w:cs="Times New Roman"/>
          <w:szCs w:val="24"/>
        </w:rPr>
        <w:tab/>
      </w:r>
      <w:r w:rsidR="0020453C" w:rsidRPr="00FC1DD4">
        <w:rPr>
          <w:rFonts w:cs="Times New Roman"/>
          <w:szCs w:val="24"/>
        </w:rPr>
        <w:t>2010-</w:t>
      </w:r>
      <w:r w:rsidR="00593336">
        <w:rPr>
          <w:rFonts w:cs="Times New Roman"/>
          <w:szCs w:val="24"/>
        </w:rPr>
        <w:t>2015</w:t>
      </w:r>
      <w:r w:rsidR="0020453C" w:rsidRPr="00FC1DD4">
        <w:rPr>
          <w:rFonts w:cs="Times New Roman"/>
          <w:szCs w:val="24"/>
        </w:rPr>
        <w:tab/>
      </w:r>
      <w:r w:rsidR="0075174D" w:rsidRPr="00FC1DD4">
        <w:rPr>
          <w:rFonts w:cs="Times New Roman"/>
          <w:szCs w:val="24"/>
        </w:rPr>
        <w:tab/>
      </w:r>
      <w:r w:rsidR="00673092" w:rsidRPr="00FC1DD4">
        <w:rPr>
          <w:rFonts w:cs="Times New Roman"/>
          <w:szCs w:val="24"/>
        </w:rPr>
        <w:t>Oklahoma State University</w:t>
      </w:r>
    </w:p>
    <w:p w14:paraId="0AE665E5" w14:textId="77777777" w:rsidR="0020453C" w:rsidRPr="00FC1DD4" w:rsidRDefault="0020453C" w:rsidP="003F7906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="001E617C" w:rsidRPr="00FC1DD4">
        <w:rPr>
          <w:rFonts w:cs="Times New Roman"/>
          <w:szCs w:val="24"/>
        </w:rPr>
        <w:tab/>
      </w:r>
      <w:r w:rsidR="004E3E72" w:rsidRPr="00FC1DD4">
        <w:rPr>
          <w:rFonts w:cs="Times New Roman"/>
          <w:szCs w:val="24"/>
        </w:rPr>
        <w:tab/>
      </w:r>
      <w:r w:rsidR="004D19BD" w:rsidRPr="00FC1DD4">
        <w:rPr>
          <w:rFonts w:cs="Times New Roman"/>
          <w:szCs w:val="24"/>
        </w:rPr>
        <w:tab/>
      </w:r>
      <w:r w:rsidR="00673092" w:rsidRPr="00FC1DD4">
        <w:rPr>
          <w:rFonts w:cs="Times New Roman"/>
          <w:szCs w:val="24"/>
        </w:rPr>
        <w:t>Supervisor: Patricia Alexander</w:t>
      </w:r>
    </w:p>
    <w:p w14:paraId="43DFAF86" w14:textId="77777777" w:rsidR="00C60BB7" w:rsidRPr="00FC1DD4" w:rsidRDefault="00C60BB7" w:rsidP="00C60BB7">
      <w:pPr>
        <w:contextualSpacing/>
        <w:jc w:val="left"/>
        <w:rPr>
          <w:rFonts w:cs="Times New Roman"/>
          <w:szCs w:val="24"/>
        </w:rPr>
      </w:pPr>
    </w:p>
    <w:p w14:paraId="775D7D65" w14:textId="77777777" w:rsidR="00C60BB7" w:rsidRPr="00FC1DD4" w:rsidRDefault="00C60BB7" w:rsidP="00C60BB7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 xml:space="preserve">Graduate Student Representative </w:t>
      </w:r>
      <w:r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2014</w:t>
      </w:r>
      <w:r w:rsidRPr="00FC1DD4">
        <w:rPr>
          <w:rFonts w:cs="Times New Roman"/>
          <w:szCs w:val="24"/>
        </w:rPr>
        <w:tab/>
      </w:r>
      <w:r w:rsidR="004F52B7" w:rsidRPr="00FC1DD4">
        <w:rPr>
          <w:rFonts w:cs="Times New Roman"/>
          <w:szCs w:val="24"/>
        </w:rPr>
        <w:tab/>
      </w:r>
      <w:r w:rsidR="004F52B7" w:rsidRPr="00FC1DD4">
        <w:rPr>
          <w:rFonts w:cs="Times New Roman"/>
          <w:szCs w:val="24"/>
        </w:rPr>
        <w:tab/>
      </w:r>
      <w:proofErr w:type="spellStart"/>
      <w:r w:rsidR="00244A50" w:rsidRPr="00FC1DD4">
        <w:rPr>
          <w:rFonts w:cs="Times New Roman"/>
          <w:szCs w:val="24"/>
        </w:rPr>
        <w:t>Psyc</w:t>
      </w:r>
      <w:proofErr w:type="spellEnd"/>
      <w:r w:rsidR="00244A50" w:rsidRPr="00FC1DD4">
        <w:rPr>
          <w:rFonts w:cs="Times New Roman"/>
          <w:szCs w:val="24"/>
        </w:rPr>
        <w:t xml:space="preserve">. </w:t>
      </w:r>
      <w:r w:rsidR="004F52B7" w:rsidRPr="00FC1DD4">
        <w:rPr>
          <w:rFonts w:cs="Times New Roman"/>
          <w:szCs w:val="24"/>
        </w:rPr>
        <w:t xml:space="preserve">Department Advisory </w:t>
      </w:r>
      <w:r w:rsidR="00743BD7">
        <w:rPr>
          <w:rFonts w:cs="Times New Roman"/>
          <w:szCs w:val="24"/>
        </w:rPr>
        <w:t>Committee</w:t>
      </w:r>
    </w:p>
    <w:p w14:paraId="58A0841A" w14:textId="77777777" w:rsidR="00C60BB7" w:rsidRPr="00FC1DD4" w:rsidRDefault="002C3BE6" w:rsidP="00C60BB7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="00743BD7">
        <w:rPr>
          <w:rFonts w:cs="Times New Roman"/>
          <w:szCs w:val="24"/>
        </w:rPr>
        <w:tab/>
      </w:r>
      <w:r w:rsidR="00C60BB7" w:rsidRPr="00FC1DD4">
        <w:rPr>
          <w:rFonts w:cs="Times New Roman"/>
          <w:szCs w:val="24"/>
        </w:rPr>
        <w:t>Oklahoma State University</w:t>
      </w:r>
    </w:p>
    <w:p w14:paraId="20F8AF64" w14:textId="77777777" w:rsidR="00983F10" w:rsidRPr="00FC1DD4" w:rsidRDefault="00983F10" w:rsidP="00C60BB7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Supervisor: Dr. Thad Leffingwell</w:t>
      </w:r>
    </w:p>
    <w:p w14:paraId="682F19CE" w14:textId="77777777" w:rsidR="0032610A" w:rsidRDefault="0032610A" w:rsidP="00C60BB7">
      <w:pPr>
        <w:ind w:left="1440" w:hanging="1440"/>
        <w:contextualSpacing/>
        <w:jc w:val="left"/>
        <w:rPr>
          <w:rFonts w:cs="Times New Roman"/>
          <w:szCs w:val="24"/>
        </w:rPr>
      </w:pPr>
    </w:p>
    <w:p w14:paraId="1F9FB3E1" w14:textId="3410162A" w:rsidR="00C60BB7" w:rsidRPr="00FC1DD4" w:rsidRDefault="00C60BB7" w:rsidP="00C60BB7">
      <w:pPr>
        <w:ind w:left="1440" w:hanging="144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Graduate Student Representative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2013-2014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Social/Quantitative</w:t>
      </w:r>
      <w:r w:rsidR="002C3BE6" w:rsidRPr="00FC1DD4">
        <w:rPr>
          <w:rFonts w:cs="Times New Roman"/>
          <w:szCs w:val="24"/>
        </w:rPr>
        <w:t xml:space="preserve"> </w:t>
      </w:r>
      <w:r w:rsidRPr="00FC1DD4">
        <w:rPr>
          <w:rFonts w:cs="Times New Roman"/>
          <w:szCs w:val="24"/>
        </w:rPr>
        <w:t>Search Committee</w:t>
      </w:r>
    </w:p>
    <w:p w14:paraId="4CC4798E" w14:textId="77777777" w:rsidR="00C60BB7" w:rsidRPr="00FC1DD4" w:rsidRDefault="002C3BE6" w:rsidP="00C60BB7">
      <w:pPr>
        <w:ind w:left="1440" w:hanging="144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="00743BD7">
        <w:rPr>
          <w:rFonts w:cs="Times New Roman"/>
          <w:szCs w:val="24"/>
        </w:rPr>
        <w:tab/>
      </w:r>
      <w:r w:rsidR="00C60BB7" w:rsidRPr="00FC1DD4">
        <w:rPr>
          <w:rFonts w:cs="Times New Roman"/>
          <w:szCs w:val="24"/>
        </w:rPr>
        <w:t>Oklahoma State University</w:t>
      </w:r>
    </w:p>
    <w:p w14:paraId="28782CFB" w14:textId="77777777" w:rsidR="00D93488" w:rsidRPr="00FC1DD4" w:rsidRDefault="00C60BB7" w:rsidP="00C60BB7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Chair: Dr. Melissa Burkley</w:t>
      </w:r>
      <w:r w:rsidRPr="00FC1DD4">
        <w:rPr>
          <w:rFonts w:cs="Times New Roman"/>
          <w:szCs w:val="24"/>
        </w:rPr>
        <w:tab/>
      </w:r>
    </w:p>
    <w:p w14:paraId="25625E58" w14:textId="77777777" w:rsidR="00C60BB7" w:rsidRPr="00FC1DD4" w:rsidRDefault="00C60BB7" w:rsidP="00C60BB7">
      <w:pPr>
        <w:contextualSpacing/>
        <w:jc w:val="left"/>
        <w:rPr>
          <w:rFonts w:cs="Times New Roman"/>
          <w:szCs w:val="24"/>
        </w:rPr>
      </w:pPr>
    </w:p>
    <w:p w14:paraId="02A1B2C2" w14:textId="5B957BD2" w:rsidR="00797294" w:rsidRPr="00797294" w:rsidRDefault="004C433D" w:rsidP="000539B9">
      <w:pPr>
        <w:jc w:val="both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Graduate Student Representative</w:t>
      </w:r>
      <w:r w:rsidR="00EF1B55" w:rsidRPr="00FC1DD4">
        <w:rPr>
          <w:rFonts w:cs="Times New Roman"/>
          <w:szCs w:val="24"/>
        </w:rPr>
        <w:tab/>
      </w:r>
      <w:r w:rsidR="00EF1B55" w:rsidRPr="00FC1DD4">
        <w:rPr>
          <w:rFonts w:cs="Times New Roman"/>
          <w:szCs w:val="24"/>
        </w:rPr>
        <w:tab/>
      </w:r>
      <w:r w:rsidR="000008CB" w:rsidRPr="00FC1DD4">
        <w:rPr>
          <w:rFonts w:cs="Times New Roman"/>
          <w:szCs w:val="24"/>
        </w:rPr>
        <w:t>2012-2013</w:t>
      </w:r>
      <w:r w:rsidR="000008CB" w:rsidRPr="00FC1DD4">
        <w:rPr>
          <w:rFonts w:cs="Times New Roman"/>
          <w:szCs w:val="24"/>
        </w:rPr>
        <w:tab/>
      </w:r>
      <w:r w:rsidR="000008CB"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Experimental Program</w:t>
      </w:r>
      <w:r w:rsidR="00F61C30" w:rsidRPr="00FC1DD4">
        <w:rPr>
          <w:rFonts w:cs="Times New Roman"/>
          <w:szCs w:val="24"/>
        </w:rPr>
        <w:t xml:space="preserve"> </w:t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743BD7">
        <w:rPr>
          <w:rFonts w:cs="Times New Roman"/>
          <w:szCs w:val="24"/>
        </w:rPr>
        <w:tab/>
      </w:r>
      <w:r w:rsidR="000539B9">
        <w:rPr>
          <w:rFonts w:cs="Times New Roman"/>
          <w:szCs w:val="24"/>
        </w:rPr>
        <w:tab/>
      </w:r>
      <w:r w:rsidR="000539B9">
        <w:rPr>
          <w:rFonts w:cs="Times New Roman"/>
          <w:szCs w:val="24"/>
        </w:rPr>
        <w:tab/>
      </w:r>
      <w:r w:rsidR="000539B9">
        <w:rPr>
          <w:rFonts w:cs="Times New Roman"/>
          <w:szCs w:val="24"/>
        </w:rPr>
        <w:tab/>
      </w:r>
      <w:r w:rsidR="000008CB" w:rsidRPr="00FC1DD4">
        <w:rPr>
          <w:rFonts w:cs="Times New Roman"/>
          <w:szCs w:val="24"/>
        </w:rPr>
        <w:t xml:space="preserve">Oklahoma State University </w:t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2C3BE6" w:rsidRPr="00FC1DD4">
        <w:rPr>
          <w:rFonts w:cs="Times New Roman"/>
          <w:szCs w:val="24"/>
        </w:rPr>
        <w:tab/>
      </w:r>
      <w:r w:rsidR="00A362C9" w:rsidRPr="00FC1DD4">
        <w:rPr>
          <w:rFonts w:cs="Times New Roman"/>
          <w:szCs w:val="24"/>
        </w:rPr>
        <w:tab/>
      </w:r>
      <w:r w:rsidR="000539B9">
        <w:rPr>
          <w:rFonts w:cs="Times New Roman"/>
          <w:szCs w:val="24"/>
        </w:rPr>
        <w:tab/>
      </w:r>
      <w:r w:rsidR="000539B9">
        <w:rPr>
          <w:rFonts w:cs="Times New Roman"/>
          <w:szCs w:val="24"/>
        </w:rPr>
        <w:tab/>
      </w:r>
      <w:r w:rsidR="000539B9">
        <w:rPr>
          <w:rFonts w:cs="Times New Roman"/>
          <w:szCs w:val="24"/>
        </w:rPr>
        <w:tab/>
      </w:r>
      <w:r w:rsidR="00A362C9" w:rsidRPr="00FC1DD4">
        <w:rPr>
          <w:rFonts w:cs="Times New Roman"/>
          <w:szCs w:val="24"/>
        </w:rPr>
        <w:t>Supervisor: Dr. Charles Abramson</w:t>
      </w:r>
    </w:p>
    <w:p w14:paraId="6BCCB762" w14:textId="77777777" w:rsidR="007229B3" w:rsidRPr="00FC1DD4" w:rsidRDefault="007229B3" w:rsidP="007229B3">
      <w:pPr>
        <w:contextualSpacing/>
        <w:jc w:val="left"/>
        <w:rPr>
          <w:rFonts w:cs="Times New Roman"/>
          <w:b/>
          <w:i/>
          <w:szCs w:val="24"/>
        </w:rPr>
      </w:pPr>
      <w:r w:rsidRPr="00FC1DD4">
        <w:rPr>
          <w:rFonts w:cs="Times New Roman"/>
          <w:b/>
          <w:i/>
          <w:noProof/>
          <w:szCs w:val="24"/>
        </w:rPr>
        <w:t>Reviewer Services</w:t>
      </w:r>
    </w:p>
    <w:p w14:paraId="27A41035" w14:textId="35CF4187" w:rsidR="007229B3" w:rsidRPr="00FB1D29" w:rsidRDefault="007229B3" w:rsidP="007229B3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 xml:space="preserve">Ad hoc Reviewer: </w:t>
      </w:r>
      <w:r w:rsidRPr="00FC1DD4">
        <w:rPr>
          <w:rFonts w:cs="Times New Roman"/>
          <w:i/>
          <w:szCs w:val="24"/>
        </w:rPr>
        <w:t>Self and Identity, Social Cognition, Journal of Experimental Social Psychology (JESP)</w:t>
      </w:r>
      <w:r>
        <w:rPr>
          <w:rFonts w:cs="Times New Roman"/>
          <w:i/>
          <w:szCs w:val="24"/>
        </w:rPr>
        <w:t>, Psychology of Sport &amp; Exercise (PSE)</w:t>
      </w:r>
      <w:r w:rsidR="004C1549">
        <w:rPr>
          <w:rFonts w:cs="Times New Roman"/>
          <w:i/>
          <w:szCs w:val="24"/>
        </w:rPr>
        <w:t>, Current Psychology</w:t>
      </w:r>
    </w:p>
    <w:p w14:paraId="5C0E806B" w14:textId="77777777" w:rsidR="007229B3" w:rsidRDefault="007229B3" w:rsidP="007229B3">
      <w:pPr>
        <w:contextualSpacing/>
        <w:jc w:val="left"/>
        <w:rPr>
          <w:rFonts w:cs="Times New Roman"/>
          <w:szCs w:val="24"/>
        </w:rPr>
      </w:pPr>
    </w:p>
    <w:p w14:paraId="71A55380" w14:textId="0010AC0B" w:rsidR="003049B3" w:rsidRDefault="003049B3" w:rsidP="003049B3">
      <w:pPr>
        <w:ind w:left="2880" w:hanging="2880"/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Reviewer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2018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Society for Personality and Social</w:t>
      </w:r>
    </w:p>
    <w:p w14:paraId="5A7249C4" w14:textId="05A21B95" w:rsidR="003049B3" w:rsidRDefault="003049B3" w:rsidP="003049B3">
      <w:pPr>
        <w:ind w:left="2880" w:hanging="2880"/>
        <w:contextualSpacing/>
        <w:jc w:val="left"/>
        <w:rPr>
          <w:rFonts w:cs="Times New Roman"/>
          <w:szCs w:val="24"/>
        </w:rPr>
      </w:pPr>
      <w:r>
        <w:t>Graduate Student Travel Awards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Psychology (SPSP)</w:t>
      </w:r>
    </w:p>
    <w:p w14:paraId="46179CE5" w14:textId="77777777" w:rsidR="003049B3" w:rsidRDefault="003049B3" w:rsidP="007229B3">
      <w:pPr>
        <w:contextualSpacing/>
        <w:jc w:val="left"/>
        <w:rPr>
          <w:rFonts w:cs="Times New Roman"/>
          <w:szCs w:val="24"/>
        </w:rPr>
      </w:pPr>
    </w:p>
    <w:p w14:paraId="3361676F" w14:textId="6B02F5C7" w:rsidR="00A13B5F" w:rsidRDefault="00A13B5F" w:rsidP="007229B3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Reviewer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2017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American Psycholog</w:t>
      </w:r>
      <w:r w:rsidR="004A1424">
        <w:rPr>
          <w:rFonts w:cs="Times New Roman"/>
          <w:szCs w:val="24"/>
        </w:rPr>
        <w:t>y</w:t>
      </w:r>
      <w:r>
        <w:rPr>
          <w:rFonts w:cs="Times New Roman"/>
          <w:szCs w:val="24"/>
        </w:rPr>
        <w:t xml:space="preserve"> Law Society (AP-</w:t>
      </w:r>
      <w:r w:rsidR="00FA0F75">
        <w:rPr>
          <w:rFonts w:cs="Times New Roman"/>
          <w:szCs w:val="24"/>
        </w:rPr>
        <w:t>LS)</w:t>
      </w:r>
      <w:r>
        <w:rPr>
          <w:rFonts w:cs="Times New Roman"/>
          <w:szCs w:val="24"/>
        </w:rPr>
        <w:tab/>
      </w:r>
      <w:r w:rsidR="00FA0F75">
        <w:rPr>
          <w:rFonts w:cs="Times New Roman"/>
          <w:szCs w:val="24"/>
        </w:rPr>
        <w:tab/>
      </w:r>
    </w:p>
    <w:p w14:paraId="6A497AE2" w14:textId="77777777" w:rsidR="007229B3" w:rsidRDefault="007229B3" w:rsidP="007229B3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Student Reviewer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2013, 2014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 xml:space="preserve">Society for Personality and Social </w:t>
      </w:r>
    </w:p>
    <w:p w14:paraId="1FFC15EE" w14:textId="77777777" w:rsidR="007229B3" w:rsidRPr="00FC1DD4" w:rsidRDefault="007229B3" w:rsidP="007229B3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Outstanding Research Award (ORA)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Psychology (SPSP)</w:t>
      </w:r>
    </w:p>
    <w:p w14:paraId="24E21F88" w14:textId="77777777" w:rsidR="007229B3" w:rsidRPr="00FC1DD4" w:rsidRDefault="007229B3" w:rsidP="007229B3">
      <w:pPr>
        <w:contextualSpacing/>
        <w:jc w:val="left"/>
        <w:rPr>
          <w:rFonts w:cs="Times New Roman"/>
          <w:szCs w:val="24"/>
        </w:rPr>
      </w:pPr>
    </w:p>
    <w:p w14:paraId="11E0769B" w14:textId="77777777" w:rsidR="007229B3" w:rsidRDefault="007229B3" w:rsidP="007229B3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Student Reviewer</w:t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2013, 2014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 xml:space="preserve">Society for Personality and Social </w:t>
      </w:r>
    </w:p>
    <w:p w14:paraId="6B32D5BF" w14:textId="77777777" w:rsidR="007229B3" w:rsidRPr="00FC1DD4" w:rsidRDefault="007229B3" w:rsidP="007229B3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Student Poster Award (SPA)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Psychology (SPSP)</w:t>
      </w:r>
    </w:p>
    <w:p w14:paraId="183EFE7E" w14:textId="77777777" w:rsidR="007229B3" w:rsidRPr="00FC1DD4" w:rsidRDefault="007229B3" w:rsidP="007229B3">
      <w:pPr>
        <w:ind w:left="1440" w:hanging="1440"/>
        <w:contextualSpacing/>
        <w:jc w:val="left"/>
        <w:rPr>
          <w:rFonts w:cs="Times New Roman"/>
          <w:szCs w:val="24"/>
        </w:rPr>
      </w:pPr>
    </w:p>
    <w:p w14:paraId="43B5F639" w14:textId="77777777" w:rsidR="007229B3" w:rsidRDefault="007229B3" w:rsidP="007229B3">
      <w:pPr>
        <w:ind w:left="1440" w:hanging="1440"/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Student Reviewer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2014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American Psychological</w:t>
      </w:r>
      <w:r>
        <w:rPr>
          <w:rFonts w:cs="Times New Roman"/>
          <w:szCs w:val="24"/>
        </w:rPr>
        <w:t xml:space="preserve"> Society Student </w:t>
      </w:r>
    </w:p>
    <w:p w14:paraId="36B3C95E" w14:textId="77777777" w:rsidR="007229B3" w:rsidRPr="00FC1DD4" w:rsidRDefault="007229B3" w:rsidP="007229B3">
      <w:pPr>
        <w:ind w:left="1440" w:hanging="144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Student Research Grant Award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Caucus </w:t>
      </w:r>
      <w:r w:rsidRPr="00FC1DD4">
        <w:rPr>
          <w:rFonts w:cs="Times New Roman"/>
          <w:szCs w:val="24"/>
        </w:rPr>
        <w:t>(APSSC)</w:t>
      </w:r>
    </w:p>
    <w:p w14:paraId="2A40DAC4" w14:textId="77777777" w:rsidR="007229B3" w:rsidRPr="00FC1DD4" w:rsidRDefault="007229B3" w:rsidP="007229B3">
      <w:pPr>
        <w:ind w:left="1440" w:hanging="1440"/>
        <w:contextualSpacing/>
        <w:jc w:val="left"/>
        <w:rPr>
          <w:rFonts w:cs="Times New Roman"/>
          <w:szCs w:val="24"/>
        </w:rPr>
      </w:pPr>
    </w:p>
    <w:p w14:paraId="15154CD9" w14:textId="77777777" w:rsidR="007229B3" w:rsidRPr="00FC1DD4" w:rsidRDefault="007229B3" w:rsidP="007229B3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Student Reviewer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2014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American Psychological Association (APA)</w:t>
      </w:r>
    </w:p>
    <w:p w14:paraId="6D31EAC9" w14:textId="77777777" w:rsidR="007229B3" w:rsidRDefault="007229B3" w:rsidP="007229B3">
      <w:pPr>
        <w:ind w:left="1440" w:hanging="144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Division 8 Poster and Symposium</w:t>
      </w:r>
    </w:p>
    <w:p w14:paraId="2F090593" w14:textId="77777777" w:rsidR="007229B3" w:rsidRPr="00FC1DD4" w:rsidRDefault="007229B3" w:rsidP="007229B3">
      <w:pPr>
        <w:ind w:left="1440" w:hanging="1440"/>
        <w:contextualSpacing/>
        <w:jc w:val="left"/>
        <w:rPr>
          <w:rFonts w:cs="Times New Roman"/>
          <w:szCs w:val="24"/>
        </w:rPr>
      </w:pPr>
    </w:p>
    <w:p w14:paraId="0827A941" w14:textId="77777777" w:rsidR="007229B3" w:rsidRDefault="007229B3" w:rsidP="007229B3">
      <w:pPr>
        <w:ind w:left="1440" w:hanging="1440"/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Reviewer and Judge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2013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 xml:space="preserve">Oklahoma State University Freshman </w:t>
      </w:r>
    </w:p>
    <w:p w14:paraId="7494D5B6" w14:textId="77777777" w:rsidR="007229B3" w:rsidRPr="00FC1DD4" w:rsidRDefault="007229B3" w:rsidP="007229B3">
      <w:pPr>
        <w:ind w:left="1440" w:hanging="144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Undergraduate Poster Session</w:t>
      </w:r>
      <w:r w:rsidRPr="00FC1DD4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>Research Scholars (FRS)</w:t>
      </w:r>
    </w:p>
    <w:p w14:paraId="0CD7A2AD" w14:textId="77777777" w:rsidR="007046DE" w:rsidRDefault="007229B3" w:rsidP="007229B3">
      <w:pPr>
        <w:ind w:left="1440" w:hanging="1440"/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Supervisor: Tim O’Neil</w:t>
      </w:r>
    </w:p>
    <w:p w14:paraId="47888E8E" w14:textId="77777777" w:rsidR="007046DE" w:rsidRPr="00FC1DD4" w:rsidRDefault="007046DE" w:rsidP="007046DE">
      <w:pPr>
        <w:contextualSpacing/>
        <w:jc w:val="left"/>
        <w:rPr>
          <w:rFonts w:cs="Times New Roman"/>
          <w:b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7046DE" w14:paraId="737C8D85" w14:textId="77777777" w:rsidTr="007258FB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5CD1B0E8" w14:textId="43C7DA97" w:rsidR="007046DE" w:rsidRPr="007A4963" w:rsidRDefault="007046DE" w:rsidP="007258FB">
            <w:pPr>
              <w:contextualSpacing/>
              <w:jc w:val="left"/>
              <w:rPr>
                <w:rFonts w:cs="Times New Roman"/>
                <w:b/>
                <w:color w:val="595959" w:themeColor="text1" w:themeTint="A6"/>
                <w:szCs w:val="24"/>
              </w:rPr>
            </w:pPr>
            <w:r w:rsidRPr="007A4963">
              <w:rPr>
                <w:rFonts w:cs="Times New Roman"/>
                <w:b/>
                <w:color w:val="595959" w:themeColor="text1" w:themeTint="A6"/>
                <w:szCs w:val="24"/>
              </w:rPr>
              <w:t>Awards</w:t>
            </w:r>
          </w:p>
        </w:tc>
      </w:tr>
    </w:tbl>
    <w:p w14:paraId="50A293C7" w14:textId="2AD3C4FA" w:rsidR="00F763E4" w:rsidRDefault="00F763E4" w:rsidP="007046DE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Faculty Achievement Award</w:t>
      </w:r>
      <w:r w:rsidR="00840C92">
        <w:rPr>
          <w:rFonts w:cs="Times New Roman"/>
          <w:szCs w:val="24"/>
        </w:rPr>
        <w:tab/>
      </w:r>
      <w:r w:rsidR="00840C92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$500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Arkansas State University</w:t>
      </w:r>
    </w:p>
    <w:p w14:paraId="487BE62E" w14:textId="26336B81" w:rsidR="00840C92" w:rsidRDefault="00840C92" w:rsidP="007046DE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for Advisement (2017-2018)</w:t>
      </w:r>
    </w:p>
    <w:p w14:paraId="79DB1B4C" w14:textId="77777777" w:rsidR="00F763E4" w:rsidRDefault="00F763E4" w:rsidP="007046DE">
      <w:pPr>
        <w:contextualSpacing/>
        <w:jc w:val="left"/>
        <w:rPr>
          <w:rFonts w:cs="Times New Roman"/>
          <w:szCs w:val="24"/>
        </w:rPr>
      </w:pPr>
    </w:p>
    <w:p w14:paraId="0C4E0DF9" w14:textId="193874DA" w:rsidR="007046DE" w:rsidRDefault="007046DE" w:rsidP="007046DE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Wentz Res</w:t>
      </w:r>
      <w:r>
        <w:rPr>
          <w:rFonts w:cs="Times New Roman"/>
          <w:szCs w:val="24"/>
        </w:rPr>
        <w:t>earch Scholarship</w:t>
      </w:r>
      <w:r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$4,500</w:t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</w:r>
      <w:r w:rsidRPr="00FC1DD4">
        <w:rPr>
          <w:rFonts w:cs="Times New Roman"/>
          <w:szCs w:val="24"/>
        </w:rPr>
        <w:tab/>
        <w:t>Oklahoma State University</w:t>
      </w:r>
    </w:p>
    <w:p w14:paraId="25E7945B" w14:textId="1E991AFA" w:rsidR="00840C92" w:rsidRDefault="00840C92" w:rsidP="007046DE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(2009-2010)</w:t>
      </w:r>
    </w:p>
    <w:p w14:paraId="297AB73D" w14:textId="1535FBFC" w:rsidR="0010127B" w:rsidRPr="007229B3" w:rsidRDefault="0010127B" w:rsidP="00C16C03">
      <w:pPr>
        <w:contextualSpacing/>
        <w:jc w:val="left"/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3B4445" w14:paraId="6918E7D5" w14:textId="77777777" w:rsidTr="003B4445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63D47853" w14:textId="77777777" w:rsidR="003B4445" w:rsidRPr="007A4963" w:rsidRDefault="003B4445" w:rsidP="003B4445">
            <w:pPr>
              <w:contextualSpacing/>
              <w:jc w:val="left"/>
              <w:rPr>
                <w:rFonts w:cs="Times New Roman"/>
                <w:b/>
                <w:color w:val="595959" w:themeColor="text1" w:themeTint="A6"/>
                <w:szCs w:val="24"/>
              </w:rPr>
            </w:pPr>
            <w:r w:rsidRPr="007A4963">
              <w:rPr>
                <w:rFonts w:cs="Times New Roman"/>
                <w:b/>
                <w:color w:val="595959" w:themeColor="text1" w:themeTint="A6"/>
                <w:szCs w:val="24"/>
              </w:rPr>
              <w:t>Professional Affiliations</w:t>
            </w:r>
            <w:r w:rsidR="002A2F3E">
              <w:rPr>
                <w:rFonts w:cs="Times New Roman"/>
                <w:b/>
                <w:color w:val="595959" w:themeColor="text1" w:themeTint="A6"/>
                <w:szCs w:val="24"/>
              </w:rPr>
              <w:t xml:space="preserve"> </w:t>
            </w:r>
          </w:p>
        </w:tc>
      </w:tr>
    </w:tbl>
    <w:p w14:paraId="7B82D4DB" w14:textId="77777777" w:rsidR="004C0D63" w:rsidRPr="00FC1DD4" w:rsidRDefault="004C0D63" w:rsidP="004C0D63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American Psychological Association (APA)</w:t>
      </w:r>
    </w:p>
    <w:p w14:paraId="652CC6C6" w14:textId="77777777" w:rsidR="00923420" w:rsidRPr="00FC1DD4" w:rsidRDefault="00923420" w:rsidP="004C0D63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American Psychological Society (APS)</w:t>
      </w:r>
    </w:p>
    <w:p w14:paraId="01D28575" w14:textId="77777777" w:rsidR="004C0D63" w:rsidRDefault="004C0D63" w:rsidP="004C0D63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Society for Personality and Social Psychology (SPSP)</w:t>
      </w:r>
    </w:p>
    <w:p w14:paraId="04567FB9" w14:textId="468B49E1" w:rsidR="00A13B5F" w:rsidRPr="00FC1DD4" w:rsidRDefault="00A13B5F" w:rsidP="004C0D63">
      <w:pPr>
        <w:contextualSpacing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American Psycholo</w:t>
      </w:r>
      <w:r w:rsidR="00824B25">
        <w:rPr>
          <w:rFonts w:cs="Times New Roman"/>
          <w:szCs w:val="24"/>
        </w:rPr>
        <w:t>gy</w:t>
      </w:r>
      <w:r>
        <w:rPr>
          <w:rFonts w:cs="Times New Roman"/>
          <w:szCs w:val="24"/>
        </w:rPr>
        <w:t xml:space="preserve"> Law Society (AP-LS)</w:t>
      </w:r>
    </w:p>
    <w:p w14:paraId="7B746D4A" w14:textId="77777777" w:rsidR="004C0D63" w:rsidRPr="00FC1DD4" w:rsidRDefault="004C0D63" w:rsidP="004C0D63">
      <w:pPr>
        <w:contextualSpacing/>
        <w:jc w:val="left"/>
        <w:rPr>
          <w:rFonts w:cs="Times New Roman"/>
          <w:szCs w:val="24"/>
        </w:rPr>
      </w:pPr>
      <w:bookmarkStart w:id="0" w:name="_GoBack"/>
      <w:bookmarkEnd w:id="0"/>
      <w:r w:rsidRPr="00FC1DD4">
        <w:rPr>
          <w:rFonts w:cs="Times New Roman"/>
          <w:szCs w:val="24"/>
        </w:rPr>
        <w:t>Southwest American Psychological Association (SWPA)</w:t>
      </w:r>
    </w:p>
    <w:p w14:paraId="3E09AB96" w14:textId="72ACBDA3" w:rsidR="00521A73" w:rsidRDefault="004C0D63" w:rsidP="00840C92">
      <w:pPr>
        <w:contextualSpacing/>
        <w:jc w:val="left"/>
        <w:rPr>
          <w:rFonts w:cs="Times New Roman"/>
          <w:szCs w:val="24"/>
        </w:rPr>
      </w:pPr>
      <w:r w:rsidRPr="00FC1DD4">
        <w:rPr>
          <w:rFonts w:cs="Times New Roman"/>
          <w:szCs w:val="24"/>
        </w:rPr>
        <w:t>Psi Chi National Honor Society</w:t>
      </w:r>
      <w:r w:rsidR="00AA613E" w:rsidRPr="00FC1DD4">
        <w:rPr>
          <w:rFonts w:cs="Times New Roman"/>
          <w:szCs w:val="24"/>
        </w:rPr>
        <w:t xml:space="preserve">     </w:t>
      </w:r>
      <w:r w:rsidR="00521A73">
        <w:rPr>
          <w:rFonts w:cs="Times New Roman"/>
          <w:szCs w:val="24"/>
        </w:rPr>
        <w:br w:type="page"/>
      </w:r>
    </w:p>
    <w:p w14:paraId="4396303E" w14:textId="77777777" w:rsidR="007123EB" w:rsidRDefault="007123EB" w:rsidP="004C0D63">
      <w:pPr>
        <w:contextualSpacing/>
        <w:jc w:val="left"/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1D5A59" w14:paraId="21FE43E8" w14:textId="77777777" w:rsidTr="00142159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14086B04" w14:textId="77777777" w:rsidR="001D5A59" w:rsidRPr="007A4963" w:rsidRDefault="001D5A59" w:rsidP="004C0D63">
            <w:pPr>
              <w:contextualSpacing/>
              <w:jc w:val="left"/>
              <w:rPr>
                <w:rFonts w:cs="Times New Roman"/>
                <w:b/>
                <w:color w:val="595959" w:themeColor="text1" w:themeTint="A6"/>
                <w:szCs w:val="24"/>
              </w:rPr>
            </w:pPr>
            <w:r w:rsidRPr="007A4963">
              <w:rPr>
                <w:rFonts w:cs="Times New Roman"/>
                <w:b/>
                <w:color w:val="595959" w:themeColor="text1" w:themeTint="A6"/>
                <w:szCs w:val="24"/>
              </w:rPr>
              <w:t>Professional References</w:t>
            </w:r>
          </w:p>
        </w:tc>
      </w:tr>
    </w:tbl>
    <w:p w14:paraId="327FF1C0" w14:textId="77777777" w:rsidR="002465E2" w:rsidRDefault="002465E2" w:rsidP="004C0D63">
      <w:pPr>
        <w:contextualSpacing/>
        <w:jc w:val="left"/>
        <w:rPr>
          <w:rFonts w:cs="Times New Roman"/>
          <w:sz w:val="20"/>
          <w:szCs w:val="20"/>
        </w:rPr>
        <w:sectPr w:rsidR="002465E2" w:rsidSect="002D1935">
          <w:headerReference w:type="default" r:id="rId8"/>
          <w:footerReference w:type="default" r:id="rId9"/>
          <w:pgSz w:w="12240" w:h="15840"/>
          <w:pgMar w:top="1008" w:right="720" w:bottom="720" w:left="720" w:header="36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7"/>
        <w:gridCol w:w="5403"/>
      </w:tblGrid>
      <w:tr w:rsidR="0096217C" w14:paraId="4EC2DD78" w14:textId="77777777" w:rsidTr="0096217C">
        <w:tc>
          <w:tcPr>
            <w:tcW w:w="5508" w:type="dxa"/>
          </w:tcPr>
          <w:p w14:paraId="716A1DC0" w14:textId="77777777" w:rsidR="0096217C" w:rsidRPr="002A2F3E" w:rsidRDefault="0096217C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lastRenderedPageBreak/>
              <w:t>1) Dr. Krist</w:t>
            </w:r>
            <w:r w:rsidR="0070215D">
              <w:rPr>
                <w:rFonts w:cs="Times New Roman"/>
                <w:szCs w:val="24"/>
              </w:rPr>
              <w:t>i</w:t>
            </w:r>
            <w:r w:rsidRPr="002A2F3E">
              <w:rPr>
                <w:rFonts w:cs="Times New Roman"/>
                <w:szCs w:val="24"/>
              </w:rPr>
              <w:t>n Biondolillo</w:t>
            </w:r>
          </w:p>
          <w:p w14:paraId="0F044823" w14:textId="77777777" w:rsidR="0096217C" w:rsidRPr="002A2F3E" w:rsidRDefault="0096217C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>Department of Psychology &amp; Counseling</w:t>
            </w:r>
          </w:p>
          <w:p w14:paraId="32502415" w14:textId="77777777" w:rsidR="0096217C" w:rsidRPr="002A2F3E" w:rsidRDefault="0096217C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>Arkansas State University</w:t>
            </w:r>
          </w:p>
          <w:p w14:paraId="47850A67" w14:textId="77777777" w:rsidR="0096217C" w:rsidRPr="002A2F3E" w:rsidRDefault="0096217C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>State University, AR 72467</w:t>
            </w:r>
          </w:p>
          <w:p w14:paraId="55ECE3EA" w14:textId="77777777" w:rsidR="0096217C" w:rsidRPr="002A2F3E" w:rsidRDefault="0096217C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>(870) 972-3064</w:t>
            </w:r>
          </w:p>
          <w:p w14:paraId="7BF06152" w14:textId="77777777" w:rsidR="0096217C" w:rsidRPr="002A2F3E" w:rsidRDefault="0096217C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>kdbiondo@astate.edu</w:t>
            </w:r>
          </w:p>
          <w:p w14:paraId="4FD27469" w14:textId="77777777" w:rsidR="0096217C" w:rsidRPr="002A2F3E" w:rsidRDefault="0096217C" w:rsidP="004C0D63">
            <w:pPr>
              <w:contextualSpacing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5508" w:type="dxa"/>
          </w:tcPr>
          <w:p w14:paraId="57C8B018" w14:textId="16A7B6A9" w:rsidR="0096217C" w:rsidRPr="002A2F3E" w:rsidRDefault="0096217C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 xml:space="preserve">3) Dr. </w:t>
            </w:r>
            <w:r w:rsidR="00261699">
              <w:rPr>
                <w:rFonts w:cs="Times New Roman"/>
                <w:szCs w:val="24"/>
              </w:rPr>
              <w:t>Asher Pimpleton-Gray</w:t>
            </w:r>
          </w:p>
          <w:p w14:paraId="49185B4A" w14:textId="29BF72AD" w:rsidR="0096217C" w:rsidRPr="002A2F3E" w:rsidRDefault="0096217C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>Department of Psychology</w:t>
            </w:r>
            <w:r w:rsidR="003E5ECE">
              <w:rPr>
                <w:rFonts w:cs="Times New Roman"/>
                <w:szCs w:val="24"/>
              </w:rPr>
              <w:t xml:space="preserve"> &amp; Counseling</w:t>
            </w:r>
          </w:p>
          <w:p w14:paraId="4673062A" w14:textId="41A8585E" w:rsidR="0096217C" w:rsidRPr="002A2F3E" w:rsidRDefault="003E5ECE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rkansas</w:t>
            </w:r>
            <w:r w:rsidR="0096217C" w:rsidRPr="002A2F3E">
              <w:rPr>
                <w:rFonts w:cs="Times New Roman"/>
                <w:szCs w:val="24"/>
              </w:rPr>
              <w:t xml:space="preserve"> State University</w:t>
            </w:r>
          </w:p>
          <w:p w14:paraId="0775E9C3" w14:textId="77777777" w:rsidR="003E5ECE" w:rsidRPr="002A2F3E" w:rsidRDefault="003E5ECE" w:rsidP="003E5ECE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>State University, AR 72467</w:t>
            </w:r>
          </w:p>
          <w:p w14:paraId="519590A4" w14:textId="3A0B6F95" w:rsidR="003E5ECE" w:rsidRPr="002A2F3E" w:rsidRDefault="00AB3E9E" w:rsidP="003E5ECE">
            <w:pPr>
              <w:contextualSpacing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(870) 972-</w:t>
            </w:r>
            <w:r w:rsidR="00261699">
              <w:rPr>
                <w:rFonts w:cs="Times New Roman"/>
                <w:szCs w:val="24"/>
              </w:rPr>
              <w:t>3064</w:t>
            </w:r>
          </w:p>
          <w:p w14:paraId="1B52B3A7" w14:textId="7C3DA034" w:rsidR="0096217C" w:rsidRPr="002A2F3E" w:rsidRDefault="00791F84" w:rsidP="003E5ECE">
            <w:pPr>
              <w:contextualSpacing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pimpleton</w:t>
            </w:r>
            <w:r w:rsidR="003E5ECE" w:rsidRPr="002A2F3E">
              <w:rPr>
                <w:rFonts w:cs="Times New Roman"/>
                <w:szCs w:val="24"/>
              </w:rPr>
              <w:t>@astate.edu</w:t>
            </w:r>
          </w:p>
        </w:tc>
      </w:tr>
      <w:tr w:rsidR="0096217C" w14:paraId="356CA195" w14:textId="77777777" w:rsidTr="0096217C">
        <w:tc>
          <w:tcPr>
            <w:tcW w:w="5508" w:type="dxa"/>
          </w:tcPr>
          <w:p w14:paraId="24B714BB" w14:textId="535AF370" w:rsidR="0096217C" w:rsidRPr="002A2F3E" w:rsidRDefault="0096217C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 xml:space="preserve">2) Dr. </w:t>
            </w:r>
            <w:r w:rsidR="003E5ECE">
              <w:rPr>
                <w:rFonts w:cs="Times New Roman"/>
                <w:szCs w:val="24"/>
              </w:rPr>
              <w:t>John Hall</w:t>
            </w:r>
          </w:p>
          <w:p w14:paraId="1EA31AB5" w14:textId="59833388" w:rsidR="0096217C" w:rsidRPr="002A2F3E" w:rsidRDefault="0096217C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>Department of Psychology</w:t>
            </w:r>
            <w:r w:rsidR="003E5ECE">
              <w:rPr>
                <w:rFonts w:cs="Times New Roman"/>
                <w:szCs w:val="24"/>
              </w:rPr>
              <w:t xml:space="preserve"> &amp; Counseling</w:t>
            </w:r>
          </w:p>
          <w:p w14:paraId="7244643F" w14:textId="56827B54" w:rsidR="0096217C" w:rsidRPr="002A2F3E" w:rsidRDefault="003E5ECE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rkansas</w:t>
            </w:r>
            <w:r w:rsidR="0096217C" w:rsidRPr="002A2F3E">
              <w:rPr>
                <w:rFonts w:cs="Times New Roman"/>
                <w:szCs w:val="24"/>
              </w:rPr>
              <w:t xml:space="preserve"> State University</w:t>
            </w:r>
          </w:p>
          <w:p w14:paraId="1C8D45D9" w14:textId="77777777" w:rsidR="003E5ECE" w:rsidRPr="002A2F3E" w:rsidRDefault="003E5ECE" w:rsidP="003E5ECE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>State University, AR 72467</w:t>
            </w:r>
          </w:p>
          <w:p w14:paraId="72BD5645" w14:textId="5D214D7C" w:rsidR="003E5ECE" w:rsidRPr="002A2F3E" w:rsidRDefault="003E5ECE" w:rsidP="003E5ECE">
            <w:pPr>
              <w:contextualSpacing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(870) 972-30</w:t>
            </w:r>
            <w:r w:rsidR="00261699">
              <w:rPr>
                <w:rFonts w:cs="Times New Roman"/>
                <w:szCs w:val="24"/>
              </w:rPr>
              <w:t>64</w:t>
            </w:r>
          </w:p>
          <w:p w14:paraId="10A361B3" w14:textId="375E2F32" w:rsidR="0096217C" w:rsidRPr="002A2F3E" w:rsidRDefault="003E5ECE" w:rsidP="003E5ECE">
            <w:pPr>
              <w:contextualSpacing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jhall</w:t>
            </w:r>
            <w:r w:rsidRPr="002A2F3E">
              <w:rPr>
                <w:rFonts w:cs="Times New Roman"/>
                <w:szCs w:val="24"/>
              </w:rPr>
              <w:t>@astate.edu</w:t>
            </w:r>
          </w:p>
        </w:tc>
        <w:tc>
          <w:tcPr>
            <w:tcW w:w="5508" w:type="dxa"/>
          </w:tcPr>
          <w:p w14:paraId="66E7DBA1" w14:textId="5489941C" w:rsidR="0096217C" w:rsidRPr="002A2F3E" w:rsidRDefault="0096217C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 xml:space="preserve">4) </w:t>
            </w:r>
            <w:r w:rsidR="003E5ECE" w:rsidRPr="002A2F3E">
              <w:rPr>
                <w:rFonts w:cs="Times New Roman"/>
                <w:szCs w:val="24"/>
              </w:rPr>
              <w:t xml:space="preserve">Dr. </w:t>
            </w:r>
            <w:r w:rsidR="0019179D">
              <w:rPr>
                <w:rFonts w:cs="Times New Roman"/>
                <w:szCs w:val="24"/>
              </w:rPr>
              <w:t>Mary Jane Bradley</w:t>
            </w:r>
          </w:p>
          <w:p w14:paraId="67E193E4" w14:textId="7D30BEB1" w:rsidR="0096217C" w:rsidRPr="002A2F3E" w:rsidRDefault="0019179D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an of College of Education and Behavioral Science</w:t>
            </w:r>
          </w:p>
          <w:p w14:paraId="53F37AF4" w14:textId="0436420D" w:rsidR="0096217C" w:rsidRPr="002A2F3E" w:rsidRDefault="0019179D" w:rsidP="0096217C">
            <w:pPr>
              <w:contextualSpacing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rkansas</w:t>
            </w:r>
            <w:r w:rsidR="0096217C" w:rsidRPr="002A2F3E">
              <w:rPr>
                <w:rFonts w:cs="Times New Roman"/>
                <w:szCs w:val="24"/>
              </w:rPr>
              <w:t xml:space="preserve"> State University</w:t>
            </w:r>
          </w:p>
          <w:p w14:paraId="709C06C3" w14:textId="77777777" w:rsidR="0019179D" w:rsidRPr="002A2F3E" w:rsidRDefault="0019179D" w:rsidP="0019179D">
            <w:pPr>
              <w:contextualSpacing/>
              <w:jc w:val="left"/>
              <w:rPr>
                <w:rFonts w:cs="Times New Roman"/>
                <w:szCs w:val="24"/>
              </w:rPr>
            </w:pPr>
            <w:r w:rsidRPr="002A2F3E">
              <w:rPr>
                <w:rFonts w:cs="Times New Roman"/>
                <w:szCs w:val="24"/>
              </w:rPr>
              <w:t>State University, AR 72467</w:t>
            </w:r>
          </w:p>
          <w:p w14:paraId="2CBC48EC" w14:textId="0EB464BC" w:rsidR="0019179D" w:rsidRPr="002A2F3E" w:rsidRDefault="0019179D" w:rsidP="0019179D">
            <w:pPr>
              <w:contextualSpacing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(870) 972-3057</w:t>
            </w:r>
          </w:p>
          <w:p w14:paraId="08CCD74F" w14:textId="21085932" w:rsidR="0096217C" w:rsidRPr="002A2F3E" w:rsidRDefault="0019179D" w:rsidP="0019179D">
            <w:pPr>
              <w:contextualSpacing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bradley</w:t>
            </w:r>
            <w:r w:rsidRPr="002A2F3E">
              <w:rPr>
                <w:rFonts w:cs="Times New Roman"/>
                <w:szCs w:val="24"/>
              </w:rPr>
              <w:t>@astate.edu</w:t>
            </w:r>
          </w:p>
        </w:tc>
      </w:tr>
    </w:tbl>
    <w:p w14:paraId="237F9E39" w14:textId="77777777" w:rsidR="00AA48FE" w:rsidRPr="00FC1DD4" w:rsidRDefault="00AA48FE" w:rsidP="0095126F">
      <w:pPr>
        <w:rPr>
          <w:rFonts w:cs="Times New Roman"/>
          <w:szCs w:val="24"/>
        </w:rPr>
      </w:pPr>
    </w:p>
    <w:sectPr w:rsidR="00AA48FE" w:rsidRPr="00FC1DD4" w:rsidSect="002A2F3E">
      <w:type w:val="continuous"/>
      <w:pgSz w:w="12240" w:h="15840"/>
      <w:pgMar w:top="720" w:right="720" w:bottom="72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07FF4D" w14:textId="77777777" w:rsidR="00D60DD1" w:rsidRDefault="00D60DD1" w:rsidP="006549B1">
      <w:pPr>
        <w:spacing w:after="0"/>
      </w:pPr>
      <w:r>
        <w:separator/>
      </w:r>
    </w:p>
  </w:endnote>
  <w:endnote w:type="continuationSeparator" w:id="0">
    <w:p w14:paraId="7D52B618" w14:textId="77777777" w:rsidR="00D60DD1" w:rsidRDefault="00D60DD1" w:rsidP="006549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tsaah">
    <w:altName w:val="Utsaah"/>
    <w:charset w:val="00"/>
    <w:family w:val="swiss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Utsaah" w:hAnsi="Utsaah" w:cs="Utsaah"/>
      </w:rPr>
      <w:id w:val="67257055"/>
      <w:docPartObj>
        <w:docPartGallery w:val="Page Numbers (Bottom of Page)"/>
        <w:docPartUnique/>
      </w:docPartObj>
    </w:sdtPr>
    <w:sdtEndPr/>
    <w:sdtContent>
      <w:p w14:paraId="494D7951" w14:textId="2C3EC1EF" w:rsidR="00D60DD1" w:rsidRPr="006254DE" w:rsidRDefault="00D60DD1">
        <w:pPr>
          <w:pStyle w:val="Footer"/>
          <w:rPr>
            <w:rFonts w:ascii="Utsaah" w:hAnsi="Utsaah" w:cs="Utsaah"/>
          </w:rPr>
        </w:pPr>
        <w:r w:rsidRPr="006254DE">
          <w:rPr>
            <w:rFonts w:ascii="Utsaah" w:hAnsi="Utsaah" w:cs="Utsaah"/>
          </w:rPr>
          <w:fldChar w:fldCharType="begin"/>
        </w:r>
        <w:r w:rsidRPr="006254DE">
          <w:rPr>
            <w:rFonts w:ascii="Utsaah" w:hAnsi="Utsaah" w:cs="Utsaah"/>
          </w:rPr>
          <w:instrText xml:space="preserve"> PAGE   \* MERGEFORMAT </w:instrText>
        </w:r>
        <w:r w:rsidRPr="006254DE">
          <w:rPr>
            <w:rFonts w:ascii="Utsaah" w:hAnsi="Utsaah" w:cs="Utsaah"/>
          </w:rPr>
          <w:fldChar w:fldCharType="separate"/>
        </w:r>
        <w:r w:rsidR="00327BC4">
          <w:rPr>
            <w:rFonts w:ascii="Utsaah" w:hAnsi="Utsaah" w:cs="Utsaah"/>
            <w:noProof/>
          </w:rPr>
          <w:t>8</w:t>
        </w:r>
        <w:r w:rsidRPr="006254DE">
          <w:rPr>
            <w:rFonts w:ascii="Utsaah" w:hAnsi="Utsaah" w:cs="Utsaah"/>
          </w:rPr>
          <w:fldChar w:fldCharType="end"/>
        </w:r>
      </w:p>
    </w:sdtContent>
  </w:sdt>
  <w:p w14:paraId="3C33F5C9" w14:textId="77777777" w:rsidR="00D60DD1" w:rsidRPr="006254DE" w:rsidRDefault="00D60DD1">
    <w:pPr>
      <w:pStyle w:val="Footer"/>
      <w:rPr>
        <w:rFonts w:ascii="Utsaah" w:hAnsi="Utsaah" w:cs="Utsaa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C6AEFF" w14:textId="77777777" w:rsidR="00D60DD1" w:rsidRDefault="00D60DD1" w:rsidP="006549B1">
      <w:pPr>
        <w:spacing w:after="0"/>
      </w:pPr>
      <w:r>
        <w:separator/>
      </w:r>
    </w:p>
  </w:footnote>
  <w:footnote w:type="continuationSeparator" w:id="0">
    <w:p w14:paraId="5B7BCD4F" w14:textId="77777777" w:rsidR="00D60DD1" w:rsidRDefault="00D60DD1" w:rsidP="006549B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278CB5" w14:textId="77777777" w:rsidR="00D60DD1" w:rsidRPr="00182D4C" w:rsidRDefault="00D60DD1" w:rsidP="00182D4C">
    <w:pPr>
      <w:pStyle w:val="Header"/>
      <w:rPr>
        <w:sz w:val="32"/>
        <w:szCs w:val="32"/>
      </w:rPr>
    </w:pPr>
    <w:r w:rsidRPr="00182D4C">
      <w:rPr>
        <w:sz w:val="32"/>
        <w:szCs w:val="32"/>
      </w:rPr>
      <w:t>Jessica Curtis-Curriculum 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407BE4"/>
    <w:multiLevelType w:val="hybridMultilevel"/>
    <w:tmpl w:val="A05A31F0"/>
    <w:lvl w:ilvl="0" w:tplc="6D24995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6A242C"/>
    <w:multiLevelType w:val="hybridMultilevel"/>
    <w:tmpl w:val="B2340A90"/>
    <w:lvl w:ilvl="0" w:tplc="A3881A48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GrammaticalErrors/>
  <w:proofState w:spelling="clean" w:grammar="clean"/>
  <w:defaultTabStop w:val="720"/>
  <w:characterSpacingControl w:val="doNotCompress"/>
  <w:hdrShapeDefaults>
    <o:shapedefaults v:ext="edit" spidmax="16385">
      <o:colormenu v:ext="edit" strokecolor="none [305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DIyMTE0NzE0sLRQ0lEKTi0uzszPAykwqgUAheA4/CwAAAA="/>
  </w:docVars>
  <w:rsids>
    <w:rsidRoot w:val="003F7906"/>
    <w:rsid w:val="000008CB"/>
    <w:rsid w:val="000047BD"/>
    <w:rsid w:val="00004E18"/>
    <w:rsid w:val="000066F7"/>
    <w:rsid w:val="0001018B"/>
    <w:rsid w:val="00012B36"/>
    <w:rsid w:val="00014C25"/>
    <w:rsid w:val="0001540E"/>
    <w:rsid w:val="00017E5C"/>
    <w:rsid w:val="0002162C"/>
    <w:rsid w:val="000217B5"/>
    <w:rsid w:val="00022027"/>
    <w:rsid w:val="0002633D"/>
    <w:rsid w:val="00026E22"/>
    <w:rsid w:val="00027C43"/>
    <w:rsid w:val="00033152"/>
    <w:rsid w:val="000334E4"/>
    <w:rsid w:val="000370E5"/>
    <w:rsid w:val="00037C9E"/>
    <w:rsid w:val="000429E6"/>
    <w:rsid w:val="00044B88"/>
    <w:rsid w:val="000450DB"/>
    <w:rsid w:val="0004523E"/>
    <w:rsid w:val="00046211"/>
    <w:rsid w:val="000520A6"/>
    <w:rsid w:val="00052364"/>
    <w:rsid w:val="000539B9"/>
    <w:rsid w:val="00054F95"/>
    <w:rsid w:val="00056588"/>
    <w:rsid w:val="000618F6"/>
    <w:rsid w:val="000636EE"/>
    <w:rsid w:val="00073C14"/>
    <w:rsid w:val="00075AE0"/>
    <w:rsid w:val="00075FB8"/>
    <w:rsid w:val="00077828"/>
    <w:rsid w:val="00081727"/>
    <w:rsid w:val="00081B97"/>
    <w:rsid w:val="000823C4"/>
    <w:rsid w:val="00083BC3"/>
    <w:rsid w:val="000861CC"/>
    <w:rsid w:val="000875D1"/>
    <w:rsid w:val="00087AF9"/>
    <w:rsid w:val="0009187C"/>
    <w:rsid w:val="00093422"/>
    <w:rsid w:val="00097707"/>
    <w:rsid w:val="000A13C1"/>
    <w:rsid w:val="000A1F92"/>
    <w:rsid w:val="000A21C8"/>
    <w:rsid w:val="000A5B62"/>
    <w:rsid w:val="000A67B9"/>
    <w:rsid w:val="000B1B57"/>
    <w:rsid w:val="000B1ECE"/>
    <w:rsid w:val="000B1ED6"/>
    <w:rsid w:val="000B3499"/>
    <w:rsid w:val="000B3BE2"/>
    <w:rsid w:val="000B48BD"/>
    <w:rsid w:val="000B5E00"/>
    <w:rsid w:val="000C008D"/>
    <w:rsid w:val="000C19EF"/>
    <w:rsid w:val="000C3F5F"/>
    <w:rsid w:val="000C6002"/>
    <w:rsid w:val="000C751D"/>
    <w:rsid w:val="000C79A6"/>
    <w:rsid w:val="000D4D72"/>
    <w:rsid w:val="000D672A"/>
    <w:rsid w:val="000E0510"/>
    <w:rsid w:val="000E1D5F"/>
    <w:rsid w:val="000E2FB1"/>
    <w:rsid w:val="000F1E45"/>
    <w:rsid w:val="000F4B61"/>
    <w:rsid w:val="000F521C"/>
    <w:rsid w:val="000F5E93"/>
    <w:rsid w:val="000F6C67"/>
    <w:rsid w:val="000F6EE9"/>
    <w:rsid w:val="0010127B"/>
    <w:rsid w:val="001056CE"/>
    <w:rsid w:val="00105EC6"/>
    <w:rsid w:val="001071CF"/>
    <w:rsid w:val="00110034"/>
    <w:rsid w:val="00111771"/>
    <w:rsid w:val="0011190A"/>
    <w:rsid w:val="001152DF"/>
    <w:rsid w:val="00115933"/>
    <w:rsid w:val="0012297C"/>
    <w:rsid w:val="001249C2"/>
    <w:rsid w:val="00124E29"/>
    <w:rsid w:val="001258FA"/>
    <w:rsid w:val="00140671"/>
    <w:rsid w:val="00142159"/>
    <w:rsid w:val="00142C1D"/>
    <w:rsid w:val="0014707F"/>
    <w:rsid w:val="00150CEF"/>
    <w:rsid w:val="001520C0"/>
    <w:rsid w:val="00152412"/>
    <w:rsid w:val="00153911"/>
    <w:rsid w:val="00154FCB"/>
    <w:rsid w:val="00155DEE"/>
    <w:rsid w:val="00157ECB"/>
    <w:rsid w:val="00161A6A"/>
    <w:rsid w:val="001629EB"/>
    <w:rsid w:val="00163920"/>
    <w:rsid w:val="00165DDB"/>
    <w:rsid w:val="001702A3"/>
    <w:rsid w:val="001710F1"/>
    <w:rsid w:val="001768E2"/>
    <w:rsid w:val="00181233"/>
    <w:rsid w:val="00182D4C"/>
    <w:rsid w:val="00183BB4"/>
    <w:rsid w:val="00185CA7"/>
    <w:rsid w:val="00186396"/>
    <w:rsid w:val="0019113F"/>
    <w:rsid w:val="0019179D"/>
    <w:rsid w:val="00192E80"/>
    <w:rsid w:val="00193B78"/>
    <w:rsid w:val="00194EFE"/>
    <w:rsid w:val="001966BF"/>
    <w:rsid w:val="001968C6"/>
    <w:rsid w:val="001A4BEF"/>
    <w:rsid w:val="001A519A"/>
    <w:rsid w:val="001B0151"/>
    <w:rsid w:val="001B0FD5"/>
    <w:rsid w:val="001B189D"/>
    <w:rsid w:val="001B2731"/>
    <w:rsid w:val="001B3D08"/>
    <w:rsid w:val="001B4D3F"/>
    <w:rsid w:val="001B6817"/>
    <w:rsid w:val="001C0010"/>
    <w:rsid w:val="001C0666"/>
    <w:rsid w:val="001C24F8"/>
    <w:rsid w:val="001C54A9"/>
    <w:rsid w:val="001D5A59"/>
    <w:rsid w:val="001D6444"/>
    <w:rsid w:val="001E4CE7"/>
    <w:rsid w:val="001E617C"/>
    <w:rsid w:val="001E78BE"/>
    <w:rsid w:val="001F00F0"/>
    <w:rsid w:val="001F048C"/>
    <w:rsid w:val="001F122F"/>
    <w:rsid w:val="001F15C9"/>
    <w:rsid w:val="001F44CA"/>
    <w:rsid w:val="001F4899"/>
    <w:rsid w:val="001F6EE8"/>
    <w:rsid w:val="0020453C"/>
    <w:rsid w:val="00207ABF"/>
    <w:rsid w:val="00210C5F"/>
    <w:rsid w:val="0021222E"/>
    <w:rsid w:val="0021340D"/>
    <w:rsid w:val="0021759B"/>
    <w:rsid w:val="00217F29"/>
    <w:rsid w:val="00220956"/>
    <w:rsid w:val="00222FC9"/>
    <w:rsid w:val="00223584"/>
    <w:rsid w:val="00223D35"/>
    <w:rsid w:val="00223FAA"/>
    <w:rsid w:val="00224741"/>
    <w:rsid w:val="00224BDE"/>
    <w:rsid w:val="00226E60"/>
    <w:rsid w:val="00231650"/>
    <w:rsid w:val="00231C16"/>
    <w:rsid w:val="00236EAB"/>
    <w:rsid w:val="002413FC"/>
    <w:rsid w:val="00242F81"/>
    <w:rsid w:val="0024333B"/>
    <w:rsid w:val="00244305"/>
    <w:rsid w:val="00244A50"/>
    <w:rsid w:val="002465E2"/>
    <w:rsid w:val="00250FF0"/>
    <w:rsid w:val="002510BB"/>
    <w:rsid w:val="00254FEB"/>
    <w:rsid w:val="00255C7B"/>
    <w:rsid w:val="00257EED"/>
    <w:rsid w:val="00261699"/>
    <w:rsid w:val="00264587"/>
    <w:rsid w:val="00264F64"/>
    <w:rsid w:val="00274ED0"/>
    <w:rsid w:val="002764B5"/>
    <w:rsid w:val="00276C9D"/>
    <w:rsid w:val="002803A6"/>
    <w:rsid w:val="002823EB"/>
    <w:rsid w:val="00282C7A"/>
    <w:rsid w:val="00283050"/>
    <w:rsid w:val="002875A0"/>
    <w:rsid w:val="00290FF2"/>
    <w:rsid w:val="00291FEF"/>
    <w:rsid w:val="00297A11"/>
    <w:rsid w:val="002A0AC2"/>
    <w:rsid w:val="002A2040"/>
    <w:rsid w:val="002A2EB1"/>
    <w:rsid w:val="002A2F3E"/>
    <w:rsid w:val="002A3A9F"/>
    <w:rsid w:val="002A531F"/>
    <w:rsid w:val="002A5DF3"/>
    <w:rsid w:val="002B4FD1"/>
    <w:rsid w:val="002B5209"/>
    <w:rsid w:val="002B5D0B"/>
    <w:rsid w:val="002C35C3"/>
    <w:rsid w:val="002C3BE6"/>
    <w:rsid w:val="002C43C4"/>
    <w:rsid w:val="002C6469"/>
    <w:rsid w:val="002C65AA"/>
    <w:rsid w:val="002C69FC"/>
    <w:rsid w:val="002D1935"/>
    <w:rsid w:val="002D3229"/>
    <w:rsid w:val="002D7673"/>
    <w:rsid w:val="002E2E99"/>
    <w:rsid w:val="002E785B"/>
    <w:rsid w:val="002F2988"/>
    <w:rsid w:val="002F40B9"/>
    <w:rsid w:val="002F4613"/>
    <w:rsid w:val="002F6F5A"/>
    <w:rsid w:val="003023EF"/>
    <w:rsid w:val="003049B3"/>
    <w:rsid w:val="003065C9"/>
    <w:rsid w:val="00311B86"/>
    <w:rsid w:val="003125E9"/>
    <w:rsid w:val="00316056"/>
    <w:rsid w:val="003173BD"/>
    <w:rsid w:val="003216AA"/>
    <w:rsid w:val="00323B0E"/>
    <w:rsid w:val="00325E72"/>
    <w:rsid w:val="0032610A"/>
    <w:rsid w:val="00327BC4"/>
    <w:rsid w:val="00327CC3"/>
    <w:rsid w:val="003305F0"/>
    <w:rsid w:val="00331861"/>
    <w:rsid w:val="003322BF"/>
    <w:rsid w:val="00334025"/>
    <w:rsid w:val="00335A44"/>
    <w:rsid w:val="003364E9"/>
    <w:rsid w:val="00337013"/>
    <w:rsid w:val="00337058"/>
    <w:rsid w:val="00337674"/>
    <w:rsid w:val="00340DA9"/>
    <w:rsid w:val="00346EE1"/>
    <w:rsid w:val="003500B8"/>
    <w:rsid w:val="003536D7"/>
    <w:rsid w:val="00354558"/>
    <w:rsid w:val="0035673A"/>
    <w:rsid w:val="003569C4"/>
    <w:rsid w:val="003607DD"/>
    <w:rsid w:val="00363DD2"/>
    <w:rsid w:val="003673FB"/>
    <w:rsid w:val="00373CEE"/>
    <w:rsid w:val="003768ED"/>
    <w:rsid w:val="003801B2"/>
    <w:rsid w:val="0038094F"/>
    <w:rsid w:val="003847B9"/>
    <w:rsid w:val="00390683"/>
    <w:rsid w:val="00392412"/>
    <w:rsid w:val="003930EA"/>
    <w:rsid w:val="00393486"/>
    <w:rsid w:val="0039353A"/>
    <w:rsid w:val="003A03F7"/>
    <w:rsid w:val="003A0565"/>
    <w:rsid w:val="003A0ACB"/>
    <w:rsid w:val="003A1696"/>
    <w:rsid w:val="003A16AC"/>
    <w:rsid w:val="003A2424"/>
    <w:rsid w:val="003A51DF"/>
    <w:rsid w:val="003A7D2A"/>
    <w:rsid w:val="003B39C7"/>
    <w:rsid w:val="003B4445"/>
    <w:rsid w:val="003B5B61"/>
    <w:rsid w:val="003B7FD9"/>
    <w:rsid w:val="003C0F20"/>
    <w:rsid w:val="003C1210"/>
    <w:rsid w:val="003C12FE"/>
    <w:rsid w:val="003C248E"/>
    <w:rsid w:val="003C2B96"/>
    <w:rsid w:val="003C329F"/>
    <w:rsid w:val="003C4058"/>
    <w:rsid w:val="003C46B2"/>
    <w:rsid w:val="003D0D5D"/>
    <w:rsid w:val="003D521B"/>
    <w:rsid w:val="003D5AF3"/>
    <w:rsid w:val="003D679B"/>
    <w:rsid w:val="003E0504"/>
    <w:rsid w:val="003E07E2"/>
    <w:rsid w:val="003E20CF"/>
    <w:rsid w:val="003E4FBE"/>
    <w:rsid w:val="003E5ECE"/>
    <w:rsid w:val="003F3A3E"/>
    <w:rsid w:val="003F3E79"/>
    <w:rsid w:val="003F476C"/>
    <w:rsid w:val="003F6914"/>
    <w:rsid w:val="003F74F6"/>
    <w:rsid w:val="003F7906"/>
    <w:rsid w:val="0040240A"/>
    <w:rsid w:val="00403A0F"/>
    <w:rsid w:val="00404D8D"/>
    <w:rsid w:val="004054FF"/>
    <w:rsid w:val="00406F90"/>
    <w:rsid w:val="004070D2"/>
    <w:rsid w:val="00417467"/>
    <w:rsid w:val="004178CE"/>
    <w:rsid w:val="0042285D"/>
    <w:rsid w:val="00422B56"/>
    <w:rsid w:val="00424F48"/>
    <w:rsid w:val="004302E0"/>
    <w:rsid w:val="004317FB"/>
    <w:rsid w:val="00433715"/>
    <w:rsid w:val="00433F48"/>
    <w:rsid w:val="00436978"/>
    <w:rsid w:val="004379B1"/>
    <w:rsid w:val="00440B1D"/>
    <w:rsid w:val="00446943"/>
    <w:rsid w:val="0045055F"/>
    <w:rsid w:val="0045171C"/>
    <w:rsid w:val="0045296A"/>
    <w:rsid w:val="00463401"/>
    <w:rsid w:val="00464370"/>
    <w:rsid w:val="004645A7"/>
    <w:rsid w:val="0047328A"/>
    <w:rsid w:val="00474FE4"/>
    <w:rsid w:val="0047561B"/>
    <w:rsid w:val="00475E28"/>
    <w:rsid w:val="00477695"/>
    <w:rsid w:val="00481283"/>
    <w:rsid w:val="004828BB"/>
    <w:rsid w:val="004849C9"/>
    <w:rsid w:val="00486296"/>
    <w:rsid w:val="004867A6"/>
    <w:rsid w:val="004878F1"/>
    <w:rsid w:val="00495EA0"/>
    <w:rsid w:val="0049611E"/>
    <w:rsid w:val="004973B3"/>
    <w:rsid w:val="00497748"/>
    <w:rsid w:val="00497903"/>
    <w:rsid w:val="004A1424"/>
    <w:rsid w:val="004A2625"/>
    <w:rsid w:val="004A2780"/>
    <w:rsid w:val="004A2FCA"/>
    <w:rsid w:val="004A56A2"/>
    <w:rsid w:val="004A5920"/>
    <w:rsid w:val="004B33B3"/>
    <w:rsid w:val="004B3E01"/>
    <w:rsid w:val="004B4026"/>
    <w:rsid w:val="004B431F"/>
    <w:rsid w:val="004C0D34"/>
    <w:rsid w:val="004C0D63"/>
    <w:rsid w:val="004C110F"/>
    <w:rsid w:val="004C1549"/>
    <w:rsid w:val="004C2026"/>
    <w:rsid w:val="004C2297"/>
    <w:rsid w:val="004C433D"/>
    <w:rsid w:val="004C6B12"/>
    <w:rsid w:val="004D0D35"/>
    <w:rsid w:val="004D112D"/>
    <w:rsid w:val="004D19BD"/>
    <w:rsid w:val="004D6451"/>
    <w:rsid w:val="004D66AE"/>
    <w:rsid w:val="004D6878"/>
    <w:rsid w:val="004D7AC7"/>
    <w:rsid w:val="004E1CB9"/>
    <w:rsid w:val="004E2872"/>
    <w:rsid w:val="004E29E6"/>
    <w:rsid w:val="004E3E72"/>
    <w:rsid w:val="004E467A"/>
    <w:rsid w:val="004E5D0A"/>
    <w:rsid w:val="004E6D5E"/>
    <w:rsid w:val="004E7C05"/>
    <w:rsid w:val="004F12A5"/>
    <w:rsid w:val="004F21A2"/>
    <w:rsid w:val="004F52B7"/>
    <w:rsid w:val="004F6BC4"/>
    <w:rsid w:val="0050054C"/>
    <w:rsid w:val="00504707"/>
    <w:rsid w:val="00505B00"/>
    <w:rsid w:val="005062E9"/>
    <w:rsid w:val="00511658"/>
    <w:rsid w:val="00513448"/>
    <w:rsid w:val="00514C1C"/>
    <w:rsid w:val="0051518F"/>
    <w:rsid w:val="00516E95"/>
    <w:rsid w:val="00521481"/>
    <w:rsid w:val="00521A73"/>
    <w:rsid w:val="00522F53"/>
    <w:rsid w:val="0052379C"/>
    <w:rsid w:val="005259BA"/>
    <w:rsid w:val="00525EF4"/>
    <w:rsid w:val="005307CD"/>
    <w:rsid w:val="005312BC"/>
    <w:rsid w:val="0053287A"/>
    <w:rsid w:val="00533E64"/>
    <w:rsid w:val="0053551D"/>
    <w:rsid w:val="00536546"/>
    <w:rsid w:val="00542933"/>
    <w:rsid w:val="00546022"/>
    <w:rsid w:val="00546BC9"/>
    <w:rsid w:val="0055013D"/>
    <w:rsid w:val="00554426"/>
    <w:rsid w:val="00565593"/>
    <w:rsid w:val="00566B15"/>
    <w:rsid w:val="0057049C"/>
    <w:rsid w:val="00570659"/>
    <w:rsid w:val="005713B7"/>
    <w:rsid w:val="005714C2"/>
    <w:rsid w:val="00572FBC"/>
    <w:rsid w:val="005740E5"/>
    <w:rsid w:val="00574641"/>
    <w:rsid w:val="00575BF5"/>
    <w:rsid w:val="005764B6"/>
    <w:rsid w:val="00577BD3"/>
    <w:rsid w:val="0058111D"/>
    <w:rsid w:val="005815A8"/>
    <w:rsid w:val="005821F0"/>
    <w:rsid w:val="00582353"/>
    <w:rsid w:val="005851DE"/>
    <w:rsid w:val="00592296"/>
    <w:rsid w:val="00593336"/>
    <w:rsid w:val="00593CAE"/>
    <w:rsid w:val="005948AF"/>
    <w:rsid w:val="005958AC"/>
    <w:rsid w:val="00597184"/>
    <w:rsid w:val="005976B7"/>
    <w:rsid w:val="00597F4D"/>
    <w:rsid w:val="005A02BB"/>
    <w:rsid w:val="005A1615"/>
    <w:rsid w:val="005A39AA"/>
    <w:rsid w:val="005A39C8"/>
    <w:rsid w:val="005A4A09"/>
    <w:rsid w:val="005B290E"/>
    <w:rsid w:val="005B3733"/>
    <w:rsid w:val="005B48B2"/>
    <w:rsid w:val="005B55BD"/>
    <w:rsid w:val="005B65D6"/>
    <w:rsid w:val="005C10AE"/>
    <w:rsid w:val="005C1EA8"/>
    <w:rsid w:val="005C3F1C"/>
    <w:rsid w:val="005C566A"/>
    <w:rsid w:val="005D12D3"/>
    <w:rsid w:val="005D273D"/>
    <w:rsid w:val="005D49AD"/>
    <w:rsid w:val="005E0990"/>
    <w:rsid w:val="005E2987"/>
    <w:rsid w:val="005E4B52"/>
    <w:rsid w:val="005E56E6"/>
    <w:rsid w:val="005F0BB1"/>
    <w:rsid w:val="005F0E04"/>
    <w:rsid w:val="005F2A1F"/>
    <w:rsid w:val="005F3466"/>
    <w:rsid w:val="005F59B5"/>
    <w:rsid w:val="005F6E4C"/>
    <w:rsid w:val="005F7DBF"/>
    <w:rsid w:val="00601DD9"/>
    <w:rsid w:val="006052BC"/>
    <w:rsid w:val="00607F84"/>
    <w:rsid w:val="0061241D"/>
    <w:rsid w:val="00613D5E"/>
    <w:rsid w:val="006151E2"/>
    <w:rsid w:val="0061724C"/>
    <w:rsid w:val="0062374F"/>
    <w:rsid w:val="00623D2D"/>
    <w:rsid w:val="00624F8C"/>
    <w:rsid w:val="006254DE"/>
    <w:rsid w:val="00625E9A"/>
    <w:rsid w:val="00632863"/>
    <w:rsid w:val="00634508"/>
    <w:rsid w:val="00636961"/>
    <w:rsid w:val="00640FEB"/>
    <w:rsid w:val="00641D75"/>
    <w:rsid w:val="0064338E"/>
    <w:rsid w:val="006445B1"/>
    <w:rsid w:val="006452A0"/>
    <w:rsid w:val="006454D0"/>
    <w:rsid w:val="006549B1"/>
    <w:rsid w:val="006555D6"/>
    <w:rsid w:val="0065683B"/>
    <w:rsid w:val="0066236C"/>
    <w:rsid w:val="006628CB"/>
    <w:rsid w:val="006708D7"/>
    <w:rsid w:val="00673092"/>
    <w:rsid w:val="00674B12"/>
    <w:rsid w:val="006801ED"/>
    <w:rsid w:val="006837AD"/>
    <w:rsid w:val="00686792"/>
    <w:rsid w:val="00686D76"/>
    <w:rsid w:val="00687801"/>
    <w:rsid w:val="00687CB8"/>
    <w:rsid w:val="006904F5"/>
    <w:rsid w:val="00695449"/>
    <w:rsid w:val="006963AF"/>
    <w:rsid w:val="006965A6"/>
    <w:rsid w:val="00696785"/>
    <w:rsid w:val="00696CB4"/>
    <w:rsid w:val="00697081"/>
    <w:rsid w:val="006A18F0"/>
    <w:rsid w:val="006A396B"/>
    <w:rsid w:val="006A6F49"/>
    <w:rsid w:val="006B07D5"/>
    <w:rsid w:val="006B1EAE"/>
    <w:rsid w:val="006B40DB"/>
    <w:rsid w:val="006B6A34"/>
    <w:rsid w:val="006B7F34"/>
    <w:rsid w:val="006C0EA5"/>
    <w:rsid w:val="006C27C9"/>
    <w:rsid w:val="006C333C"/>
    <w:rsid w:val="006C5760"/>
    <w:rsid w:val="006D3D89"/>
    <w:rsid w:val="006D7642"/>
    <w:rsid w:val="006D7712"/>
    <w:rsid w:val="006D7755"/>
    <w:rsid w:val="006D7AC5"/>
    <w:rsid w:val="006D7FB8"/>
    <w:rsid w:val="006E3999"/>
    <w:rsid w:val="006E4702"/>
    <w:rsid w:val="006E546A"/>
    <w:rsid w:val="006F0087"/>
    <w:rsid w:val="006F18D8"/>
    <w:rsid w:val="006F2C1C"/>
    <w:rsid w:val="006F3F8A"/>
    <w:rsid w:val="006F4ED7"/>
    <w:rsid w:val="006F571D"/>
    <w:rsid w:val="006F7060"/>
    <w:rsid w:val="0070215D"/>
    <w:rsid w:val="00703A45"/>
    <w:rsid w:val="007046DE"/>
    <w:rsid w:val="00706838"/>
    <w:rsid w:val="0071119C"/>
    <w:rsid w:val="00711471"/>
    <w:rsid w:val="007115D4"/>
    <w:rsid w:val="00711F50"/>
    <w:rsid w:val="007123EB"/>
    <w:rsid w:val="00712CAD"/>
    <w:rsid w:val="0071589C"/>
    <w:rsid w:val="00716EF1"/>
    <w:rsid w:val="0071731C"/>
    <w:rsid w:val="007215A2"/>
    <w:rsid w:val="00722647"/>
    <w:rsid w:val="0072269F"/>
    <w:rsid w:val="007229B3"/>
    <w:rsid w:val="007258FB"/>
    <w:rsid w:val="00725C11"/>
    <w:rsid w:val="00730B2D"/>
    <w:rsid w:val="00730DFE"/>
    <w:rsid w:val="007314F3"/>
    <w:rsid w:val="00732382"/>
    <w:rsid w:val="00732490"/>
    <w:rsid w:val="00734BEE"/>
    <w:rsid w:val="00735E9D"/>
    <w:rsid w:val="0073714A"/>
    <w:rsid w:val="00737437"/>
    <w:rsid w:val="00737E16"/>
    <w:rsid w:val="00740896"/>
    <w:rsid w:val="00741C66"/>
    <w:rsid w:val="00743135"/>
    <w:rsid w:val="00743BD7"/>
    <w:rsid w:val="0075174D"/>
    <w:rsid w:val="0075478A"/>
    <w:rsid w:val="00754C6D"/>
    <w:rsid w:val="00761A81"/>
    <w:rsid w:val="0076272D"/>
    <w:rsid w:val="00765B71"/>
    <w:rsid w:val="00767CA9"/>
    <w:rsid w:val="007708F8"/>
    <w:rsid w:val="0077330D"/>
    <w:rsid w:val="0077411C"/>
    <w:rsid w:val="00776819"/>
    <w:rsid w:val="00777894"/>
    <w:rsid w:val="00784995"/>
    <w:rsid w:val="00785868"/>
    <w:rsid w:val="00791F84"/>
    <w:rsid w:val="00792961"/>
    <w:rsid w:val="00792D6E"/>
    <w:rsid w:val="00797294"/>
    <w:rsid w:val="007A0061"/>
    <w:rsid w:val="007A074D"/>
    <w:rsid w:val="007A3D98"/>
    <w:rsid w:val="007A4963"/>
    <w:rsid w:val="007A4F8D"/>
    <w:rsid w:val="007A5720"/>
    <w:rsid w:val="007A6807"/>
    <w:rsid w:val="007B0681"/>
    <w:rsid w:val="007B14DA"/>
    <w:rsid w:val="007B278E"/>
    <w:rsid w:val="007B27B2"/>
    <w:rsid w:val="007B5F70"/>
    <w:rsid w:val="007C069F"/>
    <w:rsid w:val="007C1249"/>
    <w:rsid w:val="007C3D80"/>
    <w:rsid w:val="007C5122"/>
    <w:rsid w:val="007C555D"/>
    <w:rsid w:val="007C5987"/>
    <w:rsid w:val="007C6FD5"/>
    <w:rsid w:val="007C6FF4"/>
    <w:rsid w:val="007C7A8A"/>
    <w:rsid w:val="007D18CD"/>
    <w:rsid w:val="007D29A1"/>
    <w:rsid w:val="007D3DA7"/>
    <w:rsid w:val="007D6325"/>
    <w:rsid w:val="007D6C33"/>
    <w:rsid w:val="007E217A"/>
    <w:rsid w:val="007E3A07"/>
    <w:rsid w:val="007E5AD5"/>
    <w:rsid w:val="007E714B"/>
    <w:rsid w:val="007E71BE"/>
    <w:rsid w:val="007E72EE"/>
    <w:rsid w:val="007E764A"/>
    <w:rsid w:val="007F70EF"/>
    <w:rsid w:val="008014D9"/>
    <w:rsid w:val="00801C87"/>
    <w:rsid w:val="008039C3"/>
    <w:rsid w:val="008040D9"/>
    <w:rsid w:val="008056B8"/>
    <w:rsid w:val="0080747D"/>
    <w:rsid w:val="00812CF0"/>
    <w:rsid w:val="00815D2B"/>
    <w:rsid w:val="00816D23"/>
    <w:rsid w:val="0082076B"/>
    <w:rsid w:val="008233E9"/>
    <w:rsid w:val="0082405A"/>
    <w:rsid w:val="00824B25"/>
    <w:rsid w:val="0082569C"/>
    <w:rsid w:val="00825A84"/>
    <w:rsid w:val="008308BD"/>
    <w:rsid w:val="0083308F"/>
    <w:rsid w:val="008351F6"/>
    <w:rsid w:val="008359E8"/>
    <w:rsid w:val="00840C92"/>
    <w:rsid w:val="00845679"/>
    <w:rsid w:val="00846C8A"/>
    <w:rsid w:val="008477F2"/>
    <w:rsid w:val="00850366"/>
    <w:rsid w:val="00852AE2"/>
    <w:rsid w:val="00854A6D"/>
    <w:rsid w:val="0085554D"/>
    <w:rsid w:val="008561B8"/>
    <w:rsid w:val="0085667E"/>
    <w:rsid w:val="00856796"/>
    <w:rsid w:val="0086156F"/>
    <w:rsid w:val="00862E2B"/>
    <w:rsid w:val="00863ACC"/>
    <w:rsid w:val="00863BD8"/>
    <w:rsid w:val="00864B32"/>
    <w:rsid w:val="00866866"/>
    <w:rsid w:val="00866BC7"/>
    <w:rsid w:val="0087302A"/>
    <w:rsid w:val="008733C1"/>
    <w:rsid w:val="008741FC"/>
    <w:rsid w:val="00876670"/>
    <w:rsid w:val="00882EE4"/>
    <w:rsid w:val="0088520A"/>
    <w:rsid w:val="00885569"/>
    <w:rsid w:val="008856C0"/>
    <w:rsid w:val="00894A4D"/>
    <w:rsid w:val="0089652F"/>
    <w:rsid w:val="00897069"/>
    <w:rsid w:val="00897FCF"/>
    <w:rsid w:val="008A5F45"/>
    <w:rsid w:val="008A6148"/>
    <w:rsid w:val="008A78D2"/>
    <w:rsid w:val="008A7D2D"/>
    <w:rsid w:val="008B1697"/>
    <w:rsid w:val="008B5548"/>
    <w:rsid w:val="008B56E7"/>
    <w:rsid w:val="008B5D78"/>
    <w:rsid w:val="008B6A5A"/>
    <w:rsid w:val="008C0D1A"/>
    <w:rsid w:val="008C1921"/>
    <w:rsid w:val="008C321B"/>
    <w:rsid w:val="008C3E2C"/>
    <w:rsid w:val="008C489C"/>
    <w:rsid w:val="008C51A4"/>
    <w:rsid w:val="008C6FCD"/>
    <w:rsid w:val="008C7D69"/>
    <w:rsid w:val="008D47B8"/>
    <w:rsid w:val="008D5FEE"/>
    <w:rsid w:val="008E0CD4"/>
    <w:rsid w:val="008E2E10"/>
    <w:rsid w:val="008E35A4"/>
    <w:rsid w:val="008E436E"/>
    <w:rsid w:val="008E5C03"/>
    <w:rsid w:val="008F1914"/>
    <w:rsid w:val="008F6346"/>
    <w:rsid w:val="008F667B"/>
    <w:rsid w:val="008F77F0"/>
    <w:rsid w:val="00900211"/>
    <w:rsid w:val="00901F7A"/>
    <w:rsid w:val="00903207"/>
    <w:rsid w:val="0090384D"/>
    <w:rsid w:val="0090403B"/>
    <w:rsid w:val="0090598D"/>
    <w:rsid w:val="00906B06"/>
    <w:rsid w:val="009117C5"/>
    <w:rsid w:val="009120D6"/>
    <w:rsid w:val="009149B6"/>
    <w:rsid w:val="009158CF"/>
    <w:rsid w:val="00920B21"/>
    <w:rsid w:val="00920B7B"/>
    <w:rsid w:val="00923420"/>
    <w:rsid w:val="00926000"/>
    <w:rsid w:val="00934B38"/>
    <w:rsid w:val="0094321E"/>
    <w:rsid w:val="009459FD"/>
    <w:rsid w:val="00945C90"/>
    <w:rsid w:val="009506EB"/>
    <w:rsid w:val="00951004"/>
    <w:rsid w:val="0095126F"/>
    <w:rsid w:val="00951907"/>
    <w:rsid w:val="0095678E"/>
    <w:rsid w:val="009569FC"/>
    <w:rsid w:val="00957008"/>
    <w:rsid w:val="00957AF2"/>
    <w:rsid w:val="00961273"/>
    <w:rsid w:val="0096217C"/>
    <w:rsid w:val="0096295D"/>
    <w:rsid w:val="00965F7A"/>
    <w:rsid w:val="009675C7"/>
    <w:rsid w:val="009714B4"/>
    <w:rsid w:val="00972455"/>
    <w:rsid w:val="00973681"/>
    <w:rsid w:val="00974857"/>
    <w:rsid w:val="00974B71"/>
    <w:rsid w:val="009761AF"/>
    <w:rsid w:val="00977D6E"/>
    <w:rsid w:val="00982372"/>
    <w:rsid w:val="00983F10"/>
    <w:rsid w:val="00992318"/>
    <w:rsid w:val="009A46A6"/>
    <w:rsid w:val="009A4EC2"/>
    <w:rsid w:val="009A5D1F"/>
    <w:rsid w:val="009A65F1"/>
    <w:rsid w:val="009B0CEC"/>
    <w:rsid w:val="009B3098"/>
    <w:rsid w:val="009B3EF6"/>
    <w:rsid w:val="009B7598"/>
    <w:rsid w:val="009C0561"/>
    <w:rsid w:val="009C0631"/>
    <w:rsid w:val="009C6234"/>
    <w:rsid w:val="009D06C5"/>
    <w:rsid w:val="009D0A5A"/>
    <w:rsid w:val="009D19C6"/>
    <w:rsid w:val="009D2CAE"/>
    <w:rsid w:val="009D322A"/>
    <w:rsid w:val="009D4CD5"/>
    <w:rsid w:val="009D5847"/>
    <w:rsid w:val="009D63E2"/>
    <w:rsid w:val="009D6E80"/>
    <w:rsid w:val="009D7C93"/>
    <w:rsid w:val="009E209A"/>
    <w:rsid w:val="009E3E82"/>
    <w:rsid w:val="009F724F"/>
    <w:rsid w:val="009F7EAC"/>
    <w:rsid w:val="00A027E2"/>
    <w:rsid w:val="00A03934"/>
    <w:rsid w:val="00A05B0E"/>
    <w:rsid w:val="00A136F2"/>
    <w:rsid w:val="00A13B5F"/>
    <w:rsid w:val="00A13FF5"/>
    <w:rsid w:val="00A14612"/>
    <w:rsid w:val="00A21993"/>
    <w:rsid w:val="00A26D8B"/>
    <w:rsid w:val="00A315B8"/>
    <w:rsid w:val="00A317B4"/>
    <w:rsid w:val="00A326FC"/>
    <w:rsid w:val="00A32817"/>
    <w:rsid w:val="00A362C9"/>
    <w:rsid w:val="00A3792B"/>
    <w:rsid w:val="00A37CDE"/>
    <w:rsid w:val="00A43218"/>
    <w:rsid w:val="00A43A74"/>
    <w:rsid w:val="00A457E4"/>
    <w:rsid w:val="00A4688C"/>
    <w:rsid w:val="00A50B6F"/>
    <w:rsid w:val="00A51147"/>
    <w:rsid w:val="00A526C7"/>
    <w:rsid w:val="00A53F3E"/>
    <w:rsid w:val="00A62033"/>
    <w:rsid w:val="00A6207B"/>
    <w:rsid w:val="00A62F7F"/>
    <w:rsid w:val="00A65DDC"/>
    <w:rsid w:val="00A6633C"/>
    <w:rsid w:val="00A66378"/>
    <w:rsid w:val="00A66B65"/>
    <w:rsid w:val="00A71249"/>
    <w:rsid w:val="00A72520"/>
    <w:rsid w:val="00A756E0"/>
    <w:rsid w:val="00A75C61"/>
    <w:rsid w:val="00A838BE"/>
    <w:rsid w:val="00A87C07"/>
    <w:rsid w:val="00A93CC9"/>
    <w:rsid w:val="00AA1AA7"/>
    <w:rsid w:val="00AA40E7"/>
    <w:rsid w:val="00AA48FE"/>
    <w:rsid w:val="00AA4E02"/>
    <w:rsid w:val="00AA613E"/>
    <w:rsid w:val="00AA722E"/>
    <w:rsid w:val="00AB09F9"/>
    <w:rsid w:val="00AB3AA2"/>
    <w:rsid w:val="00AB3CF7"/>
    <w:rsid w:val="00AB3E9E"/>
    <w:rsid w:val="00AB46E4"/>
    <w:rsid w:val="00AB51D5"/>
    <w:rsid w:val="00AB5C31"/>
    <w:rsid w:val="00AC0258"/>
    <w:rsid w:val="00AC0F81"/>
    <w:rsid w:val="00AC410C"/>
    <w:rsid w:val="00AC7D9C"/>
    <w:rsid w:val="00AC7FC5"/>
    <w:rsid w:val="00AD53B8"/>
    <w:rsid w:val="00AD639A"/>
    <w:rsid w:val="00AE1261"/>
    <w:rsid w:val="00AE2F86"/>
    <w:rsid w:val="00AF03EA"/>
    <w:rsid w:val="00AF05EA"/>
    <w:rsid w:val="00AF24DD"/>
    <w:rsid w:val="00AF4D5D"/>
    <w:rsid w:val="00AF5A20"/>
    <w:rsid w:val="00AF6440"/>
    <w:rsid w:val="00AF6978"/>
    <w:rsid w:val="00AF7CC7"/>
    <w:rsid w:val="00B01089"/>
    <w:rsid w:val="00B04406"/>
    <w:rsid w:val="00B06F6B"/>
    <w:rsid w:val="00B10B35"/>
    <w:rsid w:val="00B11C62"/>
    <w:rsid w:val="00B12D29"/>
    <w:rsid w:val="00B14AE5"/>
    <w:rsid w:val="00B250BE"/>
    <w:rsid w:val="00B25961"/>
    <w:rsid w:val="00B271D8"/>
    <w:rsid w:val="00B27330"/>
    <w:rsid w:val="00B3120A"/>
    <w:rsid w:val="00B31FA8"/>
    <w:rsid w:val="00B448EC"/>
    <w:rsid w:val="00B44C9D"/>
    <w:rsid w:val="00B44EE9"/>
    <w:rsid w:val="00B45F98"/>
    <w:rsid w:val="00B45FF1"/>
    <w:rsid w:val="00B463EA"/>
    <w:rsid w:val="00B47C08"/>
    <w:rsid w:val="00B53AE4"/>
    <w:rsid w:val="00B53D57"/>
    <w:rsid w:val="00B550A5"/>
    <w:rsid w:val="00B57B3E"/>
    <w:rsid w:val="00B57EE8"/>
    <w:rsid w:val="00B57F97"/>
    <w:rsid w:val="00B61668"/>
    <w:rsid w:val="00B62AAF"/>
    <w:rsid w:val="00B669D6"/>
    <w:rsid w:val="00B71254"/>
    <w:rsid w:val="00B72CE6"/>
    <w:rsid w:val="00B81E09"/>
    <w:rsid w:val="00B83571"/>
    <w:rsid w:val="00B835DA"/>
    <w:rsid w:val="00B852A4"/>
    <w:rsid w:val="00B90406"/>
    <w:rsid w:val="00B91197"/>
    <w:rsid w:val="00B91451"/>
    <w:rsid w:val="00B94E68"/>
    <w:rsid w:val="00B95C25"/>
    <w:rsid w:val="00BA2C13"/>
    <w:rsid w:val="00BA30DF"/>
    <w:rsid w:val="00BA39DB"/>
    <w:rsid w:val="00BA6504"/>
    <w:rsid w:val="00BB2C1E"/>
    <w:rsid w:val="00BB31C2"/>
    <w:rsid w:val="00BB45D2"/>
    <w:rsid w:val="00BC1462"/>
    <w:rsid w:val="00BD041C"/>
    <w:rsid w:val="00BD2A14"/>
    <w:rsid w:val="00BD4373"/>
    <w:rsid w:val="00BE495A"/>
    <w:rsid w:val="00BE5E72"/>
    <w:rsid w:val="00BE719A"/>
    <w:rsid w:val="00BE7886"/>
    <w:rsid w:val="00BE7FD7"/>
    <w:rsid w:val="00BF1C8F"/>
    <w:rsid w:val="00BF266E"/>
    <w:rsid w:val="00BF4FEE"/>
    <w:rsid w:val="00BF576E"/>
    <w:rsid w:val="00BF69C5"/>
    <w:rsid w:val="00C02972"/>
    <w:rsid w:val="00C0625D"/>
    <w:rsid w:val="00C10AAF"/>
    <w:rsid w:val="00C147EB"/>
    <w:rsid w:val="00C15012"/>
    <w:rsid w:val="00C15B49"/>
    <w:rsid w:val="00C16C03"/>
    <w:rsid w:val="00C21062"/>
    <w:rsid w:val="00C22199"/>
    <w:rsid w:val="00C22990"/>
    <w:rsid w:val="00C249B6"/>
    <w:rsid w:val="00C24A1B"/>
    <w:rsid w:val="00C257D3"/>
    <w:rsid w:val="00C309BF"/>
    <w:rsid w:val="00C3523B"/>
    <w:rsid w:val="00C45BCC"/>
    <w:rsid w:val="00C47FF1"/>
    <w:rsid w:val="00C51241"/>
    <w:rsid w:val="00C547EF"/>
    <w:rsid w:val="00C56384"/>
    <w:rsid w:val="00C60BB7"/>
    <w:rsid w:val="00C61F7F"/>
    <w:rsid w:val="00C634FC"/>
    <w:rsid w:val="00C643BC"/>
    <w:rsid w:val="00C64AAD"/>
    <w:rsid w:val="00C6501C"/>
    <w:rsid w:val="00C71446"/>
    <w:rsid w:val="00C771E1"/>
    <w:rsid w:val="00C81C11"/>
    <w:rsid w:val="00C82B00"/>
    <w:rsid w:val="00C853A5"/>
    <w:rsid w:val="00C86370"/>
    <w:rsid w:val="00C9102A"/>
    <w:rsid w:val="00C91A21"/>
    <w:rsid w:val="00C91B84"/>
    <w:rsid w:val="00C935D1"/>
    <w:rsid w:val="00C936DA"/>
    <w:rsid w:val="00C97065"/>
    <w:rsid w:val="00C97135"/>
    <w:rsid w:val="00CA38BC"/>
    <w:rsid w:val="00CA40B4"/>
    <w:rsid w:val="00CA6EB1"/>
    <w:rsid w:val="00CB0057"/>
    <w:rsid w:val="00CB1E96"/>
    <w:rsid w:val="00CB4565"/>
    <w:rsid w:val="00CB4CC6"/>
    <w:rsid w:val="00CC1941"/>
    <w:rsid w:val="00CC30D0"/>
    <w:rsid w:val="00CC3C1E"/>
    <w:rsid w:val="00CC6741"/>
    <w:rsid w:val="00CC6DEA"/>
    <w:rsid w:val="00CC73F7"/>
    <w:rsid w:val="00CD441B"/>
    <w:rsid w:val="00CD582F"/>
    <w:rsid w:val="00CD7A26"/>
    <w:rsid w:val="00CE25C0"/>
    <w:rsid w:val="00CE3741"/>
    <w:rsid w:val="00CF1010"/>
    <w:rsid w:val="00CF2F3E"/>
    <w:rsid w:val="00CF2F96"/>
    <w:rsid w:val="00CF505D"/>
    <w:rsid w:val="00CF57AD"/>
    <w:rsid w:val="00CF6BE7"/>
    <w:rsid w:val="00D00245"/>
    <w:rsid w:val="00D00A24"/>
    <w:rsid w:val="00D01D3C"/>
    <w:rsid w:val="00D0264C"/>
    <w:rsid w:val="00D02A92"/>
    <w:rsid w:val="00D03B30"/>
    <w:rsid w:val="00D102F6"/>
    <w:rsid w:val="00D13929"/>
    <w:rsid w:val="00D14B9D"/>
    <w:rsid w:val="00D20446"/>
    <w:rsid w:val="00D23103"/>
    <w:rsid w:val="00D23AF5"/>
    <w:rsid w:val="00D25B2E"/>
    <w:rsid w:val="00D26138"/>
    <w:rsid w:val="00D31269"/>
    <w:rsid w:val="00D3195A"/>
    <w:rsid w:val="00D32648"/>
    <w:rsid w:val="00D3340F"/>
    <w:rsid w:val="00D34266"/>
    <w:rsid w:val="00D34E83"/>
    <w:rsid w:val="00D35951"/>
    <w:rsid w:val="00D42156"/>
    <w:rsid w:val="00D426A3"/>
    <w:rsid w:val="00D45F97"/>
    <w:rsid w:val="00D50C57"/>
    <w:rsid w:val="00D528DB"/>
    <w:rsid w:val="00D53C1C"/>
    <w:rsid w:val="00D54984"/>
    <w:rsid w:val="00D603CE"/>
    <w:rsid w:val="00D60BEA"/>
    <w:rsid w:val="00D60DD1"/>
    <w:rsid w:val="00D60EFF"/>
    <w:rsid w:val="00D6554C"/>
    <w:rsid w:val="00D67596"/>
    <w:rsid w:val="00D703A2"/>
    <w:rsid w:val="00D70499"/>
    <w:rsid w:val="00D77FC0"/>
    <w:rsid w:val="00D82FCB"/>
    <w:rsid w:val="00D8483C"/>
    <w:rsid w:val="00D84894"/>
    <w:rsid w:val="00D85C71"/>
    <w:rsid w:val="00D85E3C"/>
    <w:rsid w:val="00D90B11"/>
    <w:rsid w:val="00D92845"/>
    <w:rsid w:val="00D93488"/>
    <w:rsid w:val="00D93AEC"/>
    <w:rsid w:val="00D947C3"/>
    <w:rsid w:val="00D96C21"/>
    <w:rsid w:val="00D97725"/>
    <w:rsid w:val="00D97BCE"/>
    <w:rsid w:val="00DA17EF"/>
    <w:rsid w:val="00DA1EC7"/>
    <w:rsid w:val="00DA32C9"/>
    <w:rsid w:val="00DA5B9E"/>
    <w:rsid w:val="00DA6323"/>
    <w:rsid w:val="00DB6D40"/>
    <w:rsid w:val="00DB7045"/>
    <w:rsid w:val="00DB74D9"/>
    <w:rsid w:val="00DD26DF"/>
    <w:rsid w:val="00DD3BD7"/>
    <w:rsid w:val="00DD6BDE"/>
    <w:rsid w:val="00DE0B91"/>
    <w:rsid w:val="00DE2232"/>
    <w:rsid w:val="00DE5EF3"/>
    <w:rsid w:val="00DF0E99"/>
    <w:rsid w:val="00DF2389"/>
    <w:rsid w:val="00DF298C"/>
    <w:rsid w:val="00DF570E"/>
    <w:rsid w:val="00DF6BF2"/>
    <w:rsid w:val="00E02D52"/>
    <w:rsid w:val="00E0421D"/>
    <w:rsid w:val="00E06466"/>
    <w:rsid w:val="00E06B19"/>
    <w:rsid w:val="00E11116"/>
    <w:rsid w:val="00E15F75"/>
    <w:rsid w:val="00E25A74"/>
    <w:rsid w:val="00E320D7"/>
    <w:rsid w:val="00E32E63"/>
    <w:rsid w:val="00E33479"/>
    <w:rsid w:val="00E3621B"/>
    <w:rsid w:val="00E37C17"/>
    <w:rsid w:val="00E42CE0"/>
    <w:rsid w:val="00E4558E"/>
    <w:rsid w:val="00E45AF7"/>
    <w:rsid w:val="00E475B7"/>
    <w:rsid w:val="00E50582"/>
    <w:rsid w:val="00E50FD6"/>
    <w:rsid w:val="00E537D0"/>
    <w:rsid w:val="00E56975"/>
    <w:rsid w:val="00E57784"/>
    <w:rsid w:val="00E6069D"/>
    <w:rsid w:val="00E62B00"/>
    <w:rsid w:val="00E62B98"/>
    <w:rsid w:val="00E66A60"/>
    <w:rsid w:val="00E674E3"/>
    <w:rsid w:val="00E755AD"/>
    <w:rsid w:val="00E758B5"/>
    <w:rsid w:val="00E77088"/>
    <w:rsid w:val="00E80E90"/>
    <w:rsid w:val="00E829F3"/>
    <w:rsid w:val="00E85E82"/>
    <w:rsid w:val="00E90AE2"/>
    <w:rsid w:val="00E912E4"/>
    <w:rsid w:val="00E9170A"/>
    <w:rsid w:val="00E945FB"/>
    <w:rsid w:val="00E94CA4"/>
    <w:rsid w:val="00E96BE3"/>
    <w:rsid w:val="00EA22D8"/>
    <w:rsid w:val="00EA26B6"/>
    <w:rsid w:val="00EA3A13"/>
    <w:rsid w:val="00EA3FD5"/>
    <w:rsid w:val="00EA594B"/>
    <w:rsid w:val="00EB35CC"/>
    <w:rsid w:val="00EB5F37"/>
    <w:rsid w:val="00EC09C4"/>
    <w:rsid w:val="00EC33E7"/>
    <w:rsid w:val="00EC40C7"/>
    <w:rsid w:val="00EC49A1"/>
    <w:rsid w:val="00EC750E"/>
    <w:rsid w:val="00ED08EC"/>
    <w:rsid w:val="00ED114A"/>
    <w:rsid w:val="00ED142C"/>
    <w:rsid w:val="00ED4908"/>
    <w:rsid w:val="00ED4A0F"/>
    <w:rsid w:val="00ED52EF"/>
    <w:rsid w:val="00ED7816"/>
    <w:rsid w:val="00EE4140"/>
    <w:rsid w:val="00EE7F18"/>
    <w:rsid w:val="00EF1B55"/>
    <w:rsid w:val="00EF20CE"/>
    <w:rsid w:val="00EF3180"/>
    <w:rsid w:val="00EF3679"/>
    <w:rsid w:val="00EF3B90"/>
    <w:rsid w:val="00EF6947"/>
    <w:rsid w:val="00F0614C"/>
    <w:rsid w:val="00F07925"/>
    <w:rsid w:val="00F11338"/>
    <w:rsid w:val="00F125B4"/>
    <w:rsid w:val="00F139B6"/>
    <w:rsid w:val="00F20D23"/>
    <w:rsid w:val="00F24FD0"/>
    <w:rsid w:val="00F25411"/>
    <w:rsid w:val="00F25E7A"/>
    <w:rsid w:val="00F267D3"/>
    <w:rsid w:val="00F32151"/>
    <w:rsid w:val="00F32687"/>
    <w:rsid w:val="00F337B4"/>
    <w:rsid w:val="00F34B55"/>
    <w:rsid w:val="00F34F78"/>
    <w:rsid w:val="00F4459F"/>
    <w:rsid w:val="00F45F83"/>
    <w:rsid w:val="00F46F56"/>
    <w:rsid w:val="00F50225"/>
    <w:rsid w:val="00F50F06"/>
    <w:rsid w:val="00F53954"/>
    <w:rsid w:val="00F53E86"/>
    <w:rsid w:val="00F556A3"/>
    <w:rsid w:val="00F55EDF"/>
    <w:rsid w:val="00F570A4"/>
    <w:rsid w:val="00F5757E"/>
    <w:rsid w:val="00F577C0"/>
    <w:rsid w:val="00F57981"/>
    <w:rsid w:val="00F6192A"/>
    <w:rsid w:val="00F61C30"/>
    <w:rsid w:val="00F62FE7"/>
    <w:rsid w:val="00F632D8"/>
    <w:rsid w:val="00F6520C"/>
    <w:rsid w:val="00F65E93"/>
    <w:rsid w:val="00F66147"/>
    <w:rsid w:val="00F66D6F"/>
    <w:rsid w:val="00F73283"/>
    <w:rsid w:val="00F73496"/>
    <w:rsid w:val="00F7519A"/>
    <w:rsid w:val="00F763E4"/>
    <w:rsid w:val="00F7696F"/>
    <w:rsid w:val="00F77F73"/>
    <w:rsid w:val="00F815D5"/>
    <w:rsid w:val="00F816C5"/>
    <w:rsid w:val="00F82B32"/>
    <w:rsid w:val="00F830A6"/>
    <w:rsid w:val="00F84D85"/>
    <w:rsid w:val="00F8653E"/>
    <w:rsid w:val="00F865B3"/>
    <w:rsid w:val="00F90CBB"/>
    <w:rsid w:val="00F9117A"/>
    <w:rsid w:val="00F91DD3"/>
    <w:rsid w:val="00F930D8"/>
    <w:rsid w:val="00F94B64"/>
    <w:rsid w:val="00F95201"/>
    <w:rsid w:val="00FA0F75"/>
    <w:rsid w:val="00FA5BF4"/>
    <w:rsid w:val="00FB0D28"/>
    <w:rsid w:val="00FB11D8"/>
    <w:rsid w:val="00FB125C"/>
    <w:rsid w:val="00FB1D29"/>
    <w:rsid w:val="00FB326D"/>
    <w:rsid w:val="00FB57E5"/>
    <w:rsid w:val="00FB6737"/>
    <w:rsid w:val="00FC0E3E"/>
    <w:rsid w:val="00FC1DD4"/>
    <w:rsid w:val="00FC2BDC"/>
    <w:rsid w:val="00FC7562"/>
    <w:rsid w:val="00FD1194"/>
    <w:rsid w:val="00FD20D9"/>
    <w:rsid w:val="00FD2C59"/>
    <w:rsid w:val="00FD3265"/>
    <w:rsid w:val="00FD3A2C"/>
    <w:rsid w:val="00FD604C"/>
    <w:rsid w:val="00FD61B6"/>
    <w:rsid w:val="00FE023D"/>
    <w:rsid w:val="00FE140E"/>
    <w:rsid w:val="00FE2E9E"/>
    <w:rsid w:val="00FE4C27"/>
    <w:rsid w:val="00FF08C9"/>
    <w:rsid w:val="00FF188C"/>
    <w:rsid w:val="00FF2D6D"/>
    <w:rsid w:val="00FF59FF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>
      <o:colormenu v:ext="edit" strokecolor="none [3052]"/>
    </o:shapedefaults>
    <o:shapelayout v:ext="edit">
      <o:idmap v:ext="edit" data="1"/>
    </o:shapelayout>
  </w:shapeDefaults>
  <w:decimalSymbol w:val="."/>
  <w:listSeparator w:val=","/>
  <w14:docId w14:val="2F3DFE8F"/>
  <w15:docId w15:val="{EDFBE5F7-9320-4BE5-AD86-D778CB0E0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63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7906"/>
    <w:rPr>
      <w:color w:val="0000FF" w:themeColor="hyperlink"/>
      <w:u w:val="single"/>
    </w:rPr>
  </w:style>
  <w:style w:type="character" w:customStyle="1" w:styleId="programsession">
    <w:name w:val="program_session"/>
    <w:basedOn w:val="DefaultParagraphFont"/>
    <w:rsid w:val="00222FC9"/>
    <w:rPr>
      <w:rFonts w:ascii="Arial" w:hAnsi="Arial" w:cs="Arial" w:hint="default"/>
      <w:b/>
      <w:bCs/>
      <w:sz w:val="32"/>
      <w:szCs w:val="32"/>
    </w:rPr>
  </w:style>
  <w:style w:type="table" w:styleId="TableGrid">
    <w:name w:val="Table Grid"/>
    <w:basedOn w:val="TableNormal"/>
    <w:uiPriority w:val="59"/>
    <w:rsid w:val="0051518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14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49B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9B1"/>
  </w:style>
  <w:style w:type="paragraph" w:styleId="Footer">
    <w:name w:val="footer"/>
    <w:basedOn w:val="Normal"/>
    <w:link w:val="FooterChar"/>
    <w:uiPriority w:val="99"/>
    <w:unhideWhenUsed/>
    <w:rsid w:val="006549B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9B1"/>
  </w:style>
  <w:style w:type="paragraph" w:styleId="BalloonText">
    <w:name w:val="Balloon Text"/>
    <w:basedOn w:val="Normal"/>
    <w:link w:val="BalloonTextChar"/>
    <w:uiPriority w:val="99"/>
    <w:semiHidden/>
    <w:unhideWhenUsed/>
    <w:rsid w:val="006549B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9B1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C7A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C7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82C7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C7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C7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2C7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1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112634">
                  <w:marLeft w:val="0"/>
                  <w:marRight w:val="0"/>
                  <w:marTop w:val="0"/>
                  <w:marBottom w:val="0"/>
                  <w:divBdr>
                    <w:top w:val="single" w:sz="6" w:space="11" w:color="CCCCCC"/>
                    <w:left w:val="single" w:sz="6" w:space="11" w:color="CCCCCC"/>
                    <w:bottom w:val="single" w:sz="6" w:space="11" w:color="BBBBBB"/>
                    <w:right w:val="single" w:sz="6" w:space="11" w:color="CCCCCC"/>
                  </w:divBdr>
                  <w:divsChild>
                    <w:div w:id="930234188">
                      <w:marLeft w:val="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808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063432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8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90706">
          <w:marLeft w:val="144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9744">
          <w:marLeft w:val="144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40515">
          <w:marLeft w:val="144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4361">
          <w:marLeft w:val="144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5536">
          <w:marLeft w:val="144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7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3D421B-1E6B-40B4-A922-969754075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2147</Words>
  <Characters>1224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143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ica Curtis</dc:creator>
  <cp:lastModifiedBy>Jessica Curtis</cp:lastModifiedBy>
  <cp:revision>19</cp:revision>
  <cp:lastPrinted>2015-05-18T21:29:00Z</cp:lastPrinted>
  <dcterms:created xsi:type="dcterms:W3CDTF">2019-05-29T13:28:00Z</dcterms:created>
  <dcterms:modified xsi:type="dcterms:W3CDTF">2019-09-23T12:54:00Z</dcterms:modified>
</cp:coreProperties>
</file>